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8DBF10" w14:textId="77777777" w:rsidR="00A04BAA" w:rsidRPr="002964B2" w:rsidRDefault="00A04BAA" w:rsidP="00A04BAA">
      <w:pPr>
        <w:pStyle w:val="Heading1"/>
        <w:spacing w:before="0" w:line="360" w:lineRule="auto"/>
        <w:jc w:val="center"/>
        <w:rPr>
          <w:rFonts w:ascii="Times New Roman" w:eastAsia="Times New Roman" w:hAnsi="Times New Roman" w:cs="Times New Roman"/>
          <w:b/>
          <w:color w:val="000000"/>
          <w:sz w:val="24"/>
          <w:szCs w:val="24"/>
        </w:rPr>
      </w:pPr>
      <w:r w:rsidRPr="002964B2">
        <w:rPr>
          <w:rFonts w:ascii="Times New Roman" w:eastAsia="Times New Roman" w:hAnsi="Times New Roman" w:cs="Times New Roman"/>
          <w:b/>
          <w:color w:val="000000"/>
          <w:sz w:val="24"/>
          <w:szCs w:val="24"/>
        </w:rPr>
        <w:t>BAB I</w:t>
      </w:r>
    </w:p>
    <w:p w14:paraId="35E78CB3" w14:textId="77777777" w:rsidR="00A04BAA" w:rsidRPr="002964B2" w:rsidRDefault="00A04BAA" w:rsidP="00A04BAA">
      <w:pPr>
        <w:pStyle w:val="Heading1"/>
        <w:spacing w:before="0" w:line="360" w:lineRule="auto"/>
        <w:jc w:val="center"/>
        <w:rPr>
          <w:rFonts w:ascii="Times New Roman" w:eastAsia="Times New Roman" w:hAnsi="Times New Roman" w:cs="Times New Roman"/>
          <w:b/>
          <w:color w:val="000000"/>
          <w:sz w:val="24"/>
          <w:szCs w:val="24"/>
        </w:rPr>
      </w:pPr>
      <w:bookmarkStart w:id="0" w:name="_heading=h.1fob9te" w:colFirst="0" w:colLast="0"/>
      <w:bookmarkEnd w:id="0"/>
      <w:r w:rsidRPr="002964B2">
        <w:rPr>
          <w:rFonts w:ascii="Times New Roman" w:eastAsia="Times New Roman" w:hAnsi="Times New Roman" w:cs="Times New Roman"/>
          <w:b/>
          <w:color w:val="000000"/>
          <w:sz w:val="24"/>
          <w:szCs w:val="24"/>
        </w:rPr>
        <w:t>PENDAHULUAN</w:t>
      </w:r>
    </w:p>
    <w:p w14:paraId="0F0D783D" w14:textId="77777777" w:rsidR="00A04BAA" w:rsidRPr="002964B2" w:rsidRDefault="00A04BAA" w:rsidP="00A04BAA"/>
    <w:p w14:paraId="12CA667F" w14:textId="77777777" w:rsidR="00A04BAA" w:rsidRPr="002964B2" w:rsidRDefault="00A04BAA" w:rsidP="000605BA">
      <w:pPr>
        <w:pStyle w:val="Heading2"/>
        <w:numPr>
          <w:ilvl w:val="0"/>
          <w:numId w:val="26"/>
        </w:numPr>
        <w:spacing w:before="0" w:line="360" w:lineRule="auto"/>
        <w:ind w:left="567" w:hanging="567"/>
        <w:jc w:val="both"/>
        <w:rPr>
          <w:rFonts w:ascii="Times New Roman" w:eastAsia="Times New Roman" w:hAnsi="Times New Roman" w:cs="Times New Roman"/>
          <w:b/>
          <w:color w:val="000000"/>
          <w:sz w:val="24"/>
          <w:szCs w:val="24"/>
        </w:rPr>
      </w:pPr>
      <w:bookmarkStart w:id="1" w:name="_heading=h.3znysh7" w:colFirst="0" w:colLast="0"/>
      <w:bookmarkEnd w:id="1"/>
      <w:r w:rsidRPr="002964B2">
        <w:rPr>
          <w:rFonts w:ascii="Times New Roman" w:eastAsia="Times New Roman" w:hAnsi="Times New Roman" w:cs="Times New Roman"/>
          <w:b/>
          <w:color w:val="000000"/>
          <w:sz w:val="24"/>
          <w:szCs w:val="24"/>
        </w:rPr>
        <w:t>Latar Belakang</w:t>
      </w:r>
    </w:p>
    <w:p w14:paraId="79CAE1A9" w14:textId="77777777" w:rsidR="00A04BAA" w:rsidRPr="002964B2" w:rsidRDefault="00A04BAA" w:rsidP="00A04BAA">
      <w:pPr>
        <w:pBdr>
          <w:top w:val="nil"/>
          <w:left w:val="nil"/>
          <w:bottom w:val="nil"/>
          <w:right w:val="nil"/>
          <w:between w:val="nil"/>
        </w:pBdr>
        <w:spacing w:after="0" w:line="360" w:lineRule="auto"/>
        <w:ind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rangga </w:t>
      </w:r>
      <w:r w:rsidRPr="002964B2">
        <w:rPr>
          <w:rFonts w:ascii="Times New Roman" w:eastAsia="Times New Roman" w:hAnsi="Times New Roman" w:cs="Times New Roman"/>
          <w:color w:val="000000"/>
          <w:sz w:val="24"/>
          <w:szCs w:val="24"/>
        </w:rPr>
        <w:t>merupakan</w:t>
      </w:r>
      <w:r>
        <w:rPr>
          <w:rFonts w:ascii="Times New Roman" w:eastAsia="Times New Roman" w:hAnsi="Times New Roman" w:cs="Times New Roman"/>
          <w:color w:val="000000"/>
          <w:sz w:val="24"/>
          <w:szCs w:val="24"/>
        </w:rPr>
        <w:t xml:space="preserve"> fauna </w:t>
      </w:r>
      <w:r w:rsidRPr="002964B2">
        <w:rPr>
          <w:rFonts w:ascii="Times New Roman" w:eastAsia="Times New Roman" w:hAnsi="Times New Roman" w:cs="Times New Roman"/>
          <w:color w:val="000000"/>
          <w:sz w:val="24"/>
          <w:szCs w:val="24"/>
        </w:rPr>
        <w:t xml:space="preserve">yang paling mendominasi </w:t>
      </w:r>
      <w:r>
        <w:rPr>
          <w:rFonts w:ascii="Times New Roman" w:eastAsia="Times New Roman" w:hAnsi="Times New Roman" w:cs="Times New Roman"/>
          <w:color w:val="000000"/>
          <w:sz w:val="24"/>
          <w:szCs w:val="24"/>
        </w:rPr>
        <w:t>di</w:t>
      </w:r>
      <w:r w:rsidRPr="002964B2">
        <w:rPr>
          <w:rFonts w:ascii="Times New Roman" w:eastAsia="Times New Roman" w:hAnsi="Times New Roman" w:cs="Times New Roman"/>
          <w:color w:val="000000"/>
          <w:sz w:val="24"/>
          <w:szCs w:val="24"/>
        </w:rPr>
        <w:t xml:space="preserve"> bumi. Serangga memiliki berbagai bentuk, struktur, keindahan, maupun segi kejinakan. Serangga juga memiliki keanekaragaman yang tidak biasa dalam perilaku, serta ukuran yang juga berfungsi sebagai cangkang (</w:t>
      </w:r>
      <w:r w:rsidRPr="002964B2">
        <w:rPr>
          <w:rFonts w:ascii="Times New Roman" w:eastAsia="Times New Roman" w:hAnsi="Times New Roman" w:cs="Times New Roman"/>
          <w:i/>
          <w:color w:val="000000"/>
          <w:sz w:val="24"/>
          <w:szCs w:val="24"/>
        </w:rPr>
        <w:t>eksoskeleton</w:t>
      </w:r>
      <w:r w:rsidRPr="002964B2">
        <w:rPr>
          <w:rFonts w:ascii="Times New Roman" w:eastAsia="Times New Roman" w:hAnsi="Times New Roman" w:cs="Times New Roman"/>
          <w:color w:val="000000"/>
          <w:sz w:val="24"/>
          <w:szCs w:val="24"/>
        </w:rPr>
        <w:t>), yaitu kulitnya juga berfungsi sebagai penyangga tubuh, ukuran tubuh yang cukup kecil tidak sulit untuk diperoleh keamanan dari serangan musuh. Dari berbagai serangga yang memiliki bentuk yang disebabkan oleh faktor peyebaran.</w:t>
      </w:r>
    </w:p>
    <w:p w14:paraId="77401431" w14:textId="77777777" w:rsidR="00A04BAA" w:rsidRPr="002964B2" w:rsidRDefault="00A04BAA" w:rsidP="00A04BAA">
      <w:pPr>
        <w:pBdr>
          <w:top w:val="nil"/>
          <w:left w:val="nil"/>
          <w:bottom w:val="nil"/>
          <w:right w:val="nil"/>
          <w:between w:val="nil"/>
        </w:pBdr>
        <w:spacing w:after="0" w:line="360" w:lineRule="auto"/>
        <w:ind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Penyebarannya dikendalikan oleh lingkungan, jadi terdapat berbagai macam serangga. Perbedan ini karena iklim, musim, ketinggian, dan jenis makanan. Semakin banyak tempat dengan berbagai kondisi, semakin beragam pula jenis serangga, misalnya halnya jenis-jenis serangga berbahaya dan tidak berbahaya. Serangga pula dijumpai di dekat kita dengan terencana, ataupun bisa jadi serangga sudah jadi bagian dari hidup kita.</w:t>
      </w:r>
    </w:p>
    <w:p w14:paraId="7053891E" w14:textId="77777777" w:rsidR="00A04BAA" w:rsidRPr="002964B2" w:rsidRDefault="00A04BAA" w:rsidP="00A04BAA">
      <w:pPr>
        <w:pBdr>
          <w:top w:val="nil"/>
          <w:left w:val="nil"/>
          <w:bottom w:val="nil"/>
          <w:right w:val="nil"/>
          <w:between w:val="nil"/>
        </w:pBdr>
        <w:spacing w:after="0" w:line="360" w:lineRule="auto"/>
        <w:ind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Tawon vespa merupakan jenis serangga berbahaya yang memiliki sengatan yang berisiko menyebabkan kematian. Peneliti tawon dari pusat Penelitian Biologi Lembaga Ilmu Pengetahuan Indonesia (LIPI) Hari Nugroho menjelaskan bahwa, tawon vespa paling banyak ditemukan di semua lingkungan, hutan, padang rumput, kawasan </w:t>
      </w:r>
      <w:r w:rsidRPr="002964B2">
        <w:rPr>
          <w:rFonts w:ascii="Times New Roman" w:eastAsia="Times New Roman" w:hAnsi="Times New Roman" w:cs="Times New Roman"/>
          <w:i/>
          <w:color w:val="000000"/>
          <w:sz w:val="24"/>
          <w:szCs w:val="24"/>
        </w:rPr>
        <w:t>mangrove</w:t>
      </w:r>
      <w:r w:rsidRPr="002964B2">
        <w:rPr>
          <w:rFonts w:ascii="Times New Roman" w:eastAsia="Times New Roman" w:hAnsi="Times New Roman" w:cs="Times New Roman"/>
          <w:color w:val="000000"/>
          <w:sz w:val="24"/>
          <w:szCs w:val="24"/>
        </w:rPr>
        <w:t>, areal pertanian hingga perkampungan. Tawon vespa agresif jika merasa terganggu, misalnya suara getaran yang berasal dari aktivitas manusia.</w:t>
      </w:r>
    </w:p>
    <w:p w14:paraId="4FC044B3" w14:textId="77777777" w:rsidR="00A04BAA" w:rsidRPr="002964B2" w:rsidRDefault="00A04BAA" w:rsidP="00A04BAA">
      <w:pPr>
        <w:pBdr>
          <w:top w:val="nil"/>
          <w:left w:val="nil"/>
          <w:bottom w:val="nil"/>
          <w:right w:val="nil"/>
          <w:between w:val="nil"/>
        </w:pBdr>
        <w:spacing w:after="0" w:line="360" w:lineRule="auto"/>
        <w:ind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Penjelasan serangga berbahaya dan tidak berbahaya sangat penting bagi anak-anak berusia 6-12 tahun karena, terdapat serangga yang berbahaya di sekitar seperti, tawon vespa, tomcat, dan ulat bulu. Namun, banyak anak-anak mengabaikan risiko serangga. Dikutip di berbagai media, ada beberapa contoh kasus serangga seperti tawon vespa, ulat bulu, dan tomkat terhadap anak di</w:t>
      </w:r>
      <w:r w:rsidRPr="002964B2">
        <w:rPr>
          <w:rFonts w:ascii="Times New Roman" w:eastAsia="Times New Roman" w:hAnsi="Times New Roman" w:cs="Times New Roman"/>
          <w:sz w:val="24"/>
          <w:szCs w:val="24"/>
        </w:rPr>
        <w:t xml:space="preserve"> </w:t>
      </w:r>
      <w:r w:rsidRPr="002964B2">
        <w:rPr>
          <w:rFonts w:ascii="Times New Roman" w:eastAsia="Times New Roman" w:hAnsi="Times New Roman" w:cs="Times New Roman"/>
          <w:color w:val="000000"/>
          <w:sz w:val="24"/>
          <w:szCs w:val="24"/>
        </w:rPr>
        <w:t xml:space="preserve">lihat dari (1) Tribun Solo bahwa 4 bocah di Sukoharjo tersengat tawon dikarenakan anak-anak yang melempar sarang tawon dan pada akhirnya menyengat kepada anak-anak,  (2) seputar </w:t>
      </w:r>
      <w:r w:rsidRPr="002964B2">
        <w:rPr>
          <w:rFonts w:ascii="Times New Roman" w:eastAsia="Times New Roman" w:hAnsi="Times New Roman" w:cs="Times New Roman"/>
          <w:i/>
          <w:color w:val="000000"/>
          <w:sz w:val="24"/>
          <w:szCs w:val="24"/>
        </w:rPr>
        <w:t>iNews</w:t>
      </w:r>
      <w:r w:rsidRPr="002964B2">
        <w:rPr>
          <w:rFonts w:ascii="Times New Roman" w:eastAsia="Times New Roman" w:hAnsi="Times New Roman" w:cs="Times New Roman"/>
          <w:color w:val="000000"/>
          <w:sz w:val="24"/>
          <w:szCs w:val="24"/>
        </w:rPr>
        <w:t xml:space="preserve"> dari </w:t>
      </w:r>
      <w:r w:rsidRPr="002964B2">
        <w:rPr>
          <w:rFonts w:ascii="Times New Roman" w:eastAsia="Times New Roman" w:hAnsi="Times New Roman" w:cs="Times New Roman"/>
          <w:i/>
          <w:color w:val="000000"/>
          <w:sz w:val="24"/>
          <w:szCs w:val="24"/>
        </w:rPr>
        <w:t>youtube</w:t>
      </w:r>
      <w:r w:rsidRPr="002964B2">
        <w:rPr>
          <w:rFonts w:ascii="Times New Roman" w:eastAsia="Times New Roman" w:hAnsi="Times New Roman" w:cs="Times New Roman"/>
          <w:color w:val="000000"/>
          <w:sz w:val="24"/>
          <w:szCs w:val="24"/>
        </w:rPr>
        <w:t xml:space="preserve"> salah satu 4 anak pelajar dari Garut Jawa Barat </w:t>
      </w:r>
      <w:r w:rsidRPr="002964B2">
        <w:rPr>
          <w:rFonts w:ascii="Times New Roman" w:eastAsia="Times New Roman" w:hAnsi="Times New Roman" w:cs="Times New Roman"/>
          <w:color w:val="000000"/>
          <w:sz w:val="24"/>
          <w:szCs w:val="24"/>
        </w:rPr>
        <w:lastRenderedPageBreak/>
        <w:t xml:space="preserve">meninggal dunia dikarenakan 4 anak pelajar bermain dan melihat sarang tawon di atap rumah salah satu mereka lallu mengusik sarang tawon menggunakan kayu akibatnya tawon langsung menyerang dan salah satu anak meninggal dikarenakan banyak sengatan di bagian kepala dan badan hingga menimbulkan peradangan (23/112019), (3) dari BBC News Indonesia pada bulan Maret dan Desember 2017, 2 orang korban meninggal merupakan anak- anak salah satunya yang bernama Azzam dikarenakan anak tersebut menyentuh bambu hingga terkena sarang tawon, lalu tawon mengejar Azzam sampai mendapatkan sengatan cukup banyak, (4) antvklik.com pada (20/12/2019) satu anak di Tanjungpinang, Kepulauan Riau meninggal dunia, (5) tribunnews, iseng berujung maut, anak meninggal setelah tersengat tawon karena salah satu temannya melempar sarang dengan batu (22/11/2019), (6) </w:t>
      </w:r>
      <w:r w:rsidRPr="002964B2">
        <w:rPr>
          <w:rFonts w:ascii="Times New Roman" w:eastAsia="Times New Roman" w:hAnsi="Times New Roman" w:cs="Times New Roman"/>
          <w:sz w:val="24"/>
          <w:szCs w:val="24"/>
        </w:rPr>
        <w:t>radar madiun</w:t>
      </w:r>
      <w:r w:rsidRPr="002964B2">
        <w:rPr>
          <w:rFonts w:ascii="Times New Roman" w:eastAsia="Times New Roman" w:hAnsi="Times New Roman" w:cs="Times New Roman"/>
          <w:color w:val="000000"/>
          <w:sz w:val="24"/>
          <w:szCs w:val="24"/>
        </w:rPr>
        <w:t>.co.id, tersengat lebah, 21 siswa SDN Bangunsari, Mejayan masuk UGD dikarenakan salah satu seorang siswa melempari sarang tawon, (7) Kompas.com, anak-anak di Indramayu jadi korban serangan tomcat (02/09/2020), (8) detiknews.com, ulat bulu serang Sekolah di Pasuruan, malah dibuat mainan para siswa dan banyak siswa yang merasa takut dengan keberadaan ulat di sekitar mereka (25/07/2019). Adanya berita yang terdapat diatas dapat simpulkan bahwa pengenalan tentang bahaya nya serangga di sekitar kita, harus diketahui dan dipahami oleh anak-anak.</w:t>
      </w:r>
    </w:p>
    <w:p w14:paraId="1E186A29" w14:textId="77777777" w:rsidR="00A04BAA" w:rsidRPr="002964B2" w:rsidRDefault="00A04BAA" w:rsidP="00A04BAA">
      <w:pPr>
        <w:pBdr>
          <w:top w:val="nil"/>
          <w:left w:val="nil"/>
          <w:bottom w:val="nil"/>
          <w:right w:val="nil"/>
          <w:between w:val="nil"/>
        </w:pBdr>
        <w:spacing w:after="0" w:line="360" w:lineRule="auto"/>
        <w:ind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Berdsarkan kasus di atas, bahwa penting untuk menghadirkan media pengenalan serangga untuk anak berusia 6-12 tahun agar anak bisa memilah jenis-jenis serangga berbahaya maupun tidak berbahaya, penulis juga mengambil dari Jurnal Pendidikan Jasmani Indonesia, Volume 3, No. 1, 2005, yang menemukan bahwa media yang cocok digunakan untuk anak- sekolah dasar (6 -12 tahun) adalah media visual, karena anak akan lebih efektif mendapatkan apa yang disampaikan dengan memanfaatkan media visual.</w:t>
      </w:r>
    </w:p>
    <w:p w14:paraId="29AD6649" w14:textId="77777777" w:rsidR="00A04BAA" w:rsidRPr="002964B2" w:rsidRDefault="00A04BAA" w:rsidP="00A04BAA">
      <w:pPr>
        <w:pBdr>
          <w:top w:val="nil"/>
          <w:left w:val="nil"/>
          <w:bottom w:val="nil"/>
          <w:right w:val="nil"/>
          <w:between w:val="nil"/>
        </w:pBdr>
        <w:spacing w:after="0" w:line="360" w:lineRule="auto"/>
        <w:ind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Buku adalah identitas fisik yang memiliki kelebihan, bahwa buku dapat bertahan cukup lama dan dapat dijadikan sebagai bahan pilihan, daripada media online yang lebih mudah hilang sewaktu-waktu. Dalam perancangan buku foto ini, penulis menggunakan visual yang bergantung pada fotografi makro. Buku foto ini </w:t>
      </w:r>
      <w:r w:rsidRPr="002964B2">
        <w:rPr>
          <w:rFonts w:ascii="Times New Roman" w:eastAsia="Times New Roman" w:hAnsi="Times New Roman" w:cs="Times New Roman"/>
          <w:color w:val="000000"/>
          <w:sz w:val="24"/>
          <w:szCs w:val="24"/>
        </w:rPr>
        <w:lastRenderedPageBreak/>
        <w:t>diandalkan untuk membuat anak lebih mengenal serangga yang ada di dekat, misalnya dari segi habitat, makanan, berbahaya maupun tidak berbahaya.</w:t>
      </w:r>
    </w:p>
    <w:p w14:paraId="7C39CB9E" w14:textId="77777777" w:rsidR="00A04BAA" w:rsidRPr="002964B2" w:rsidRDefault="00A04BAA" w:rsidP="00A04BAA">
      <w:pPr>
        <w:pBdr>
          <w:top w:val="nil"/>
          <w:left w:val="nil"/>
          <w:bottom w:val="nil"/>
          <w:right w:val="nil"/>
          <w:between w:val="nil"/>
        </w:pBdr>
        <w:spacing w:after="0" w:line="360" w:lineRule="auto"/>
        <w:ind w:firstLine="567"/>
        <w:jc w:val="both"/>
        <w:rPr>
          <w:rFonts w:ascii="Times New Roman" w:eastAsia="Times New Roman" w:hAnsi="Times New Roman" w:cs="Times New Roman"/>
          <w:color w:val="000000"/>
          <w:sz w:val="24"/>
          <w:szCs w:val="24"/>
        </w:rPr>
      </w:pPr>
    </w:p>
    <w:p w14:paraId="50456914" w14:textId="77777777" w:rsidR="00A04BAA" w:rsidRPr="002964B2" w:rsidRDefault="00A04BAA" w:rsidP="000605BA">
      <w:pPr>
        <w:pStyle w:val="Heading2"/>
        <w:numPr>
          <w:ilvl w:val="0"/>
          <w:numId w:val="26"/>
        </w:numPr>
        <w:spacing w:line="360" w:lineRule="auto"/>
        <w:ind w:left="567" w:hanging="567"/>
        <w:jc w:val="both"/>
        <w:rPr>
          <w:rFonts w:ascii="Times New Roman" w:eastAsia="Times New Roman" w:hAnsi="Times New Roman" w:cs="Times New Roman"/>
          <w:b/>
          <w:color w:val="000000"/>
          <w:sz w:val="24"/>
          <w:szCs w:val="24"/>
        </w:rPr>
      </w:pPr>
      <w:bookmarkStart w:id="2" w:name="_heading=h.2et92p0" w:colFirst="0" w:colLast="0"/>
      <w:bookmarkEnd w:id="2"/>
      <w:r w:rsidRPr="002964B2">
        <w:rPr>
          <w:rFonts w:ascii="Times New Roman" w:eastAsia="Times New Roman" w:hAnsi="Times New Roman" w:cs="Times New Roman"/>
          <w:b/>
          <w:color w:val="000000"/>
          <w:sz w:val="24"/>
          <w:szCs w:val="24"/>
        </w:rPr>
        <w:t>Rumusan Masalah</w:t>
      </w:r>
    </w:p>
    <w:p w14:paraId="11DD07B3" w14:textId="77777777" w:rsidR="00A04BAA" w:rsidRPr="002964B2" w:rsidRDefault="00A04BAA" w:rsidP="003B67D5">
      <w:pPr>
        <w:pBdr>
          <w:top w:val="nil"/>
          <w:left w:val="nil"/>
          <w:bottom w:val="nil"/>
          <w:right w:val="nil"/>
          <w:between w:val="nil"/>
        </w:pBdr>
        <w:spacing w:after="0" w:line="360" w:lineRule="auto"/>
        <w:ind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Berdasarkan permasalahan yang diuraikan pada latar belakang terdapat permasalahan sebagai berikut:</w:t>
      </w:r>
    </w:p>
    <w:p w14:paraId="677D12ED" w14:textId="77777777" w:rsidR="00A04BAA" w:rsidRPr="002964B2" w:rsidRDefault="00A04BAA" w:rsidP="003B67D5">
      <w:pPr>
        <w:pBdr>
          <w:top w:val="nil"/>
          <w:left w:val="nil"/>
          <w:bottom w:val="nil"/>
          <w:right w:val="nil"/>
          <w:between w:val="nil"/>
        </w:pBdr>
        <w:spacing w:after="0" w:line="360" w:lineRule="auto"/>
        <w:ind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Bagaimana cara merancang buku foto “serangga di sekitar kita” sebagai pengenalan bagi anak usia 6-12 tahun?</w:t>
      </w:r>
    </w:p>
    <w:p w14:paraId="444BF114" w14:textId="77777777" w:rsidR="00A04BAA" w:rsidRPr="002964B2" w:rsidRDefault="00A04BAA" w:rsidP="00A04BAA">
      <w:pPr>
        <w:pBdr>
          <w:top w:val="nil"/>
          <w:left w:val="nil"/>
          <w:bottom w:val="nil"/>
          <w:right w:val="nil"/>
          <w:between w:val="nil"/>
        </w:pBdr>
        <w:spacing w:after="0" w:line="360" w:lineRule="auto"/>
        <w:ind w:firstLine="567"/>
        <w:jc w:val="both"/>
        <w:rPr>
          <w:rFonts w:ascii="Times New Roman" w:eastAsia="Times New Roman" w:hAnsi="Times New Roman" w:cs="Times New Roman"/>
          <w:color w:val="000000"/>
          <w:sz w:val="24"/>
          <w:szCs w:val="24"/>
        </w:rPr>
      </w:pPr>
    </w:p>
    <w:p w14:paraId="306C6415" w14:textId="77777777" w:rsidR="00A04BAA" w:rsidRPr="002964B2" w:rsidRDefault="00A04BAA" w:rsidP="000605BA">
      <w:pPr>
        <w:pStyle w:val="Heading2"/>
        <w:numPr>
          <w:ilvl w:val="0"/>
          <w:numId w:val="26"/>
        </w:numPr>
        <w:spacing w:before="0" w:line="360" w:lineRule="auto"/>
        <w:ind w:left="567" w:hanging="567"/>
        <w:jc w:val="both"/>
        <w:rPr>
          <w:rFonts w:ascii="Times New Roman" w:eastAsia="Times New Roman" w:hAnsi="Times New Roman" w:cs="Times New Roman"/>
          <w:b/>
          <w:color w:val="000000"/>
          <w:sz w:val="24"/>
          <w:szCs w:val="24"/>
        </w:rPr>
      </w:pPr>
      <w:bookmarkStart w:id="3" w:name="_heading=h.tyjcwt" w:colFirst="0" w:colLast="0"/>
      <w:bookmarkEnd w:id="3"/>
      <w:r w:rsidRPr="002964B2">
        <w:rPr>
          <w:rFonts w:ascii="Times New Roman" w:eastAsia="Times New Roman" w:hAnsi="Times New Roman" w:cs="Times New Roman"/>
          <w:b/>
          <w:color w:val="000000"/>
          <w:sz w:val="24"/>
          <w:szCs w:val="24"/>
        </w:rPr>
        <w:t>Tujuan Perancangan</w:t>
      </w:r>
    </w:p>
    <w:p w14:paraId="49484EF9" w14:textId="77777777" w:rsidR="00A04BAA" w:rsidRPr="002964B2" w:rsidRDefault="00A04BAA" w:rsidP="003B67D5">
      <w:pPr>
        <w:pBdr>
          <w:top w:val="nil"/>
          <w:left w:val="nil"/>
          <w:bottom w:val="nil"/>
          <w:right w:val="nil"/>
          <w:between w:val="nil"/>
        </w:pBdr>
        <w:spacing w:after="0" w:line="360" w:lineRule="auto"/>
        <w:ind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Membagikan pengenalan tentang serangga di sekitar kita kepada anak usia 6-12 tahun melalui buku foto. </w:t>
      </w:r>
    </w:p>
    <w:p w14:paraId="760A7C06" w14:textId="77777777" w:rsidR="00A04BAA" w:rsidRPr="002964B2" w:rsidRDefault="00A04BAA" w:rsidP="00A04BAA">
      <w:pPr>
        <w:pBdr>
          <w:top w:val="nil"/>
          <w:left w:val="nil"/>
          <w:bottom w:val="nil"/>
          <w:right w:val="nil"/>
          <w:between w:val="nil"/>
        </w:pBdr>
        <w:spacing w:after="0" w:line="360" w:lineRule="auto"/>
        <w:ind w:firstLine="567"/>
        <w:jc w:val="both"/>
        <w:rPr>
          <w:rFonts w:ascii="Times New Roman" w:eastAsia="Times New Roman" w:hAnsi="Times New Roman" w:cs="Times New Roman"/>
          <w:color w:val="000000"/>
          <w:sz w:val="24"/>
          <w:szCs w:val="24"/>
        </w:rPr>
      </w:pPr>
    </w:p>
    <w:p w14:paraId="0B44DCA8" w14:textId="77777777" w:rsidR="00A04BAA" w:rsidRPr="002964B2" w:rsidRDefault="00A04BAA" w:rsidP="000605BA">
      <w:pPr>
        <w:pStyle w:val="Heading2"/>
        <w:numPr>
          <w:ilvl w:val="0"/>
          <w:numId w:val="26"/>
        </w:numPr>
        <w:spacing w:before="0" w:line="360" w:lineRule="auto"/>
        <w:ind w:left="567" w:hanging="567"/>
        <w:jc w:val="both"/>
        <w:rPr>
          <w:rFonts w:ascii="Times New Roman" w:eastAsia="Times New Roman" w:hAnsi="Times New Roman" w:cs="Times New Roman"/>
          <w:b/>
          <w:color w:val="000000"/>
          <w:sz w:val="24"/>
          <w:szCs w:val="24"/>
        </w:rPr>
      </w:pPr>
      <w:bookmarkStart w:id="4" w:name="_heading=h.3dy6vkm" w:colFirst="0" w:colLast="0"/>
      <w:bookmarkEnd w:id="4"/>
      <w:r w:rsidRPr="002964B2">
        <w:rPr>
          <w:rFonts w:ascii="Times New Roman" w:eastAsia="Times New Roman" w:hAnsi="Times New Roman" w:cs="Times New Roman"/>
          <w:b/>
          <w:color w:val="000000"/>
          <w:sz w:val="24"/>
          <w:szCs w:val="24"/>
        </w:rPr>
        <w:t>Batasan Perancangan</w:t>
      </w:r>
    </w:p>
    <w:p w14:paraId="6BD1D0DA" w14:textId="77777777" w:rsidR="00A04BAA" w:rsidRPr="002964B2" w:rsidRDefault="00A04BAA" w:rsidP="00A04BAA">
      <w:pPr>
        <w:pBdr>
          <w:top w:val="nil"/>
          <w:left w:val="nil"/>
          <w:bottom w:val="nil"/>
          <w:right w:val="nil"/>
          <w:between w:val="nil"/>
        </w:pBdr>
        <w:spacing w:after="0" w:line="360" w:lineRule="auto"/>
        <w:ind w:left="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Batasan lingkup perancangan ini menyangkut beberapa hal, antara lain:</w:t>
      </w:r>
    </w:p>
    <w:p w14:paraId="6B462165" w14:textId="0CBB3A9C" w:rsidR="00A04BAA" w:rsidRPr="002964B2" w:rsidRDefault="00A04BAA" w:rsidP="0019513C">
      <w:pPr>
        <w:numPr>
          <w:ilvl w:val="0"/>
          <w:numId w:val="24"/>
        </w:numPr>
        <w:pBdr>
          <w:top w:val="nil"/>
          <w:left w:val="nil"/>
          <w:bottom w:val="nil"/>
          <w:right w:val="nil"/>
          <w:between w:val="nil"/>
        </w:pBdr>
        <w:spacing w:after="0" w:line="360" w:lineRule="auto"/>
        <w:ind w:left="567" w:firstLine="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Pada buku foto “serangga di </w:t>
      </w:r>
      <w:r w:rsidR="00D82109">
        <w:rPr>
          <w:rFonts w:ascii="Times New Roman" w:eastAsia="Times New Roman" w:hAnsi="Times New Roman" w:cs="Times New Roman"/>
          <w:color w:val="000000"/>
          <w:sz w:val="24"/>
          <w:szCs w:val="24"/>
        </w:rPr>
        <w:t>sekitar kita”, penulis berpusat</w:t>
      </w:r>
      <w:r w:rsidRPr="002964B2">
        <w:rPr>
          <w:rFonts w:ascii="Times New Roman" w:eastAsia="Times New Roman" w:hAnsi="Times New Roman" w:cs="Times New Roman"/>
          <w:color w:val="000000"/>
          <w:sz w:val="24"/>
          <w:szCs w:val="24"/>
        </w:rPr>
        <w:t xml:space="preserve"> pada </w:t>
      </w:r>
      <w:r w:rsidRPr="002964B2">
        <w:rPr>
          <w:rFonts w:ascii="Times New Roman" w:eastAsia="Times New Roman" w:hAnsi="Times New Roman" w:cs="Times New Roman"/>
          <w:sz w:val="24"/>
          <w:szCs w:val="24"/>
        </w:rPr>
        <w:t>pengenalan</w:t>
      </w:r>
      <w:r w:rsidRPr="002964B2">
        <w:rPr>
          <w:rFonts w:ascii="Times New Roman" w:eastAsia="Times New Roman" w:hAnsi="Times New Roman" w:cs="Times New Roman"/>
          <w:color w:val="000000"/>
          <w:sz w:val="24"/>
          <w:szCs w:val="24"/>
        </w:rPr>
        <w:t xml:space="preserve"> serangga seperti hab</w:t>
      </w:r>
      <w:r w:rsidR="00D82109">
        <w:rPr>
          <w:rFonts w:ascii="Times New Roman" w:eastAsia="Times New Roman" w:hAnsi="Times New Roman" w:cs="Times New Roman"/>
          <w:color w:val="000000"/>
          <w:sz w:val="24"/>
          <w:szCs w:val="24"/>
        </w:rPr>
        <w:t>itat, makanan, berbahaya maupun</w:t>
      </w:r>
      <w:r w:rsidRPr="002964B2">
        <w:rPr>
          <w:rFonts w:ascii="Times New Roman" w:eastAsia="Times New Roman" w:hAnsi="Times New Roman" w:cs="Times New Roman"/>
          <w:color w:val="000000"/>
          <w:sz w:val="24"/>
          <w:szCs w:val="24"/>
        </w:rPr>
        <w:t xml:space="preserve"> tidak berbahaya.</w:t>
      </w:r>
    </w:p>
    <w:p w14:paraId="7C7C1699" w14:textId="77777777" w:rsidR="00A04BAA" w:rsidRPr="002964B2" w:rsidRDefault="00A04BAA" w:rsidP="0019513C">
      <w:pPr>
        <w:numPr>
          <w:ilvl w:val="0"/>
          <w:numId w:val="24"/>
        </w:numPr>
        <w:pBdr>
          <w:top w:val="nil"/>
          <w:left w:val="nil"/>
          <w:bottom w:val="nil"/>
          <w:right w:val="nil"/>
          <w:between w:val="nil"/>
        </w:pBdr>
        <w:spacing w:after="0" w:line="360" w:lineRule="auto"/>
        <w:ind w:left="567" w:firstLine="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Serangga yang akan diambil oleh penulis menurut dari buku “ Mengenal Serangga Di Sekitar Kita” meliputi : belalang, belalang setandu, capung, jangkrik, kalajengking, kecoa, kepik, kumbang, kunang-kunang, kupu-kupu, kutu, </w:t>
      </w:r>
      <w:r w:rsidRPr="002964B2">
        <w:rPr>
          <w:rFonts w:ascii="Times New Roman" w:eastAsia="Times New Roman" w:hAnsi="Times New Roman" w:cs="Times New Roman"/>
          <w:sz w:val="24"/>
          <w:szCs w:val="24"/>
        </w:rPr>
        <w:t>laba</w:t>
      </w:r>
      <w:r w:rsidRPr="002964B2">
        <w:rPr>
          <w:rFonts w:ascii="Times New Roman" w:eastAsia="Times New Roman" w:hAnsi="Times New Roman" w:cs="Times New Roman"/>
          <w:color w:val="000000"/>
          <w:sz w:val="24"/>
          <w:szCs w:val="24"/>
        </w:rPr>
        <w:t>-laba, lalat, lebah madu, ngengat, nyamuk, orong-orong,  rayap, semut, semut rangrang, tawon kertas, tawon vespa, ulat bulu dan tomcat.</w:t>
      </w:r>
    </w:p>
    <w:p w14:paraId="3F7BF5FA" w14:textId="77777777" w:rsidR="00A04BAA" w:rsidRPr="002964B2" w:rsidRDefault="00A04BAA" w:rsidP="00352B3A">
      <w:pPr>
        <w:pStyle w:val="ListParagraph"/>
        <w:numPr>
          <w:ilvl w:val="0"/>
          <w:numId w:val="24"/>
        </w:numPr>
        <w:pBdr>
          <w:top w:val="nil"/>
          <w:left w:val="nil"/>
          <w:bottom w:val="nil"/>
          <w:right w:val="nil"/>
          <w:between w:val="nil"/>
        </w:pBdr>
        <w:spacing w:after="0" w:line="360" w:lineRule="auto"/>
        <w:ind w:left="567" w:firstLine="0"/>
        <w:jc w:val="both"/>
        <w:rPr>
          <w:rFonts w:ascii="Times New Roman" w:eastAsia="Times New Roman" w:hAnsi="Times New Roman" w:cs="Times New Roman"/>
          <w:color w:val="000000"/>
          <w:sz w:val="24"/>
          <w:szCs w:val="24"/>
        </w:rPr>
      </w:pPr>
      <w:bookmarkStart w:id="5" w:name="_heading=h.1t3h5sf" w:colFirst="0" w:colLast="0"/>
      <w:bookmarkEnd w:id="5"/>
      <w:r w:rsidRPr="002964B2">
        <w:rPr>
          <w:rFonts w:ascii="Times New Roman" w:eastAsia="Times New Roman" w:hAnsi="Times New Roman" w:cs="Times New Roman"/>
          <w:color w:val="000000"/>
          <w:sz w:val="24"/>
          <w:szCs w:val="24"/>
        </w:rPr>
        <w:t xml:space="preserve">Target </w:t>
      </w:r>
      <w:r w:rsidRPr="002964B2">
        <w:rPr>
          <w:rFonts w:ascii="Times New Roman" w:eastAsia="Times New Roman" w:hAnsi="Times New Roman" w:cs="Times New Roman"/>
          <w:i/>
          <w:color w:val="000000"/>
          <w:sz w:val="24"/>
          <w:szCs w:val="24"/>
        </w:rPr>
        <w:t>audience</w:t>
      </w:r>
      <w:r w:rsidRPr="002964B2">
        <w:rPr>
          <w:rFonts w:ascii="Times New Roman" w:eastAsia="Times New Roman" w:hAnsi="Times New Roman" w:cs="Times New Roman"/>
          <w:color w:val="000000"/>
          <w:sz w:val="24"/>
          <w:szCs w:val="24"/>
        </w:rPr>
        <w:t xml:space="preserve"> buku foto dituju kepada anak usia 6-12 tahun </w:t>
      </w:r>
    </w:p>
    <w:p w14:paraId="11983E2E" w14:textId="77777777" w:rsidR="00A04BAA" w:rsidRPr="002964B2" w:rsidRDefault="00A04BAA" w:rsidP="00352B3A">
      <w:pPr>
        <w:pStyle w:val="ListParagraph"/>
        <w:numPr>
          <w:ilvl w:val="0"/>
          <w:numId w:val="24"/>
        </w:numPr>
        <w:pBdr>
          <w:top w:val="nil"/>
          <w:left w:val="nil"/>
          <w:bottom w:val="nil"/>
          <w:right w:val="nil"/>
          <w:between w:val="nil"/>
        </w:pBdr>
        <w:spacing w:after="0" w:line="360" w:lineRule="auto"/>
        <w:ind w:left="0"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Ukuran buku foto yaitu 20 cm x 20 cm</w:t>
      </w:r>
    </w:p>
    <w:p w14:paraId="189633B2" w14:textId="77777777" w:rsidR="00A04BAA" w:rsidRPr="002964B2" w:rsidRDefault="00A04BAA" w:rsidP="0019513C">
      <w:pPr>
        <w:numPr>
          <w:ilvl w:val="0"/>
          <w:numId w:val="24"/>
        </w:numPr>
        <w:pBdr>
          <w:top w:val="nil"/>
          <w:left w:val="nil"/>
          <w:bottom w:val="nil"/>
          <w:right w:val="nil"/>
          <w:between w:val="nil"/>
        </w:pBdr>
        <w:spacing w:after="0" w:line="360" w:lineRule="auto"/>
        <w:ind w:left="567" w:firstLine="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Media pendukung berupa pembatas buku, penggaris, pin, x- banner dan poster.</w:t>
      </w:r>
    </w:p>
    <w:p w14:paraId="7E7404CE" w14:textId="2BE556EC" w:rsidR="00633E5D" w:rsidRPr="004B60D4" w:rsidRDefault="00A04BAA" w:rsidP="0019513C">
      <w:pPr>
        <w:numPr>
          <w:ilvl w:val="0"/>
          <w:numId w:val="24"/>
        </w:numPr>
        <w:pBdr>
          <w:top w:val="nil"/>
          <w:left w:val="nil"/>
          <w:bottom w:val="nil"/>
          <w:right w:val="nil"/>
          <w:between w:val="nil"/>
        </w:pBdr>
        <w:spacing w:after="0" w:line="360" w:lineRule="auto"/>
        <w:ind w:left="567" w:firstLine="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Strategi fotografi yang </w:t>
      </w:r>
      <w:r w:rsidRPr="002964B2">
        <w:rPr>
          <w:rFonts w:ascii="Times New Roman" w:eastAsia="Times New Roman" w:hAnsi="Times New Roman" w:cs="Times New Roman"/>
          <w:sz w:val="24"/>
          <w:szCs w:val="24"/>
        </w:rPr>
        <w:t>digunakan</w:t>
      </w:r>
      <w:r w:rsidRPr="002964B2">
        <w:rPr>
          <w:rFonts w:ascii="Times New Roman" w:eastAsia="Times New Roman" w:hAnsi="Times New Roman" w:cs="Times New Roman"/>
          <w:color w:val="000000"/>
          <w:sz w:val="24"/>
          <w:szCs w:val="24"/>
        </w:rPr>
        <w:t xml:space="preserve"> fotografi makro </w:t>
      </w:r>
      <w:r w:rsidRPr="002964B2">
        <w:rPr>
          <w:rFonts w:ascii="Times New Roman" w:eastAsia="Times New Roman" w:hAnsi="Times New Roman" w:cs="Times New Roman"/>
          <w:i/>
          <w:color w:val="000000"/>
          <w:sz w:val="24"/>
          <w:szCs w:val="24"/>
        </w:rPr>
        <w:t>close up</w:t>
      </w:r>
      <w:r w:rsidRPr="002964B2">
        <w:rPr>
          <w:rFonts w:ascii="Times New Roman" w:eastAsia="Times New Roman" w:hAnsi="Times New Roman" w:cs="Times New Roman"/>
          <w:color w:val="000000"/>
          <w:sz w:val="24"/>
          <w:szCs w:val="24"/>
        </w:rPr>
        <w:t xml:space="preserve">, dan normal skala besar, dan dengan menggunakan </w:t>
      </w:r>
      <w:r w:rsidRPr="002964B2">
        <w:rPr>
          <w:rFonts w:ascii="Times New Roman" w:eastAsia="Times New Roman" w:hAnsi="Times New Roman" w:cs="Times New Roman"/>
          <w:i/>
          <w:color w:val="000000"/>
          <w:sz w:val="24"/>
          <w:szCs w:val="24"/>
        </w:rPr>
        <w:t>smartphone</w:t>
      </w:r>
      <w:r w:rsidRPr="002964B2">
        <w:rPr>
          <w:rFonts w:ascii="Times New Roman" w:eastAsia="Times New Roman" w:hAnsi="Times New Roman" w:cs="Times New Roman"/>
          <w:color w:val="000000"/>
          <w:sz w:val="24"/>
          <w:szCs w:val="24"/>
        </w:rPr>
        <w:t xml:space="preserve"> bantuan lensbong (lensa bongkaran) dari lensa prosumer 45mm. </w:t>
      </w:r>
    </w:p>
    <w:p w14:paraId="6CCF3CBB" w14:textId="77777777" w:rsidR="00A04BAA" w:rsidRPr="002964B2" w:rsidRDefault="00A04BAA" w:rsidP="000605BA">
      <w:pPr>
        <w:pStyle w:val="Heading2"/>
        <w:numPr>
          <w:ilvl w:val="0"/>
          <w:numId w:val="30"/>
        </w:numPr>
        <w:spacing w:before="0" w:line="360" w:lineRule="auto"/>
        <w:ind w:left="567" w:hanging="567"/>
        <w:jc w:val="both"/>
        <w:rPr>
          <w:rFonts w:ascii="Times New Roman" w:eastAsia="Times New Roman" w:hAnsi="Times New Roman" w:cs="Times New Roman"/>
          <w:b/>
          <w:color w:val="000000"/>
          <w:sz w:val="24"/>
          <w:szCs w:val="24"/>
        </w:rPr>
      </w:pPr>
      <w:bookmarkStart w:id="6" w:name="_heading=h.4d34og8" w:colFirst="0" w:colLast="0"/>
      <w:bookmarkEnd w:id="6"/>
      <w:r w:rsidRPr="002964B2">
        <w:rPr>
          <w:rFonts w:ascii="Times New Roman" w:eastAsia="Times New Roman" w:hAnsi="Times New Roman" w:cs="Times New Roman"/>
          <w:b/>
          <w:color w:val="000000"/>
          <w:sz w:val="24"/>
          <w:szCs w:val="24"/>
        </w:rPr>
        <w:lastRenderedPageBreak/>
        <w:t>Manfaat Perancangan</w:t>
      </w:r>
    </w:p>
    <w:p w14:paraId="763C2700" w14:textId="35AA73A8" w:rsidR="00A04BAA" w:rsidRPr="002964B2" w:rsidRDefault="00A04BAA" w:rsidP="003458E2">
      <w:pPr>
        <w:pBdr>
          <w:top w:val="nil"/>
          <w:left w:val="nil"/>
          <w:bottom w:val="nil"/>
          <w:right w:val="nil"/>
          <w:between w:val="nil"/>
        </w:pBdr>
        <w:spacing w:after="0" w:line="360" w:lineRule="auto"/>
        <w:ind w:left="567"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Manfaat yang </w:t>
      </w:r>
      <w:r w:rsidRPr="002964B2">
        <w:rPr>
          <w:rFonts w:ascii="Times New Roman" w:eastAsia="Times New Roman" w:hAnsi="Times New Roman" w:cs="Times New Roman"/>
          <w:sz w:val="24"/>
          <w:szCs w:val="24"/>
        </w:rPr>
        <w:t>diperoleh</w:t>
      </w:r>
      <w:r w:rsidRPr="002964B2">
        <w:rPr>
          <w:rFonts w:ascii="Times New Roman" w:eastAsia="Times New Roman" w:hAnsi="Times New Roman" w:cs="Times New Roman"/>
          <w:color w:val="000000"/>
          <w:sz w:val="24"/>
          <w:szCs w:val="24"/>
        </w:rPr>
        <w:t xml:space="preserve"> dari perancangan buku foto “serangga di sekitar kita”, sebagai berikut:</w:t>
      </w:r>
    </w:p>
    <w:p w14:paraId="7CB1280D" w14:textId="77777777" w:rsidR="00A04BAA" w:rsidRPr="00377B9B" w:rsidRDefault="00A04BAA" w:rsidP="00352B3A">
      <w:pPr>
        <w:numPr>
          <w:ilvl w:val="0"/>
          <w:numId w:val="25"/>
        </w:numPr>
        <w:pBdr>
          <w:top w:val="nil"/>
          <w:left w:val="nil"/>
          <w:bottom w:val="nil"/>
          <w:right w:val="nil"/>
          <w:between w:val="nil"/>
        </w:pBdr>
        <w:spacing w:after="0" w:line="360" w:lineRule="auto"/>
        <w:ind w:left="567" w:firstLine="0"/>
        <w:jc w:val="both"/>
        <w:rPr>
          <w:rFonts w:ascii="Times New Roman" w:eastAsia="Times New Roman" w:hAnsi="Times New Roman" w:cs="Times New Roman"/>
          <w:b/>
          <w:color w:val="000000"/>
          <w:sz w:val="24"/>
          <w:szCs w:val="24"/>
        </w:rPr>
      </w:pPr>
      <w:r w:rsidRPr="00377B9B">
        <w:rPr>
          <w:rFonts w:ascii="Times New Roman" w:eastAsia="Times New Roman" w:hAnsi="Times New Roman" w:cs="Times New Roman"/>
          <w:b/>
          <w:color w:val="000000"/>
          <w:sz w:val="24"/>
          <w:szCs w:val="24"/>
        </w:rPr>
        <w:t>Bagi Penulis</w:t>
      </w:r>
    </w:p>
    <w:p w14:paraId="335A8112" w14:textId="77777777" w:rsidR="00A04BAA" w:rsidRPr="002964B2" w:rsidRDefault="00A04BAA" w:rsidP="0019513C">
      <w:pPr>
        <w:pBdr>
          <w:top w:val="nil"/>
          <w:left w:val="nil"/>
          <w:bottom w:val="nil"/>
          <w:right w:val="nil"/>
          <w:between w:val="nil"/>
        </w:pBdr>
        <w:spacing w:after="0" w:line="360" w:lineRule="auto"/>
        <w:ind w:left="567" w:firstLine="851"/>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Menambah pengetahuan atau wawasan serta dapat mengaplikasikan ilmu di bidang desain komunikasi visual yang telah diperoleh selama perkuliahan. Memberikan pengenalan mengenai serangga di sekitar kita.</w:t>
      </w:r>
    </w:p>
    <w:p w14:paraId="32165D3E" w14:textId="77777777" w:rsidR="00A04BAA" w:rsidRPr="00377B9B" w:rsidRDefault="00A04BAA" w:rsidP="00352B3A">
      <w:pPr>
        <w:numPr>
          <w:ilvl w:val="0"/>
          <w:numId w:val="25"/>
        </w:numPr>
        <w:pBdr>
          <w:top w:val="nil"/>
          <w:left w:val="nil"/>
          <w:bottom w:val="nil"/>
          <w:right w:val="nil"/>
          <w:between w:val="nil"/>
        </w:pBdr>
        <w:spacing w:after="0" w:line="360" w:lineRule="auto"/>
        <w:ind w:left="567" w:firstLine="0"/>
        <w:jc w:val="both"/>
        <w:rPr>
          <w:rFonts w:ascii="Times New Roman" w:eastAsia="Times New Roman" w:hAnsi="Times New Roman" w:cs="Times New Roman"/>
          <w:b/>
          <w:color w:val="000000"/>
          <w:sz w:val="24"/>
          <w:szCs w:val="24"/>
        </w:rPr>
      </w:pPr>
      <w:r w:rsidRPr="00377B9B">
        <w:rPr>
          <w:rFonts w:ascii="Times New Roman" w:eastAsia="Times New Roman" w:hAnsi="Times New Roman" w:cs="Times New Roman"/>
          <w:b/>
          <w:color w:val="000000"/>
          <w:sz w:val="24"/>
          <w:szCs w:val="24"/>
        </w:rPr>
        <w:t>Bagi Lembaga STIKI</w:t>
      </w:r>
    </w:p>
    <w:p w14:paraId="1F03D4DD" w14:textId="77777777" w:rsidR="00A04BAA" w:rsidRPr="002964B2" w:rsidRDefault="00A04BAA" w:rsidP="0019513C">
      <w:pPr>
        <w:pBdr>
          <w:top w:val="nil"/>
          <w:left w:val="nil"/>
          <w:bottom w:val="nil"/>
          <w:right w:val="nil"/>
          <w:between w:val="nil"/>
        </w:pBdr>
        <w:spacing w:after="0" w:line="360" w:lineRule="auto"/>
        <w:ind w:left="567" w:firstLine="851"/>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Sebagai literatur bagi mahasiswa Desain Komunikasi Visual di STIKI Malang yang akan meneliti mengenai buku foto serangga.</w:t>
      </w:r>
    </w:p>
    <w:p w14:paraId="7109E4BE" w14:textId="77777777" w:rsidR="00A04BAA" w:rsidRPr="00377B9B" w:rsidRDefault="00A04BAA" w:rsidP="00352B3A">
      <w:pPr>
        <w:numPr>
          <w:ilvl w:val="0"/>
          <w:numId w:val="25"/>
        </w:numPr>
        <w:pBdr>
          <w:top w:val="nil"/>
          <w:left w:val="nil"/>
          <w:bottom w:val="nil"/>
          <w:right w:val="nil"/>
          <w:between w:val="nil"/>
        </w:pBdr>
        <w:spacing w:after="0" w:line="360" w:lineRule="auto"/>
        <w:ind w:left="567" w:firstLine="0"/>
        <w:jc w:val="both"/>
        <w:rPr>
          <w:rFonts w:ascii="Times New Roman" w:eastAsia="Times New Roman" w:hAnsi="Times New Roman" w:cs="Times New Roman"/>
          <w:b/>
          <w:color w:val="000000"/>
          <w:sz w:val="24"/>
          <w:szCs w:val="24"/>
        </w:rPr>
      </w:pPr>
      <w:r w:rsidRPr="00377B9B">
        <w:rPr>
          <w:rFonts w:ascii="Times New Roman" w:eastAsia="Times New Roman" w:hAnsi="Times New Roman" w:cs="Times New Roman"/>
          <w:b/>
          <w:color w:val="000000"/>
          <w:sz w:val="24"/>
          <w:szCs w:val="24"/>
        </w:rPr>
        <w:t>Bagi anak usia 6-12 tahun</w:t>
      </w:r>
    </w:p>
    <w:p w14:paraId="239951A6" w14:textId="77777777" w:rsidR="00A04BAA" w:rsidRPr="002964B2" w:rsidRDefault="00A04BAA" w:rsidP="0019513C">
      <w:pPr>
        <w:pBdr>
          <w:top w:val="nil"/>
          <w:left w:val="nil"/>
          <w:bottom w:val="nil"/>
          <w:right w:val="nil"/>
          <w:between w:val="nil"/>
        </w:pBdr>
        <w:spacing w:after="0" w:line="360" w:lineRule="auto"/>
        <w:ind w:left="567" w:firstLine="851"/>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Manfaat dari perancangan buku foto adalah untuk memudahkan anak usia 6-12 tahun mengenal serangga yang berbahaya dan tidak berbahaya melalui media buku foto.</w:t>
      </w:r>
    </w:p>
    <w:p w14:paraId="4BDE1443" w14:textId="77777777" w:rsidR="00A04BAA" w:rsidRPr="00377B9B" w:rsidRDefault="00A04BAA" w:rsidP="00352B3A">
      <w:pPr>
        <w:numPr>
          <w:ilvl w:val="0"/>
          <w:numId w:val="25"/>
        </w:numPr>
        <w:pBdr>
          <w:top w:val="nil"/>
          <w:left w:val="nil"/>
          <w:bottom w:val="nil"/>
          <w:right w:val="nil"/>
          <w:between w:val="nil"/>
        </w:pBdr>
        <w:spacing w:after="0" w:line="360" w:lineRule="auto"/>
        <w:ind w:left="567" w:firstLine="0"/>
        <w:jc w:val="both"/>
        <w:rPr>
          <w:rFonts w:ascii="Times New Roman" w:eastAsia="Times New Roman" w:hAnsi="Times New Roman" w:cs="Times New Roman"/>
          <w:b/>
          <w:color w:val="000000"/>
          <w:sz w:val="24"/>
          <w:szCs w:val="24"/>
        </w:rPr>
      </w:pPr>
      <w:r w:rsidRPr="00377B9B">
        <w:rPr>
          <w:rFonts w:ascii="Times New Roman" w:eastAsia="Times New Roman" w:hAnsi="Times New Roman" w:cs="Times New Roman"/>
          <w:b/>
          <w:color w:val="000000"/>
          <w:sz w:val="24"/>
          <w:szCs w:val="24"/>
        </w:rPr>
        <w:t>Bagi Mahasiswa Desain Komunikasi Visual STIKI Malang</w:t>
      </w:r>
    </w:p>
    <w:p w14:paraId="58F37E3F" w14:textId="1AED445C" w:rsidR="00713BD5" w:rsidRDefault="00A04BAA" w:rsidP="00891C23">
      <w:pPr>
        <w:pBdr>
          <w:top w:val="nil"/>
          <w:left w:val="nil"/>
          <w:bottom w:val="nil"/>
          <w:right w:val="nil"/>
          <w:between w:val="nil"/>
        </w:pBdr>
        <w:spacing w:after="0" w:line="360" w:lineRule="auto"/>
        <w:ind w:left="567" w:firstLine="851"/>
        <w:jc w:val="both"/>
        <w:rPr>
          <w:rFonts w:ascii="Times New Roman" w:eastAsia="Times New Roman" w:hAnsi="Times New Roman" w:cs="Times New Roman"/>
          <w:color w:val="000000"/>
          <w:sz w:val="20"/>
          <w:szCs w:val="20"/>
        </w:rPr>
      </w:pPr>
      <w:r w:rsidRPr="002964B2">
        <w:rPr>
          <w:rFonts w:ascii="Times New Roman" w:eastAsia="Times New Roman" w:hAnsi="Times New Roman" w:cs="Times New Roman"/>
          <w:sz w:val="24"/>
          <w:szCs w:val="24"/>
        </w:rPr>
        <w:t>Mampu memberikan pemahaman atau informasi kepada mahasiswa Desain Komunikasi Visual di STIKI Malang sehubungan dengan rencana pembuatan buku foto.</w:t>
      </w:r>
      <w:bookmarkStart w:id="7" w:name="_heading=h.17dp8vu" w:colFirst="0" w:colLast="0"/>
      <w:bookmarkStart w:id="8" w:name="_GoBack"/>
      <w:bookmarkEnd w:id="7"/>
      <w:bookmarkEnd w:id="8"/>
    </w:p>
    <w:sectPr w:rsidR="00713BD5" w:rsidSect="00713BD5">
      <w:headerReference w:type="default" r:id="rId9"/>
      <w:footerReference w:type="default" r:id="rId10"/>
      <w:pgSz w:w="11906" w:h="16838"/>
      <w:pgMar w:top="1701" w:right="1701" w:bottom="2268" w:left="2268" w:header="709" w:footer="709"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0D4D43" w14:textId="77777777" w:rsidR="005B19A2" w:rsidRDefault="005B19A2">
      <w:pPr>
        <w:spacing w:after="0" w:line="240" w:lineRule="auto"/>
      </w:pPr>
      <w:r>
        <w:separator/>
      </w:r>
    </w:p>
  </w:endnote>
  <w:endnote w:type="continuationSeparator" w:id="0">
    <w:p w14:paraId="67B06E24" w14:textId="77777777" w:rsidR="005B19A2" w:rsidRDefault="005B19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B45E93" w14:textId="77777777" w:rsidR="00BA0250" w:rsidRDefault="00BA0250">
    <w:pPr>
      <w:pBdr>
        <w:top w:val="nil"/>
        <w:left w:val="nil"/>
        <w:bottom w:val="nil"/>
        <w:right w:val="nil"/>
        <w:between w:val="nil"/>
      </w:pBdr>
      <w:tabs>
        <w:tab w:val="center" w:pos="4513"/>
        <w:tab w:val="right" w:pos="9026"/>
      </w:tabs>
      <w:spacing w:after="0" w:line="240" w:lineRule="auto"/>
      <w:rPr>
        <w:color w:val="000000"/>
      </w:rPr>
    </w:pPr>
  </w:p>
  <w:p w14:paraId="0D9D2ECF" w14:textId="77777777" w:rsidR="00BA0250" w:rsidRDefault="00BA0250">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DF6972" w14:textId="77777777" w:rsidR="005B19A2" w:rsidRDefault="005B19A2">
      <w:pPr>
        <w:spacing w:after="0" w:line="240" w:lineRule="auto"/>
      </w:pPr>
      <w:r>
        <w:separator/>
      </w:r>
    </w:p>
  </w:footnote>
  <w:footnote w:type="continuationSeparator" w:id="0">
    <w:p w14:paraId="7885622C" w14:textId="77777777" w:rsidR="005B19A2" w:rsidRDefault="005B19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4C7DBA" w14:textId="73A3A0F7" w:rsidR="00BA0250" w:rsidRDefault="00BA0250">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891C23">
      <w:rPr>
        <w:noProof/>
        <w:color w:val="000000"/>
      </w:rPr>
      <w:t>4</w:t>
    </w:r>
    <w:r>
      <w:rPr>
        <w:color w:val="000000"/>
      </w:rPr>
      <w:fldChar w:fldCharType="end"/>
    </w:r>
  </w:p>
  <w:p w14:paraId="327FFE98" w14:textId="77777777" w:rsidR="00BA0250" w:rsidRDefault="00BA0250">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F1991"/>
    <w:multiLevelType w:val="multilevel"/>
    <w:tmpl w:val="E77C2276"/>
    <w:lvl w:ilvl="0">
      <w:start w:val="3"/>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44867E5"/>
    <w:multiLevelType w:val="multilevel"/>
    <w:tmpl w:val="1D2207E4"/>
    <w:lvl w:ilvl="0">
      <w:start w:val="1"/>
      <w:numFmt w:val="decimal"/>
      <w:lvlText w:val="2.%1"/>
      <w:lvlJc w:val="left"/>
      <w:pPr>
        <w:ind w:left="1440" w:hanging="360"/>
      </w:pPr>
      <w:rPr>
        <w:color w:val="00000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5AF45DC"/>
    <w:multiLevelType w:val="hybridMultilevel"/>
    <w:tmpl w:val="ABD819CC"/>
    <w:lvl w:ilvl="0" w:tplc="0C36F7F0">
      <w:start w:val="1"/>
      <w:numFmt w:val="decimal"/>
      <w:lvlText w:val="4.6.%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2F4B48"/>
    <w:multiLevelType w:val="hybridMultilevel"/>
    <w:tmpl w:val="D3E6BB20"/>
    <w:lvl w:ilvl="0" w:tplc="75BAF6BA">
      <w:start w:val="1"/>
      <w:numFmt w:val="decimal"/>
      <w:lvlText w:val="4.%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0A2156"/>
    <w:multiLevelType w:val="multilevel"/>
    <w:tmpl w:val="54AC9C48"/>
    <w:lvl w:ilvl="0">
      <w:start w:val="1"/>
      <w:numFmt w:val="decimal"/>
      <w:lvlText w:val="1.%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8FA1AA8"/>
    <w:multiLevelType w:val="multilevel"/>
    <w:tmpl w:val="CA804D5A"/>
    <w:lvl w:ilvl="0">
      <w:start w:val="1"/>
      <w:numFmt w:val="decimal"/>
      <w:lvlText w:val="4.%1"/>
      <w:lvlJc w:val="left"/>
      <w:pPr>
        <w:ind w:left="1440" w:hanging="360"/>
      </w:pPr>
      <w:rPr>
        <w:rFonts w:hint="default"/>
        <w:b/>
        <w:color w:val="auto"/>
        <w:sz w:val="24"/>
        <w:szCs w:val="24"/>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0AD40EC8"/>
    <w:multiLevelType w:val="multilevel"/>
    <w:tmpl w:val="820A388E"/>
    <w:lvl w:ilvl="0">
      <w:start w:val="2"/>
      <w:numFmt w:val="decimal"/>
      <w:lvlText w:val="2.1.%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CA42CB7"/>
    <w:multiLevelType w:val="multilevel"/>
    <w:tmpl w:val="371ED618"/>
    <w:lvl w:ilvl="0">
      <w:start w:val="2"/>
      <w:numFmt w:val="decimal"/>
      <w:lvlText w:val="3.1.%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DA46D36"/>
    <w:multiLevelType w:val="multilevel"/>
    <w:tmpl w:val="3D30C25E"/>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EAC2225"/>
    <w:multiLevelType w:val="multilevel"/>
    <w:tmpl w:val="16D64CB2"/>
    <w:lvl w:ilvl="0">
      <w:start w:val="1"/>
      <w:numFmt w:val="lowerLetter"/>
      <w:lvlText w:val="%1."/>
      <w:lvlJc w:val="left"/>
      <w:pPr>
        <w:ind w:left="2880" w:hanging="360"/>
      </w:pPr>
    </w:lvl>
    <w:lvl w:ilvl="1">
      <w:start w:val="1"/>
      <w:numFmt w:val="lowerLetter"/>
      <w:lvlText w:val="%2."/>
      <w:lvlJc w:val="left"/>
      <w:pPr>
        <w:ind w:left="3600" w:hanging="360"/>
      </w:pPr>
    </w:lvl>
    <w:lvl w:ilvl="2">
      <w:start w:val="1"/>
      <w:numFmt w:val="lowerRoman"/>
      <w:lvlText w:val="%3."/>
      <w:lvlJc w:val="right"/>
      <w:pPr>
        <w:ind w:left="4320" w:hanging="180"/>
      </w:pPr>
    </w:lvl>
    <w:lvl w:ilvl="3">
      <w:start w:val="1"/>
      <w:numFmt w:val="decimal"/>
      <w:lvlText w:val="%4."/>
      <w:lvlJc w:val="left"/>
      <w:pPr>
        <w:ind w:left="5040" w:hanging="360"/>
      </w:pPr>
    </w:lvl>
    <w:lvl w:ilvl="4">
      <w:start w:val="1"/>
      <w:numFmt w:val="lowerLetter"/>
      <w:lvlText w:val="%5."/>
      <w:lvlJc w:val="left"/>
      <w:pPr>
        <w:ind w:left="5760" w:hanging="360"/>
      </w:pPr>
    </w:lvl>
    <w:lvl w:ilvl="5">
      <w:start w:val="1"/>
      <w:numFmt w:val="lowerRoman"/>
      <w:lvlText w:val="%6."/>
      <w:lvlJc w:val="right"/>
      <w:pPr>
        <w:ind w:left="6480" w:hanging="180"/>
      </w:pPr>
    </w:lvl>
    <w:lvl w:ilvl="6">
      <w:start w:val="1"/>
      <w:numFmt w:val="decimal"/>
      <w:lvlText w:val="%7."/>
      <w:lvlJc w:val="left"/>
      <w:pPr>
        <w:ind w:left="7200" w:hanging="360"/>
      </w:pPr>
    </w:lvl>
    <w:lvl w:ilvl="7">
      <w:start w:val="1"/>
      <w:numFmt w:val="lowerLetter"/>
      <w:lvlText w:val="%8."/>
      <w:lvlJc w:val="left"/>
      <w:pPr>
        <w:ind w:left="7920" w:hanging="360"/>
      </w:pPr>
    </w:lvl>
    <w:lvl w:ilvl="8">
      <w:start w:val="1"/>
      <w:numFmt w:val="lowerRoman"/>
      <w:lvlText w:val="%9."/>
      <w:lvlJc w:val="right"/>
      <w:pPr>
        <w:ind w:left="8640" w:hanging="180"/>
      </w:pPr>
    </w:lvl>
  </w:abstractNum>
  <w:abstractNum w:abstractNumId="10" w15:restartNumberingAfterBreak="0">
    <w:nsid w:val="18756F55"/>
    <w:multiLevelType w:val="hybridMultilevel"/>
    <w:tmpl w:val="CA907AE8"/>
    <w:lvl w:ilvl="0" w:tplc="A462F67A">
      <w:start w:val="1"/>
      <w:numFmt w:val="decimal"/>
      <w:lvlText w:val="4.5.%1"/>
      <w:lvlJc w:val="left"/>
      <w:pPr>
        <w:ind w:left="720" w:hanging="360"/>
      </w:pPr>
      <w:rPr>
        <w:rFonts w:hint="default"/>
        <w:b/>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8D1C89"/>
    <w:multiLevelType w:val="hybridMultilevel"/>
    <w:tmpl w:val="CE44A5D4"/>
    <w:lvl w:ilvl="0" w:tplc="651C7FC2">
      <w:start w:val="1"/>
      <w:numFmt w:val="decimal"/>
      <w:lvlText w:val="4.7.%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3704C8"/>
    <w:multiLevelType w:val="multilevel"/>
    <w:tmpl w:val="4B30E4F8"/>
    <w:lvl w:ilvl="0">
      <w:start w:val="1"/>
      <w:numFmt w:val="decimal"/>
      <w:lvlText w:val="%1."/>
      <w:lvlJc w:val="left"/>
      <w:pPr>
        <w:ind w:left="1440" w:hanging="873"/>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1D626CF4"/>
    <w:multiLevelType w:val="multilevel"/>
    <w:tmpl w:val="13E6C86C"/>
    <w:lvl w:ilvl="0">
      <w:start w:val="1"/>
      <w:numFmt w:val="decimal"/>
      <w:lvlText w:val="2.2.4.%1"/>
      <w:lvlJc w:val="left"/>
      <w:pPr>
        <w:ind w:left="720" w:hanging="360"/>
      </w:pPr>
      <w:rPr>
        <w:rFonts w:ascii="Times New Roman" w:eastAsia="Times New Roman" w:hAnsi="Times New Roman" w:cs="Times New Roman"/>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DC94F5B"/>
    <w:multiLevelType w:val="multilevel"/>
    <w:tmpl w:val="3B905416"/>
    <w:lvl w:ilvl="0">
      <w:start w:val="1"/>
      <w:numFmt w:val="lowerLetter"/>
      <w:lvlText w:val="%1."/>
      <w:lvlJc w:val="left"/>
      <w:pPr>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FAB1569"/>
    <w:multiLevelType w:val="multilevel"/>
    <w:tmpl w:val="46662E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46566B0"/>
    <w:multiLevelType w:val="multilevel"/>
    <w:tmpl w:val="7C22CC34"/>
    <w:lvl w:ilvl="0">
      <w:start w:val="3"/>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17" w15:restartNumberingAfterBreak="0">
    <w:nsid w:val="25EF0D0B"/>
    <w:multiLevelType w:val="hybridMultilevel"/>
    <w:tmpl w:val="5D4EF680"/>
    <w:lvl w:ilvl="0" w:tplc="D49CE226">
      <w:start w:val="1"/>
      <w:numFmt w:val="decimal"/>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BB435C"/>
    <w:multiLevelType w:val="hybridMultilevel"/>
    <w:tmpl w:val="E0E655EE"/>
    <w:lvl w:ilvl="0" w:tplc="7306176E">
      <w:start w:val="1"/>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7C2DB3"/>
    <w:multiLevelType w:val="multilevel"/>
    <w:tmpl w:val="E18AFA4A"/>
    <w:lvl w:ilvl="0">
      <w:start w:val="5"/>
      <w:numFmt w:val="decimal"/>
      <w:lvlText w:val="1.%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2DA67302"/>
    <w:multiLevelType w:val="multilevel"/>
    <w:tmpl w:val="4E3CAF9C"/>
    <w:lvl w:ilvl="0">
      <w:start w:val="1"/>
      <w:numFmt w:val="decimal"/>
      <w:lvlText w:val="1.4.%1."/>
      <w:lvlJc w:val="left"/>
      <w:pPr>
        <w:ind w:left="1287" w:hanging="360"/>
      </w:pPr>
      <w:rPr>
        <w:b/>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2E0D5364"/>
    <w:multiLevelType w:val="multilevel"/>
    <w:tmpl w:val="C5747B92"/>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2" w15:restartNumberingAfterBreak="0">
    <w:nsid w:val="2F5D3D53"/>
    <w:multiLevelType w:val="multilevel"/>
    <w:tmpl w:val="C0F4C9B0"/>
    <w:lvl w:ilvl="0">
      <w:start w:val="1"/>
      <w:numFmt w:val="decimal"/>
      <w:lvlText w:val="2.2.3.%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2AD65B0"/>
    <w:multiLevelType w:val="multilevel"/>
    <w:tmpl w:val="B0A8A934"/>
    <w:lvl w:ilvl="0">
      <w:start w:val="1"/>
      <w:numFmt w:val="decimal"/>
      <w:lvlText w:val="2.2.%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595632A"/>
    <w:multiLevelType w:val="hybridMultilevel"/>
    <w:tmpl w:val="AAF4D14A"/>
    <w:lvl w:ilvl="0" w:tplc="C2DABFD8">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0A2917"/>
    <w:multiLevelType w:val="multilevel"/>
    <w:tmpl w:val="2D6C08B6"/>
    <w:lvl w:ilvl="0">
      <w:start w:val="1"/>
      <w:numFmt w:val="decimal"/>
      <w:lvlText w:val="2.2.2.%1"/>
      <w:lvlJc w:val="left"/>
      <w:pPr>
        <w:ind w:left="720" w:hanging="360"/>
      </w:pPr>
      <w:rPr>
        <w:rFonts w:ascii="Times New Roman" w:eastAsia="Times New Roman" w:hAnsi="Times New Roman" w:cs="Times New Roman"/>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07E6B3A"/>
    <w:multiLevelType w:val="multilevel"/>
    <w:tmpl w:val="6E2872C8"/>
    <w:lvl w:ilvl="0">
      <w:start w:val="1"/>
      <w:numFmt w:val="decimal"/>
      <w:lvlText w:val="%1."/>
      <w:lvlJc w:val="left"/>
      <w:pPr>
        <w:ind w:left="1571" w:hanging="360"/>
      </w:pPr>
      <w:rPr>
        <w:b/>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7" w15:restartNumberingAfterBreak="0">
    <w:nsid w:val="41CC7EA2"/>
    <w:multiLevelType w:val="multilevel"/>
    <w:tmpl w:val="D982D0BE"/>
    <w:lvl w:ilvl="0">
      <w:start w:val="1"/>
      <w:numFmt w:val="decimal"/>
      <w:lvlText w:val="%1."/>
      <w:lvlJc w:val="left"/>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8" w15:restartNumberingAfterBreak="0">
    <w:nsid w:val="41FF2541"/>
    <w:multiLevelType w:val="multilevel"/>
    <w:tmpl w:val="EC4EE9FC"/>
    <w:lvl w:ilvl="0">
      <w:start w:val="1"/>
      <w:numFmt w:val="decimal"/>
      <w:lvlText w:val="2.2.6.%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9" w15:restartNumberingAfterBreak="0">
    <w:nsid w:val="42DD69C8"/>
    <w:multiLevelType w:val="multilevel"/>
    <w:tmpl w:val="D87C8F98"/>
    <w:lvl w:ilvl="0">
      <w:start w:val="1"/>
      <w:numFmt w:val="lowerLetter"/>
      <w:lvlText w:val="%1."/>
      <w:lvlJc w:val="left"/>
      <w:pPr>
        <w:ind w:left="2880" w:hanging="360"/>
      </w:pPr>
    </w:lvl>
    <w:lvl w:ilvl="1">
      <w:start w:val="1"/>
      <w:numFmt w:val="lowerLetter"/>
      <w:lvlText w:val="%2."/>
      <w:lvlJc w:val="left"/>
      <w:pPr>
        <w:ind w:left="3600" w:hanging="360"/>
      </w:pPr>
    </w:lvl>
    <w:lvl w:ilvl="2">
      <w:start w:val="1"/>
      <w:numFmt w:val="lowerRoman"/>
      <w:lvlText w:val="%3."/>
      <w:lvlJc w:val="right"/>
      <w:pPr>
        <w:ind w:left="4320" w:hanging="180"/>
      </w:pPr>
    </w:lvl>
    <w:lvl w:ilvl="3">
      <w:start w:val="1"/>
      <w:numFmt w:val="decimal"/>
      <w:lvlText w:val="%4."/>
      <w:lvlJc w:val="left"/>
      <w:pPr>
        <w:ind w:left="5040" w:hanging="360"/>
      </w:pPr>
    </w:lvl>
    <w:lvl w:ilvl="4">
      <w:start w:val="1"/>
      <w:numFmt w:val="lowerLetter"/>
      <w:lvlText w:val="%5."/>
      <w:lvlJc w:val="left"/>
      <w:pPr>
        <w:ind w:left="5760" w:hanging="360"/>
      </w:pPr>
    </w:lvl>
    <w:lvl w:ilvl="5">
      <w:start w:val="1"/>
      <w:numFmt w:val="lowerRoman"/>
      <w:lvlText w:val="%6."/>
      <w:lvlJc w:val="right"/>
      <w:pPr>
        <w:ind w:left="6480" w:hanging="180"/>
      </w:pPr>
    </w:lvl>
    <w:lvl w:ilvl="6">
      <w:start w:val="1"/>
      <w:numFmt w:val="decimal"/>
      <w:lvlText w:val="%7."/>
      <w:lvlJc w:val="left"/>
      <w:pPr>
        <w:ind w:left="7200" w:hanging="360"/>
      </w:pPr>
    </w:lvl>
    <w:lvl w:ilvl="7">
      <w:start w:val="1"/>
      <w:numFmt w:val="lowerLetter"/>
      <w:lvlText w:val="%8."/>
      <w:lvlJc w:val="left"/>
      <w:pPr>
        <w:ind w:left="7920" w:hanging="360"/>
      </w:pPr>
    </w:lvl>
    <w:lvl w:ilvl="8">
      <w:start w:val="1"/>
      <w:numFmt w:val="lowerRoman"/>
      <w:lvlText w:val="%9."/>
      <w:lvlJc w:val="right"/>
      <w:pPr>
        <w:ind w:left="8640" w:hanging="180"/>
      </w:pPr>
    </w:lvl>
  </w:abstractNum>
  <w:abstractNum w:abstractNumId="30" w15:restartNumberingAfterBreak="0">
    <w:nsid w:val="44106C87"/>
    <w:multiLevelType w:val="hybridMultilevel"/>
    <w:tmpl w:val="95B819F0"/>
    <w:lvl w:ilvl="0" w:tplc="4E185FC6">
      <w:start w:val="1"/>
      <w:numFmt w:val="lowerLetter"/>
      <w:lvlText w:val="%1"/>
      <w:lvlJc w:val="left"/>
      <w:pPr>
        <w:ind w:left="2847" w:hanging="360"/>
      </w:pPr>
      <w:rPr>
        <w:rFonts w:hint="default"/>
      </w:rPr>
    </w:lvl>
    <w:lvl w:ilvl="1" w:tplc="04090019" w:tentative="1">
      <w:start w:val="1"/>
      <w:numFmt w:val="lowerLetter"/>
      <w:lvlText w:val="%2."/>
      <w:lvlJc w:val="left"/>
      <w:pPr>
        <w:ind w:left="3567" w:hanging="360"/>
      </w:pPr>
    </w:lvl>
    <w:lvl w:ilvl="2" w:tplc="0409001B" w:tentative="1">
      <w:start w:val="1"/>
      <w:numFmt w:val="lowerRoman"/>
      <w:lvlText w:val="%3."/>
      <w:lvlJc w:val="right"/>
      <w:pPr>
        <w:ind w:left="4287" w:hanging="180"/>
      </w:pPr>
    </w:lvl>
    <w:lvl w:ilvl="3" w:tplc="0409000F" w:tentative="1">
      <w:start w:val="1"/>
      <w:numFmt w:val="decimal"/>
      <w:lvlText w:val="%4."/>
      <w:lvlJc w:val="left"/>
      <w:pPr>
        <w:ind w:left="5007" w:hanging="360"/>
      </w:pPr>
    </w:lvl>
    <w:lvl w:ilvl="4" w:tplc="04090019" w:tentative="1">
      <w:start w:val="1"/>
      <w:numFmt w:val="lowerLetter"/>
      <w:lvlText w:val="%5."/>
      <w:lvlJc w:val="left"/>
      <w:pPr>
        <w:ind w:left="5727" w:hanging="360"/>
      </w:pPr>
    </w:lvl>
    <w:lvl w:ilvl="5" w:tplc="0409001B" w:tentative="1">
      <w:start w:val="1"/>
      <w:numFmt w:val="lowerRoman"/>
      <w:lvlText w:val="%6."/>
      <w:lvlJc w:val="right"/>
      <w:pPr>
        <w:ind w:left="6447" w:hanging="180"/>
      </w:pPr>
    </w:lvl>
    <w:lvl w:ilvl="6" w:tplc="0409000F" w:tentative="1">
      <w:start w:val="1"/>
      <w:numFmt w:val="decimal"/>
      <w:lvlText w:val="%7."/>
      <w:lvlJc w:val="left"/>
      <w:pPr>
        <w:ind w:left="7167" w:hanging="360"/>
      </w:pPr>
    </w:lvl>
    <w:lvl w:ilvl="7" w:tplc="04090019" w:tentative="1">
      <w:start w:val="1"/>
      <w:numFmt w:val="lowerLetter"/>
      <w:lvlText w:val="%8."/>
      <w:lvlJc w:val="left"/>
      <w:pPr>
        <w:ind w:left="7887" w:hanging="360"/>
      </w:pPr>
    </w:lvl>
    <w:lvl w:ilvl="8" w:tplc="0409001B" w:tentative="1">
      <w:start w:val="1"/>
      <w:numFmt w:val="lowerRoman"/>
      <w:lvlText w:val="%9."/>
      <w:lvlJc w:val="right"/>
      <w:pPr>
        <w:ind w:left="8607" w:hanging="180"/>
      </w:pPr>
    </w:lvl>
  </w:abstractNum>
  <w:abstractNum w:abstractNumId="31" w15:restartNumberingAfterBreak="0">
    <w:nsid w:val="4878585F"/>
    <w:multiLevelType w:val="multilevel"/>
    <w:tmpl w:val="99CCB0EE"/>
    <w:lvl w:ilvl="0">
      <w:start w:val="1"/>
      <w:numFmt w:val="decimal"/>
      <w:lvlText w:val="1.5.%1."/>
      <w:lvlJc w:val="left"/>
      <w:pPr>
        <w:ind w:left="1571" w:hanging="360"/>
      </w:pPr>
      <w:rPr>
        <w:b/>
      </w:rPr>
    </w:lvl>
    <w:lvl w:ilvl="1">
      <w:start w:val="1"/>
      <w:numFmt w:val="decimal"/>
      <w:lvlText w:val="%1.%2"/>
      <w:lvlJc w:val="left"/>
      <w:pPr>
        <w:ind w:left="1931" w:hanging="720"/>
      </w:pPr>
    </w:lvl>
    <w:lvl w:ilvl="2">
      <w:start w:val="1"/>
      <w:numFmt w:val="decimal"/>
      <w:lvlText w:val="%1.%2.%3"/>
      <w:lvlJc w:val="left"/>
      <w:pPr>
        <w:ind w:left="1931" w:hanging="720"/>
      </w:pPr>
    </w:lvl>
    <w:lvl w:ilvl="3">
      <w:start w:val="1"/>
      <w:numFmt w:val="decimal"/>
      <w:lvlText w:val="%1.%2.%3.%4"/>
      <w:lvlJc w:val="left"/>
      <w:pPr>
        <w:ind w:left="1931" w:hanging="720"/>
      </w:pPr>
    </w:lvl>
    <w:lvl w:ilvl="4">
      <w:start w:val="1"/>
      <w:numFmt w:val="decimal"/>
      <w:lvlText w:val="%1.%2.%3.%4.%5"/>
      <w:lvlJc w:val="left"/>
      <w:pPr>
        <w:ind w:left="2291" w:hanging="1080"/>
      </w:pPr>
    </w:lvl>
    <w:lvl w:ilvl="5">
      <w:start w:val="1"/>
      <w:numFmt w:val="decimal"/>
      <w:lvlText w:val="%1.%2.%3.%4.%5.%6"/>
      <w:lvlJc w:val="left"/>
      <w:pPr>
        <w:ind w:left="2291" w:hanging="1080"/>
      </w:pPr>
    </w:lvl>
    <w:lvl w:ilvl="6">
      <w:start w:val="1"/>
      <w:numFmt w:val="decimal"/>
      <w:lvlText w:val="%1.%2.%3.%4.%5.%6.%7"/>
      <w:lvlJc w:val="left"/>
      <w:pPr>
        <w:ind w:left="2651" w:hanging="1438"/>
      </w:pPr>
    </w:lvl>
    <w:lvl w:ilvl="7">
      <w:start w:val="1"/>
      <w:numFmt w:val="decimal"/>
      <w:lvlText w:val="%1.%2.%3.%4.%5.%6.%7.%8"/>
      <w:lvlJc w:val="left"/>
      <w:pPr>
        <w:ind w:left="2651" w:hanging="1438"/>
      </w:pPr>
    </w:lvl>
    <w:lvl w:ilvl="8">
      <w:start w:val="1"/>
      <w:numFmt w:val="decimal"/>
      <w:lvlText w:val="%1.%2.%3.%4.%5.%6.%7.%8.%9"/>
      <w:lvlJc w:val="left"/>
      <w:pPr>
        <w:ind w:left="3011" w:hanging="1798"/>
      </w:pPr>
    </w:lvl>
  </w:abstractNum>
  <w:abstractNum w:abstractNumId="32" w15:restartNumberingAfterBreak="0">
    <w:nsid w:val="49713C42"/>
    <w:multiLevelType w:val="multilevel"/>
    <w:tmpl w:val="EDC09BCE"/>
    <w:lvl w:ilvl="0">
      <w:start w:val="4"/>
      <w:numFmt w:val="decimal"/>
      <w:lvlText w:val="3.%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CC02ED0"/>
    <w:multiLevelType w:val="multilevel"/>
    <w:tmpl w:val="159EAF28"/>
    <w:lvl w:ilvl="0">
      <w:start w:val="5"/>
      <w:numFmt w:val="decimal"/>
      <w:lvlText w:val="2.2.%1"/>
      <w:lvlJc w:val="left"/>
      <w:pPr>
        <w:ind w:left="6881" w:hanging="360"/>
      </w:pPr>
    </w:lvl>
    <w:lvl w:ilvl="1">
      <w:start w:val="1"/>
      <w:numFmt w:val="lowerLetter"/>
      <w:lvlText w:val="%2."/>
      <w:lvlJc w:val="left"/>
      <w:pPr>
        <w:ind w:left="7601" w:hanging="360"/>
      </w:pPr>
    </w:lvl>
    <w:lvl w:ilvl="2">
      <w:start w:val="1"/>
      <w:numFmt w:val="lowerRoman"/>
      <w:lvlText w:val="%3."/>
      <w:lvlJc w:val="right"/>
      <w:pPr>
        <w:ind w:left="8321" w:hanging="180"/>
      </w:pPr>
    </w:lvl>
    <w:lvl w:ilvl="3">
      <w:start w:val="1"/>
      <w:numFmt w:val="decimal"/>
      <w:lvlText w:val="%4."/>
      <w:lvlJc w:val="left"/>
      <w:pPr>
        <w:ind w:left="9041" w:hanging="360"/>
      </w:pPr>
    </w:lvl>
    <w:lvl w:ilvl="4">
      <w:start w:val="1"/>
      <w:numFmt w:val="lowerLetter"/>
      <w:lvlText w:val="%5."/>
      <w:lvlJc w:val="left"/>
      <w:pPr>
        <w:ind w:left="9761" w:hanging="360"/>
      </w:pPr>
    </w:lvl>
    <w:lvl w:ilvl="5">
      <w:start w:val="1"/>
      <w:numFmt w:val="lowerRoman"/>
      <w:lvlText w:val="%6."/>
      <w:lvlJc w:val="right"/>
      <w:pPr>
        <w:ind w:left="10481" w:hanging="180"/>
      </w:pPr>
    </w:lvl>
    <w:lvl w:ilvl="6">
      <w:start w:val="1"/>
      <w:numFmt w:val="decimal"/>
      <w:lvlText w:val="%7."/>
      <w:lvlJc w:val="left"/>
      <w:pPr>
        <w:ind w:left="11201" w:hanging="360"/>
      </w:pPr>
    </w:lvl>
    <w:lvl w:ilvl="7">
      <w:start w:val="1"/>
      <w:numFmt w:val="lowerLetter"/>
      <w:lvlText w:val="%8."/>
      <w:lvlJc w:val="left"/>
      <w:pPr>
        <w:ind w:left="11921" w:hanging="360"/>
      </w:pPr>
    </w:lvl>
    <w:lvl w:ilvl="8">
      <w:start w:val="1"/>
      <w:numFmt w:val="lowerRoman"/>
      <w:lvlText w:val="%9."/>
      <w:lvlJc w:val="right"/>
      <w:pPr>
        <w:ind w:left="12641" w:hanging="180"/>
      </w:pPr>
    </w:lvl>
  </w:abstractNum>
  <w:abstractNum w:abstractNumId="34" w15:restartNumberingAfterBreak="0">
    <w:nsid w:val="4EB372B1"/>
    <w:multiLevelType w:val="multilevel"/>
    <w:tmpl w:val="728A90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02E2FAE"/>
    <w:multiLevelType w:val="multilevel"/>
    <w:tmpl w:val="032287D8"/>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8A2232"/>
    <w:multiLevelType w:val="hybridMultilevel"/>
    <w:tmpl w:val="0058AAE6"/>
    <w:lvl w:ilvl="0" w:tplc="5C048E26">
      <w:start w:val="6"/>
      <w:numFmt w:val="decimal"/>
      <w:lvlText w:val="4.%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9195162"/>
    <w:multiLevelType w:val="multilevel"/>
    <w:tmpl w:val="128E4B8A"/>
    <w:lvl w:ilvl="0">
      <w:start w:val="2"/>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ascii="Times New Roman" w:hAnsi="Times New Roman" w:cs="Times New Roman" w:hint="default"/>
        <w:i w:val="0"/>
      </w:rPr>
    </w:lvl>
    <w:lvl w:ilvl="3">
      <w:start w:val="1"/>
      <w:numFmt w:val="decimal"/>
      <w:lvlText w:val="%1.%2.%3.%4"/>
      <w:lvlJc w:val="left"/>
      <w:pPr>
        <w:ind w:left="1996" w:hanging="720"/>
      </w:pPr>
      <w:rPr>
        <w:rFonts w:hint="default"/>
        <w:i w:val="0"/>
        <w:iCs w:val="0"/>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38" w15:restartNumberingAfterBreak="0">
    <w:nsid w:val="59752D08"/>
    <w:multiLevelType w:val="multilevel"/>
    <w:tmpl w:val="80F225A6"/>
    <w:lvl w:ilvl="0">
      <w:start w:val="1"/>
      <w:numFmt w:val="lowerLetter"/>
      <w:lvlText w:val="%1."/>
      <w:lvlJc w:val="left"/>
      <w:pPr>
        <w:ind w:left="1211" w:hanging="360"/>
      </w:p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39" w15:restartNumberingAfterBreak="0">
    <w:nsid w:val="5A4960B7"/>
    <w:multiLevelType w:val="multilevel"/>
    <w:tmpl w:val="2D6E37F4"/>
    <w:lvl w:ilvl="0">
      <w:start w:val="1"/>
      <w:numFmt w:val="decimal"/>
      <w:lvlText w:val="2.1.%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D930E79"/>
    <w:multiLevelType w:val="hybridMultilevel"/>
    <w:tmpl w:val="B50C232C"/>
    <w:lvl w:ilvl="0" w:tplc="3766B456">
      <w:start w:val="1"/>
      <w:numFmt w:val="lowerLetter"/>
      <w:lvlText w:val="%1"/>
      <w:lvlJc w:val="left"/>
      <w:pPr>
        <w:ind w:left="2847" w:hanging="360"/>
      </w:pPr>
      <w:rPr>
        <w:rFonts w:hint="default"/>
      </w:rPr>
    </w:lvl>
    <w:lvl w:ilvl="1" w:tplc="04090019" w:tentative="1">
      <w:start w:val="1"/>
      <w:numFmt w:val="lowerLetter"/>
      <w:lvlText w:val="%2."/>
      <w:lvlJc w:val="left"/>
      <w:pPr>
        <w:ind w:left="3567" w:hanging="360"/>
      </w:pPr>
    </w:lvl>
    <w:lvl w:ilvl="2" w:tplc="0409001B" w:tentative="1">
      <w:start w:val="1"/>
      <w:numFmt w:val="lowerRoman"/>
      <w:lvlText w:val="%3."/>
      <w:lvlJc w:val="right"/>
      <w:pPr>
        <w:ind w:left="4287" w:hanging="180"/>
      </w:pPr>
    </w:lvl>
    <w:lvl w:ilvl="3" w:tplc="0409000F" w:tentative="1">
      <w:start w:val="1"/>
      <w:numFmt w:val="decimal"/>
      <w:lvlText w:val="%4."/>
      <w:lvlJc w:val="left"/>
      <w:pPr>
        <w:ind w:left="5007" w:hanging="360"/>
      </w:pPr>
    </w:lvl>
    <w:lvl w:ilvl="4" w:tplc="04090019" w:tentative="1">
      <w:start w:val="1"/>
      <w:numFmt w:val="lowerLetter"/>
      <w:lvlText w:val="%5."/>
      <w:lvlJc w:val="left"/>
      <w:pPr>
        <w:ind w:left="5727" w:hanging="360"/>
      </w:pPr>
    </w:lvl>
    <w:lvl w:ilvl="5" w:tplc="0409001B" w:tentative="1">
      <w:start w:val="1"/>
      <w:numFmt w:val="lowerRoman"/>
      <w:lvlText w:val="%6."/>
      <w:lvlJc w:val="right"/>
      <w:pPr>
        <w:ind w:left="6447" w:hanging="180"/>
      </w:pPr>
    </w:lvl>
    <w:lvl w:ilvl="6" w:tplc="0409000F" w:tentative="1">
      <w:start w:val="1"/>
      <w:numFmt w:val="decimal"/>
      <w:lvlText w:val="%7."/>
      <w:lvlJc w:val="left"/>
      <w:pPr>
        <w:ind w:left="7167" w:hanging="360"/>
      </w:pPr>
    </w:lvl>
    <w:lvl w:ilvl="7" w:tplc="04090019" w:tentative="1">
      <w:start w:val="1"/>
      <w:numFmt w:val="lowerLetter"/>
      <w:lvlText w:val="%8."/>
      <w:lvlJc w:val="left"/>
      <w:pPr>
        <w:ind w:left="7887" w:hanging="360"/>
      </w:pPr>
    </w:lvl>
    <w:lvl w:ilvl="8" w:tplc="0409001B" w:tentative="1">
      <w:start w:val="1"/>
      <w:numFmt w:val="lowerRoman"/>
      <w:lvlText w:val="%9."/>
      <w:lvlJc w:val="right"/>
      <w:pPr>
        <w:ind w:left="8607" w:hanging="180"/>
      </w:pPr>
    </w:lvl>
  </w:abstractNum>
  <w:abstractNum w:abstractNumId="41" w15:restartNumberingAfterBreak="0">
    <w:nsid w:val="5DC774E5"/>
    <w:multiLevelType w:val="multilevel"/>
    <w:tmpl w:val="A906BEE8"/>
    <w:lvl w:ilvl="0">
      <w:start w:val="1"/>
      <w:numFmt w:val="lowerLetter"/>
      <w:lvlText w:val="%1"/>
      <w:lvlJc w:val="left"/>
      <w:pPr>
        <w:ind w:left="1440" w:hanging="360"/>
      </w:pPr>
      <w:rPr>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2" w15:restartNumberingAfterBreak="0">
    <w:nsid w:val="60E74C33"/>
    <w:multiLevelType w:val="hybridMultilevel"/>
    <w:tmpl w:val="FAE0F4A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15:restartNumberingAfterBreak="0">
    <w:nsid w:val="627739A4"/>
    <w:multiLevelType w:val="multilevel"/>
    <w:tmpl w:val="11182100"/>
    <w:lvl w:ilvl="0">
      <w:start w:val="1"/>
      <w:numFmt w:val="decimal"/>
      <w:lvlText w:val="3.%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640B5305"/>
    <w:multiLevelType w:val="multilevel"/>
    <w:tmpl w:val="6B7CD930"/>
    <w:lvl w:ilvl="0">
      <w:start w:val="6"/>
      <w:numFmt w:val="decimal"/>
      <w:lvlText w:val="2.2.%1"/>
      <w:lvlJc w:val="left"/>
      <w:pPr>
        <w:ind w:left="144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69911CF1"/>
    <w:multiLevelType w:val="multilevel"/>
    <w:tmpl w:val="19C27EC6"/>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6" w15:restartNumberingAfterBreak="0">
    <w:nsid w:val="6BB54FE4"/>
    <w:multiLevelType w:val="multilevel"/>
    <w:tmpl w:val="52FE73B0"/>
    <w:lvl w:ilvl="0">
      <w:start w:val="1"/>
      <w:numFmt w:val="decimal"/>
      <w:lvlText w:val="3.1.%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C3D31F1"/>
    <w:multiLevelType w:val="multilevel"/>
    <w:tmpl w:val="48728BAE"/>
    <w:lvl w:ilvl="0">
      <w:start w:val="4"/>
      <w:numFmt w:val="decimal"/>
      <w:lvlText w:val="2.2.%1"/>
      <w:lvlJc w:val="left"/>
      <w:pPr>
        <w:ind w:left="1287" w:hanging="360"/>
      </w:pPr>
      <w:rPr>
        <w:rFonts w:ascii="Times New Roman" w:eastAsia="Times New Roman" w:hAnsi="Times New Roman" w:cs="Times New Roman"/>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6C9723B1"/>
    <w:multiLevelType w:val="multilevel"/>
    <w:tmpl w:val="E602705C"/>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6D4D6D81"/>
    <w:multiLevelType w:val="multilevel"/>
    <w:tmpl w:val="D88AC1D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6F624EF5"/>
    <w:multiLevelType w:val="multilevel"/>
    <w:tmpl w:val="88349FB2"/>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1" w15:restartNumberingAfterBreak="0">
    <w:nsid w:val="71FE72DB"/>
    <w:multiLevelType w:val="hybridMultilevel"/>
    <w:tmpl w:val="DA44F9F0"/>
    <w:lvl w:ilvl="0" w:tplc="34225B4E">
      <w:start w:val="7"/>
      <w:numFmt w:val="decimal"/>
      <w:lvlText w:val="4.%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011BB5"/>
    <w:multiLevelType w:val="multilevel"/>
    <w:tmpl w:val="472E22C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75B45757"/>
    <w:multiLevelType w:val="multilevel"/>
    <w:tmpl w:val="D8A25018"/>
    <w:lvl w:ilvl="0">
      <w:start w:val="1"/>
      <w:numFmt w:val="lowerLetter"/>
      <w:lvlText w:val="%1."/>
      <w:lvlJc w:val="left"/>
      <w:pPr>
        <w:ind w:left="2880" w:hanging="360"/>
      </w:pPr>
    </w:lvl>
    <w:lvl w:ilvl="1">
      <w:start w:val="1"/>
      <w:numFmt w:val="lowerLetter"/>
      <w:lvlText w:val="%2."/>
      <w:lvlJc w:val="left"/>
      <w:pPr>
        <w:ind w:left="3600" w:hanging="360"/>
      </w:pPr>
    </w:lvl>
    <w:lvl w:ilvl="2">
      <w:start w:val="1"/>
      <w:numFmt w:val="lowerRoman"/>
      <w:lvlText w:val="%3."/>
      <w:lvlJc w:val="right"/>
      <w:pPr>
        <w:ind w:left="4320" w:hanging="180"/>
      </w:pPr>
    </w:lvl>
    <w:lvl w:ilvl="3">
      <w:start w:val="1"/>
      <w:numFmt w:val="decimal"/>
      <w:lvlText w:val="%4."/>
      <w:lvlJc w:val="left"/>
      <w:pPr>
        <w:ind w:left="5040" w:hanging="360"/>
      </w:pPr>
    </w:lvl>
    <w:lvl w:ilvl="4">
      <w:start w:val="1"/>
      <w:numFmt w:val="lowerLetter"/>
      <w:lvlText w:val="%5."/>
      <w:lvlJc w:val="left"/>
      <w:pPr>
        <w:ind w:left="5760" w:hanging="360"/>
      </w:pPr>
    </w:lvl>
    <w:lvl w:ilvl="5">
      <w:start w:val="1"/>
      <w:numFmt w:val="lowerRoman"/>
      <w:lvlText w:val="%6."/>
      <w:lvlJc w:val="right"/>
      <w:pPr>
        <w:ind w:left="6480" w:hanging="180"/>
      </w:pPr>
    </w:lvl>
    <w:lvl w:ilvl="6">
      <w:start w:val="1"/>
      <w:numFmt w:val="decimal"/>
      <w:lvlText w:val="%7."/>
      <w:lvlJc w:val="left"/>
      <w:pPr>
        <w:ind w:left="7200" w:hanging="360"/>
      </w:pPr>
    </w:lvl>
    <w:lvl w:ilvl="7">
      <w:start w:val="1"/>
      <w:numFmt w:val="lowerLetter"/>
      <w:lvlText w:val="%8."/>
      <w:lvlJc w:val="left"/>
      <w:pPr>
        <w:ind w:left="7920" w:hanging="360"/>
      </w:pPr>
    </w:lvl>
    <w:lvl w:ilvl="8">
      <w:start w:val="1"/>
      <w:numFmt w:val="lowerRoman"/>
      <w:lvlText w:val="%9."/>
      <w:lvlJc w:val="right"/>
      <w:pPr>
        <w:ind w:left="8640" w:hanging="180"/>
      </w:pPr>
    </w:lvl>
  </w:abstractNum>
  <w:abstractNum w:abstractNumId="54" w15:restartNumberingAfterBreak="0">
    <w:nsid w:val="765B5D01"/>
    <w:multiLevelType w:val="multilevel"/>
    <w:tmpl w:val="8B98EDF2"/>
    <w:lvl w:ilvl="0">
      <w:start w:val="1"/>
      <w:numFmt w:val="lowerLetter"/>
      <w:lvlText w:val="%1."/>
      <w:lvlJc w:val="left"/>
      <w:pPr>
        <w:ind w:left="1440" w:hanging="360"/>
      </w:pPr>
      <w:rPr>
        <w:i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5" w15:restartNumberingAfterBreak="0">
    <w:nsid w:val="76B72008"/>
    <w:multiLevelType w:val="multilevel"/>
    <w:tmpl w:val="FB2ED24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6" w15:restartNumberingAfterBreak="0">
    <w:nsid w:val="78A34FD3"/>
    <w:multiLevelType w:val="multilevel"/>
    <w:tmpl w:val="1B48D9DC"/>
    <w:lvl w:ilvl="0">
      <w:start w:val="3"/>
      <w:numFmt w:val="decimal"/>
      <w:lvlText w:val="2.1.%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7AD16DE8"/>
    <w:multiLevelType w:val="multilevel"/>
    <w:tmpl w:val="5F26A5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7C5C2D8D"/>
    <w:multiLevelType w:val="hybridMultilevel"/>
    <w:tmpl w:val="0AF8225C"/>
    <w:lvl w:ilvl="0" w:tplc="8D84911E">
      <w:start w:val="1"/>
      <w:numFmt w:val="decimal"/>
      <w:lvlText w:val="4.4.%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5"/>
  </w:num>
  <w:num w:numId="3">
    <w:abstractNumId w:val="27"/>
  </w:num>
  <w:num w:numId="4">
    <w:abstractNumId w:val="29"/>
  </w:num>
  <w:num w:numId="5">
    <w:abstractNumId w:val="9"/>
  </w:num>
  <w:num w:numId="6">
    <w:abstractNumId w:val="45"/>
  </w:num>
  <w:num w:numId="7">
    <w:abstractNumId w:val="53"/>
  </w:num>
  <w:num w:numId="8">
    <w:abstractNumId w:val="15"/>
  </w:num>
  <w:num w:numId="9">
    <w:abstractNumId w:val="21"/>
  </w:num>
  <w:num w:numId="10">
    <w:abstractNumId w:val="37"/>
  </w:num>
  <w:num w:numId="11">
    <w:abstractNumId w:val="16"/>
  </w:num>
  <w:num w:numId="12">
    <w:abstractNumId w:val="52"/>
  </w:num>
  <w:num w:numId="13">
    <w:abstractNumId w:val="49"/>
  </w:num>
  <w:num w:numId="14">
    <w:abstractNumId w:val="50"/>
  </w:num>
  <w:num w:numId="15">
    <w:abstractNumId w:val="3"/>
  </w:num>
  <w:num w:numId="16">
    <w:abstractNumId w:val="17"/>
  </w:num>
  <w:num w:numId="17">
    <w:abstractNumId w:val="58"/>
  </w:num>
  <w:num w:numId="18">
    <w:abstractNumId w:val="10"/>
  </w:num>
  <w:num w:numId="19">
    <w:abstractNumId w:val="36"/>
  </w:num>
  <w:num w:numId="20">
    <w:abstractNumId w:val="2"/>
  </w:num>
  <w:num w:numId="21">
    <w:abstractNumId w:val="51"/>
  </w:num>
  <w:num w:numId="22">
    <w:abstractNumId w:val="11"/>
  </w:num>
  <w:num w:numId="23">
    <w:abstractNumId w:val="24"/>
  </w:num>
  <w:num w:numId="24">
    <w:abstractNumId w:val="20"/>
  </w:num>
  <w:num w:numId="25">
    <w:abstractNumId w:val="31"/>
  </w:num>
  <w:num w:numId="26">
    <w:abstractNumId w:val="4"/>
  </w:num>
  <w:num w:numId="27">
    <w:abstractNumId w:val="1"/>
  </w:num>
  <w:num w:numId="28">
    <w:abstractNumId w:val="57"/>
  </w:num>
  <w:num w:numId="29">
    <w:abstractNumId w:val="43"/>
  </w:num>
  <w:num w:numId="30">
    <w:abstractNumId w:val="19"/>
  </w:num>
  <w:num w:numId="31">
    <w:abstractNumId w:val="35"/>
  </w:num>
  <w:num w:numId="32">
    <w:abstractNumId w:val="46"/>
  </w:num>
  <w:num w:numId="33">
    <w:abstractNumId w:val="39"/>
  </w:num>
  <w:num w:numId="34">
    <w:abstractNumId w:val="48"/>
  </w:num>
  <w:num w:numId="35">
    <w:abstractNumId w:val="8"/>
  </w:num>
  <w:num w:numId="36">
    <w:abstractNumId w:val="26"/>
  </w:num>
  <w:num w:numId="37">
    <w:abstractNumId w:val="7"/>
  </w:num>
  <w:num w:numId="38">
    <w:abstractNumId w:val="6"/>
  </w:num>
  <w:num w:numId="39">
    <w:abstractNumId w:val="56"/>
  </w:num>
  <w:num w:numId="40">
    <w:abstractNumId w:val="23"/>
  </w:num>
  <w:num w:numId="41">
    <w:abstractNumId w:val="44"/>
  </w:num>
  <w:num w:numId="42">
    <w:abstractNumId w:val="33"/>
  </w:num>
  <w:num w:numId="43">
    <w:abstractNumId w:val="14"/>
  </w:num>
  <w:num w:numId="44">
    <w:abstractNumId w:val="22"/>
  </w:num>
  <w:num w:numId="45">
    <w:abstractNumId w:val="47"/>
  </w:num>
  <w:num w:numId="46">
    <w:abstractNumId w:val="13"/>
  </w:num>
  <w:num w:numId="47">
    <w:abstractNumId w:val="25"/>
  </w:num>
  <w:num w:numId="48">
    <w:abstractNumId w:val="28"/>
  </w:num>
  <w:num w:numId="49">
    <w:abstractNumId w:val="54"/>
  </w:num>
  <w:num w:numId="50">
    <w:abstractNumId w:val="0"/>
  </w:num>
  <w:num w:numId="51">
    <w:abstractNumId w:val="55"/>
  </w:num>
  <w:num w:numId="52">
    <w:abstractNumId w:val="32"/>
  </w:num>
  <w:num w:numId="53">
    <w:abstractNumId w:val="38"/>
  </w:num>
  <w:num w:numId="54">
    <w:abstractNumId w:val="41"/>
  </w:num>
  <w:num w:numId="55">
    <w:abstractNumId w:val="12"/>
  </w:num>
  <w:num w:numId="56">
    <w:abstractNumId w:val="42"/>
  </w:num>
  <w:num w:numId="57">
    <w:abstractNumId w:val="18"/>
  </w:num>
  <w:num w:numId="58">
    <w:abstractNumId w:val="30"/>
  </w:num>
  <w:num w:numId="59">
    <w:abstractNumId w:val="4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zMTUzMLYwMjUwszBR0lEKTi0uzszPAykwrAUAagwARiwAAAA="/>
  </w:docVars>
  <w:rsids>
    <w:rsidRoot w:val="00742410"/>
    <w:rsid w:val="00000C82"/>
    <w:rsid w:val="00001FC9"/>
    <w:rsid w:val="00002E1E"/>
    <w:rsid w:val="0000417A"/>
    <w:rsid w:val="00004645"/>
    <w:rsid w:val="000047E7"/>
    <w:rsid w:val="00004FCE"/>
    <w:rsid w:val="00005AFE"/>
    <w:rsid w:val="0000762B"/>
    <w:rsid w:val="00007CBF"/>
    <w:rsid w:val="000118D1"/>
    <w:rsid w:val="00011D8A"/>
    <w:rsid w:val="00012DE1"/>
    <w:rsid w:val="00012F00"/>
    <w:rsid w:val="00013AE0"/>
    <w:rsid w:val="00013C67"/>
    <w:rsid w:val="000142B5"/>
    <w:rsid w:val="000207F1"/>
    <w:rsid w:val="00020D8A"/>
    <w:rsid w:val="00020E95"/>
    <w:rsid w:val="00023229"/>
    <w:rsid w:val="0002335F"/>
    <w:rsid w:val="00023B28"/>
    <w:rsid w:val="00023D5D"/>
    <w:rsid w:val="000263E7"/>
    <w:rsid w:val="000277B5"/>
    <w:rsid w:val="00027B11"/>
    <w:rsid w:val="000309DF"/>
    <w:rsid w:val="00031842"/>
    <w:rsid w:val="00031DDC"/>
    <w:rsid w:val="00031F63"/>
    <w:rsid w:val="00032C11"/>
    <w:rsid w:val="0003319D"/>
    <w:rsid w:val="000348DD"/>
    <w:rsid w:val="000351D6"/>
    <w:rsid w:val="00035295"/>
    <w:rsid w:val="00035F4F"/>
    <w:rsid w:val="00037B1A"/>
    <w:rsid w:val="00044B26"/>
    <w:rsid w:val="00045F36"/>
    <w:rsid w:val="000461E7"/>
    <w:rsid w:val="00047500"/>
    <w:rsid w:val="000500C0"/>
    <w:rsid w:val="00050A63"/>
    <w:rsid w:val="00051CB4"/>
    <w:rsid w:val="0005225B"/>
    <w:rsid w:val="00052350"/>
    <w:rsid w:val="0005343D"/>
    <w:rsid w:val="00053497"/>
    <w:rsid w:val="00055A31"/>
    <w:rsid w:val="00055DDC"/>
    <w:rsid w:val="00057458"/>
    <w:rsid w:val="000574FF"/>
    <w:rsid w:val="000605BA"/>
    <w:rsid w:val="00065FBF"/>
    <w:rsid w:val="00066311"/>
    <w:rsid w:val="00066FD5"/>
    <w:rsid w:val="00067E56"/>
    <w:rsid w:val="00067E61"/>
    <w:rsid w:val="0007302B"/>
    <w:rsid w:val="00073B0A"/>
    <w:rsid w:val="00074AB6"/>
    <w:rsid w:val="000755BB"/>
    <w:rsid w:val="000759E4"/>
    <w:rsid w:val="00075E13"/>
    <w:rsid w:val="000772B1"/>
    <w:rsid w:val="00077664"/>
    <w:rsid w:val="00080058"/>
    <w:rsid w:val="00081066"/>
    <w:rsid w:val="0008222C"/>
    <w:rsid w:val="000824AE"/>
    <w:rsid w:val="0008337F"/>
    <w:rsid w:val="0008369F"/>
    <w:rsid w:val="00090044"/>
    <w:rsid w:val="0009120E"/>
    <w:rsid w:val="00093E0B"/>
    <w:rsid w:val="000940E8"/>
    <w:rsid w:val="0009537B"/>
    <w:rsid w:val="000A0CD9"/>
    <w:rsid w:val="000A2AFA"/>
    <w:rsid w:val="000A2D63"/>
    <w:rsid w:val="000A4009"/>
    <w:rsid w:val="000A4676"/>
    <w:rsid w:val="000A49B8"/>
    <w:rsid w:val="000A5412"/>
    <w:rsid w:val="000A7A55"/>
    <w:rsid w:val="000A7DC3"/>
    <w:rsid w:val="000B0DEA"/>
    <w:rsid w:val="000B1963"/>
    <w:rsid w:val="000B2233"/>
    <w:rsid w:val="000B3C08"/>
    <w:rsid w:val="000B5311"/>
    <w:rsid w:val="000B5881"/>
    <w:rsid w:val="000B5BE1"/>
    <w:rsid w:val="000B5BEF"/>
    <w:rsid w:val="000B6040"/>
    <w:rsid w:val="000B6CAB"/>
    <w:rsid w:val="000C33C0"/>
    <w:rsid w:val="000C41E7"/>
    <w:rsid w:val="000C5AED"/>
    <w:rsid w:val="000D09B8"/>
    <w:rsid w:val="000D13C8"/>
    <w:rsid w:val="000D1D45"/>
    <w:rsid w:val="000D2238"/>
    <w:rsid w:val="000D3922"/>
    <w:rsid w:val="000D3BEC"/>
    <w:rsid w:val="000D72B9"/>
    <w:rsid w:val="000D737F"/>
    <w:rsid w:val="000E0696"/>
    <w:rsid w:val="000E15D6"/>
    <w:rsid w:val="000E16E3"/>
    <w:rsid w:val="000E1BA6"/>
    <w:rsid w:val="000E3267"/>
    <w:rsid w:val="000E35CB"/>
    <w:rsid w:val="000E4D90"/>
    <w:rsid w:val="000E56F1"/>
    <w:rsid w:val="000E675E"/>
    <w:rsid w:val="000E73F9"/>
    <w:rsid w:val="000F22C0"/>
    <w:rsid w:val="000F29FD"/>
    <w:rsid w:val="000F74AC"/>
    <w:rsid w:val="00100BD8"/>
    <w:rsid w:val="0010179E"/>
    <w:rsid w:val="00106126"/>
    <w:rsid w:val="001065C7"/>
    <w:rsid w:val="00106608"/>
    <w:rsid w:val="00106E71"/>
    <w:rsid w:val="00110398"/>
    <w:rsid w:val="001105FF"/>
    <w:rsid w:val="0011153A"/>
    <w:rsid w:val="001127E2"/>
    <w:rsid w:val="001160FC"/>
    <w:rsid w:val="0011692F"/>
    <w:rsid w:val="00116C9A"/>
    <w:rsid w:val="00120C84"/>
    <w:rsid w:val="00122E09"/>
    <w:rsid w:val="00123F03"/>
    <w:rsid w:val="00125008"/>
    <w:rsid w:val="0012665B"/>
    <w:rsid w:val="0012686B"/>
    <w:rsid w:val="00131491"/>
    <w:rsid w:val="001318B5"/>
    <w:rsid w:val="00131FE9"/>
    <w:rsid w:val="001331FB"/>
    <w:rsid w:val="00133B46"/>
    <w:rsid w:val="00134A43"/>
    <w:rsid w:val="00134E4F"/>
    <w:rsid w:val="001362BE"/>
    <w:rsid w:val="001367AD"/>
    <w:rsid w:val="0014035A"/>
    <w:rsid w:val="00141F7A"/>
    <w:rsid w:val="00142917"/>
    <w:rsid w:val="00143991"/>
    <w:rsid w:val="00145902"/>
    <w:rsid w:val="00147C89"/>
    <w:rsid w:val="00147EE3"/>
    <w:rsid w:val="00150379"/>
    <w:rsid w:val="00153656"/>
    <w:rsid w:val="00154F89"/>
    <w:rsid w:val="00155986"/>
    <w:rsid w:val="0016091A"/>
    <w:rsid w:val="00164661"/>
    <w:rsid w:val="00165964"/>
    <w:rsid w:val="00166766"/>
    <w:rsid w:val="00166C61"/>
    <w:rsid w:val="0016722C"/>
    <w:rsid w:val="001708D5"/>
    <w:rsid w:val="00171AC2"/>
    <w:rsid w:val="00172F4E"/>
    <w:rsid w:val="0017347E"/>
    <w:rsid w:val="001738BE"/>
    <w:rsid w:val="00173EF4"/>
    <w:rsid w:val="001749B2"/>
    <w:rsid w:val="00175E09"/>
    <w:rsid w:val="00176333"/>
    <w:rsid w:val="0018144B"/>
    <w:rsid w:val="00182F04"/>
    <w:rsid w:val="0018305D"/>
    <w:rsid w:val="0018321E"/>
    <w:rsid w:val="001845DF"/>
    <w:rsid w:val="001856D1"/>
    <w:rsid w:val="00185D08"/>
    <w:rsid w:val="00190785"/>
    <w:rsid w:val="00191481"/>
    <w:rsid w:val="001915B6"/>
    <w:rsid w:val="00192A87"/>
    <w:rsid w:val="00194A63"/>
    <w:rsid w:val="0019513C"/>
    <w:rsid w:val="001952E3"/>
    <w:rsid w:val="00195428"/>
    <w:rsid w:val="001961F6"/>
    <w:rsid w:val="001A0A0B"/>
    <w:rsid w:val="001A0AC7"/>
    <w:rsid w:val="001A3348"/>
    <w:rsid w:val="001A3939"/>
    <w:rsid w:val="001A3CCC"/>
    <w:rsid w:val="001B017C"/>
    <w:rsid w:val="001B1ACE"/>
    <w:rsid w:val="001B240B"/>
    <w:rsid w:val="001B4013"/>
    <w:rsid w:val="001B6A67"/>
    <w:rsid w:val="001C1E89"/>
    <w:rsid w:val="001C2719"/>
    <w:rsid w:val="001C3E7A"/>
    <w:rsid w:val="001C40DC"/>
    <w:rsid w:val="001C49E0"/>
    <w:rsid w:val="001C5296"/>
    <w:rsid w:val="001D193A"/>
    <w:rsid w:val="001D3939"/>
    <w:rsid w:val="001D418F"/>
    <w:rsid w:val="001D4FBE"/>
    <w:rsid w:val="001D51A8"/>
    <w:rsid w:val="001D5919"/>
    <w:rsid w:val="001D6A28"/>
    <w:rsid w:val="001D76EE"/>
    <w:rsid w:val="001D7C61"/>
    <w:rsid w:val="001E0D34"/>
    <w:rsid w:val="001E195F"/>
    <w:rsid w:val="001E4024"/>
    <w:rsid w:val="001E5E1E"/>
    <w:rsid w:val="001E5E2A"/>
    <w:rsid w:val="001E6287"/>
    <w:rsid w:val="001F0458"/>
    <w:rsid w:val="001F1ECB"/>
    <w:rsid w:val="001F2011"/>
    <w:rsid w:val="001F20BE"/>
    <w:rsid w:val="001F25E2"/>
    <w:rsid w:val="001F396A"/>
    <w:rsid w:val="001F7088"/>
    <w:rsid w:val="001F746A"/>
    <w:rsid w:val="001F7C4D"/>
    <w:rsid w:val="00201359"/>
    <w:rsid w:val="00201B51"/>
    <w:rsid w:val="00203228"/>
    <w:rsid w:val="00203234"/>
    <w:rsid w:val="00205DF4"/>
    <w:rsid w:val="00206873"/>
    <w:rsid w:val="002126A8"/>
    <w:rsid w:val="00213373"/>
    <w:rsid w:val="00217FAF"/>
    <w:rsid w:val="0022058D"/>
    <w:rsid w:val="00221EEC"/>
    <w:rsid w:val="00222ABD"/>
    <w:rsid w:val="002258EC"/>
    <w:rsid w:val="00227E97"/>
    <w:rsid w:val="00232B91"/>
    <w:rsid w:val="0023302D"/>
    <w:rsid w:val="00235259"/>
    <w:rsid w:val="00235710"/>
    <w:rsid w:val="0023584A"/>
    <w:rsid w:val="002360D4"/>
    <w:rsid w:val="0024139C"/>
    <w:rsid w:val="00241A58"/>
    <w:rsid w:val="00241AB6"/>
    <w:rsid w:val="00242B17"/>
    <w:rsid w:val="00242CFE"/>
    <w:rsid w:val="00243E3A"/>
    <w:rsid w:val="0024598C"/>
    <w:rsid w:val="002464B0"/>
    <w:rsid w:val="002477E2"/>
    <w:rsid w:val="002517E1"/>
    <w:rsid w:val="00251BD4"/>
    <w:rsid w:val="00253095"/>
    <w:rsid w:val="00253668"/>
    <w:rsid w:val="002539A9"/>
    <w:rsid w:val="00253F1F"/>
    <w:rsid w:val="002540FC"/>
    <w:rsid w:val="00254AC5"/>
    <w:rsid w:val="00256711"/>
    <w:rsid w:val="0026105E"/>
    <w:rsid w:val="00262D55"/>
    <w:rsid w:val="00262F10"/>
    <w:rsid w:val="002665D9"/>
    <w:rsid w:val="00266772"/>
    <w:rsid w:val="00267F08"/>
    <w:rsid w:val="00271464"/>
    <w:rsid w:val="00271D69"/>
    <w:rsid w:val="00272B54"/>
    <w:rsid w:val="00273A9F"/>
    <w:rsid w:val="00273C71"/>
    <w:rsid w:val="0027485D"/>
    <w:rsid w:val="00274A94"/>
    <w:rsid w:val="0028011B"/>
    <w:rsid w:val="0028076D"/>
    <w:rsid w:val="00280CBF"/>
    <w:rsid w:val="00280D75"/>
    <w:rsid w:val="002819CB"/>
    <w:rsid w:val="00281E25"/>
    <w:rsid w:val="002823EA"/>
    <w:rsid w:val="002826BB"/>
    <w:rsid w:val="00282985"/>
    <w:rsid w:val="002844E6"/>
    <w:rsid w:val="00285BF9"/>
    <w:rsid w:val="00286B5F"/>
    <w:rsid w:val="00286BFD"/>
    <w:rsid w:val="00287494"/>
    <w:rsid w:val="00287ED7"/>
    <w:rsid w:val="00287F0F"/>
    <w:rsid w:val="002918D5"/>
    <w:rsid w:val="00291D90"/>
    <w:rsid w:val="002933F5"/>
    <w:rsid w:val="002966C0"/>
    <w:rsid w:val="002A0338"/>
    <w:rsid w:val="002A1052"/>
    <w:rsid w:val="002A13B1"/>
    <w:rsid w:val="002A247E"/>
    <w:rsid w:val="002A35D8"/>
    <w:rsid w:val="002A4082"/>
    <w:rsid w:val="002A40CD"/>
    <w:rsid w:val="002A4A13"/>
    <w:rsid w:val="002A4D0B"/>
    <w:rsid w:val="002A4F40"/>
    <w:rsid w:val="002A7890"/>
    <w:rsid w:val="002B02C0"/>
    <w:rsid w:val="002B0A8D"/>
    <w:rsid w:val="002B28F4"/>
    <w:rsid w:val="002B4D7B"/>
    <w:rsid w:val="002B60C1"/>
    <w:rsid w:val="002B6246"/>
    <w:rsid w:val="002B6338"/>
    <w:rsid w:val="002B7619"/>
    <w:rsid w:val="002C0D8A"/>
    <w:rsid w:val="002C0DBC"/>
    <w:rsid w:val="002C22C7"/>
    <w:rsid w:val="002C36B1"/>
    <w:rsid w:val="002C3777"/>
    <w:rsid w:val="002C448A"/>
    <w:rsid w:val="002C4846"/>
    <w:rsid w:val="002C718C"/>
    <w:rsid w:val="002D1C33"/>
    <w:rsid w:val="002D2223"/>
    <w:rsid w:val="002D23B8"/>
    <w:rsid w:val="002D2467"/>
    <w:rsid w:val="002D2564"/>
    <w:rsid w:val="002D318E"/>
    <w:rsid w:val="002D60C7"/>
    <w:rsid w:val="002D64AE"/>
    <w:rsid w:val="002D6858"/>
    <w:rsid w:val="002D73CD"/>
    <w:rsid w:val="002D768D"/>
    <w:rsid w:val="002E033E"/>
    <w:rsid w:val="002E732B"/>
    <w:rsid w:val="002F12DA"/>
    <w:rsid w:val="002F393B"/>
    <w:rsid w:val="002F68BB"/>
    <w:rsid w:val="00301D8C"/>
    <w:rsid w:val="00303E89"/>
    <w:rsid w:val="003053E8"/>
    <w:rsid w:val="00305606"/>
    <w:rsid w:val="00305CC5"/>
    <w:rsid w:val="00306A1A"/>
    <w:rsid w:val="00306A39"/>
    <w:rsid w:val="00311D10"/>
    <w:rsid w:val="0031282E"/>
    <w:rsid w:val="00313331"/>
    <w:rsid w:val="00313BD2"/>
    <w:rsid w:val="003168E1"/>
    <w:rsid w:val="00317207"/>
    <w:rsid w:val="00317B6C"/>
    <w:rsid w:val="00322643"/>
    <w:rsid w:val="003238B5"/>
    <w:rsid w:val="00324212"/>
    <w:rsid w:val="00324625"/>
    <w:rsid w:val="00325602"/>
    <w:rsid w:val="00326195"/>
    <w:rsid w:val="00326691"/>
    <w:rsid w:val="00326E6F"/>
    <w:rsid w:val="0032784F"/>
    <w:rsid w:val="00330B5A"/>
    <w:rsid w:val="00330BD5"/>
    <w:rsid w:val="00331279"/>
    <w:rsid w:val="00331C5F"/>
    <w:rsid w:val="00331DC7"/>
    <w:rsid w:val="00332636"/>
    <w:rsid w:val="00334297"/>
    <w:rsid w:val="00337FE2"/>
    <w:rsid w:val="003406EF"/>
    <w:rsid w:val="00340C10"/>
    <w:rsid w:val="003411A0"/>
    <w:rsid w:val="00341367"/>
    <w:rsid w:val="00342E82"/>
    <w:rsid w:val="003458E2"/>
    <w:rsid w:val="0034724C"/>
    <w:rsid w:val="00350AFC"/>
    <w:rsid w:val="00351916"/>
    <w:rsid w:val="00351FCA"/>
    <w:rsid w:val="00352B3A"/>
    <w:rsid w:val="00353260"/>
    <w:rsid w:val="00354831"/>
    <w:rsid w:val="00354A0E"/>
    <w:rsid w:val="00354EE4"/>
    <w:rsid w:val="00355091"/>
    <w:rsid w:val="00357A23"/>
    <w:rsid w:val="00360533"/>
    <w:rsid w:val="003608CC"/>
    <w:rsid w:val="00361EE7"/>
    <w:rsid w:val="0036372C"/>
    <w:rsid w:val="00363D49"/>
    <w:rsid w:val="00364105"/>
    <w:rsid w:val="003649BE"/>
    <w:rsid w:val="00364BDF"/>
    <w:rsid w:val="00365E4C"/>
    <w:rsid w:val="00370512"/>
    <w:rsid w:val="00370B00"/>
    <w:rsid w:val="00371C8D"/>
    <w:rsid w:val="00372102"/>
    <w:rsid w:val="00372827"/>
    <w:rsid w:val="003739B2"/>
    <w:rsid w:val="00375E69"/>
    <w:rsid w:val="003764B1"/>
    <w:rsid w:val="00377B9B"/>
    <w:rsid w:val="003815A4"/>
    <w:rsid w:val="00383850"/>
    <w:rsid w:val="00383ED2"/>
    <w:rsid w:val="00385300"/>
    <w:rsid w:val="00386103"/>
    <w:rsid w:val="0038657F"/>
    <w:rsid w:val="00387572"/>
    <w:rsid w:val="0038793E"/>
    <w:rsid w:val="003903A9"/>
    <w:rsid w:val="003904D8"/>
    <w:rsid w:val="0039128E"/>
    <w:rsid w:val="0039403D"/>
    <w:rsid w:val="00394970"/>
    <w:rsid w:val="003973A8"/>
    <w:rsid w:val="003A3F33"/>
    <w:rsid w:val="003A3F4E"/>
    <w:rsid w:val="003A50A8"/>
    <w:rsid w:val="003A64EF"/>
    <w:rsid w:val="003A739F"/>
    <w:rsid w:val="003A79D1"/>
    <w:rsid w:val="003B0B71"/>
    <w:rsid w:val="003B0B82"/>
    <w:rsid w:val="003B2012"/>
    <w:rsid w:val="003B2EE3"/>
    <w:rsid w:val="003B329E"/>
    <w:rsid w:val="003B58CA"/>
    <w:rsid w:val="003B65E7"/>
    <w:rsid w:val="003B67D5"/>
    <w:rsid w:val="003B7947"/>
    <w:rsid w:val="003B7B6C"/>
    <w:rsid w:val="003C00AE"/>
    <w:rsid w:val="003C0819"/>
    <w:rsid w:val="003C4654"/>
    <w:rsid w:val="003C5388"/>
    <w:rsid w:val="003D0F5B"/>
    <w:rsid w:val="003D0FD8"/>
    <w:rsid w:val="003D2195"/>
    <w:rsid w:val="003D43CE"/>
    <w:rsid w:val="003D57C8"/>
    <w:rsid w:val="003D7704"/>
    <w:rsid w:val="003E073F"/>
    <w:rsid w:val="003E0B2D"/>
    <w:rsid w:val="003E0BD4"/>
    <w:rsid w:val="003E12BE"/>
    <w:rsid w:val="003E142D"/>
    <w:rsid w:val="003E1FBE"/>
    <w:rsid w:val="003E31AC"/>
    <w:rsid w:val="003E3566"/>
    <w:rsid w:val="003E359A"/>
    <w:rsid w:val="003E3863"/>
    <w:rsid w:val="003E3CDF"/>
    <w:rsid w:val="003E51DC"/>
    <w:rsid w:val="003E6C3B"/>
    <w:rsid w:val="003E757D"/>
    <w:rsid w:val="003F2A6A"/>
    <w:rsid w:val="003F3293"/>
    <w:rsid w:val="003F3A30"/>
    <w:rsid w:val="003F4242"/>
    <w:rsid w:val="003F5AF3"/>
    <w:rsid w:val="003F7CC3"/>
    <w:rsid w:val="00400A86"/>
    <w:rsid w:val="00400B7F"/>
    <w:rsid w:val="0040155C"/>
    <w:rsid w:val="0040333A"/>
    <w:rsid w:val="00403E05"/>
    <w:rsid w:val="00404992"/>
    <w:rsid w:val="00404CB3"/>
    <w:rsid w:val="00405760"/>
    <w:rsid w:val="00406ADC"/>
    <w:rsid w:val="0040729C"/>
    <w:rsid w:val="004077D5"/>
    <w:rsid w:val="00407A5D"/>
    <w:rsid w:val="0041002C"/>
    <w:rsid w:val="00411146"/>
    <w:rsid w:val="00411520"/>
    <w:rsid w:val="00412EBD"/>
    <w:rsid w:val="00413DF5"/>
    <w:rsid w:val="00414C5A"/>
    <w:rsid w:val="0041606E"/>
    <w:rsid w:val="004160EA"/>
    <w:rsid w:val="00416613"/>
    <w:rsid w:val="00416A89"/>
    <w:rsid w:val="00417360"/>
    <w:rsid w:val="00417412"/>
    <w:rsid w:val="004205FE"/>
    <w:rsid w:val="00421AD5"/>
    <w:rsid w:val="004248E7"/>
    <w:rsid w:val="00427F8C"/>
    <w:rsid w:val="00431BBB"/>
    <w:rsid w:val="00432258"/>
    <w:rsid w:val="004324CB"/>
    <w:rsid w:val="004374DD"/>
    <w:rsid w:val="00437574"/>
    <w:rsid w:val="00437D48"/>
    <w:rsid w:val="00446101"/>
    <w:rsid w:val="00446D76"/>
    <w:rsid w:val="00453B77"/>
    <w:rsid w:val="004546B2"/>
    <w:rsid w:val="00454986"/>
    <w:rsid w:val="00455DA0"/>
    <w:rsid w:val="00456179"/>
    <w:rsid w:val="00456454"/>
    <w:rsid w:val="004576E8"/>
    <w:rsid w:val="004602F6"/>
    <w:rsid w:val="00460ACD"/>
    <w:rsid w:val="004614B8"/>
    <w:rsid w:val="00461D0F"/>
    <w:rsid w:val="00462AAE"/>
    <w:rsid w:val="00464344"/>
    <w:rsid w:val="004652F2"/>
    <w:rsid w:val="0046590E"/>
    <w:rsid w:val="0046797B"/>
    <w:rsid w:val="00471A08"/>
    <w:rsid w:val="0047257D"/>
    <w:rsid w:val="004729CF"/>
    <w:rsid w:val="00473569"/>
    <w:rsid w:val="0047471D"/>
    <w:rsid w:val="00474BAA"/>
    <w:rsid w:val="00475B26"/>
    <w:rsid w:val="004763CD"/>
    <w:rsid w:val="004774DE"/>
    <w:rsid w:val="00482EB6"/>
    <w:rsid w:val="0048433B"/>
    <w:rsid w:val="004847CE"/>
    <w:rsid w:val="00484FCF"/>
    <w:rsid w:val="00486151"/>
    <w:rsid w:val="00486925"/>
    <w:rsid w:val="0049075B"/>
    <w:rsid w:val="00492D7E"/>
    <w:rsid w:val="00493B5E"/>
    <w:rsid w:val="004947F0"/>
    <w:rsid w:val="00495B80"/>
    <w:rsid w:val="00495CBE"/>
    <w:rsid w:val="00495FF0"/>
    <w:rsid w:val="004A1CC9"/>
    <w:rsid w:val="004A1CE1"/>
    <w:rsid w:val="004A1F40"/>
    <w:rsid w:val="004A2B66"/>
    <w:rsid w:val="004A3347"/>
    <w:rsid w:val="004A4F45"/>
    <w:rsid w:val="004A53A7"/>
    <w:rsid w:val="004A5555"/>
    <w:rsid w:val="004A6BF8"/>
    <w:rsid w:val="004A6C30"/>
    <w:rsid w:val="004A7629"/>
    <w:rsid w:val="004A7638"/>
    <w:rsid w:val="004A7CFC"/>
    <w:rsid w:val="004A7D15"/>
    <w:rsid w:val="004B0770"/>
    <w:rsid w:val="004B0D1F"/>
    <w:rsid w:val="004B16CF"/>
    <w:rsid w:val="004B1942"/>
    <w:rsid w:val="004B2DD8"/>
    <w:rsid w:val="004B3D95"/>
    <w:rsid w:val="004B493A"/>
    <w:rsid w:val="004B4C29"/>
    <w:rsid w:val="004B5B04"/>
    <w:rsid w:val="004B60D4"/>
    <w:rsid w:val="004B67C2"/>
    <w:rsid w:val="004B695B"/>
    <w:rsid w:val="004C0444"/>
    <w:rsid w:val="004C0C65"/>
    <w:rsid w:val="004C1917"/>
    <w:rsid w:val="004C31CA"/>
    <w:rsid w:val="004C4E38"/>
    <w:rsid w:val="004C5225"/>
    <w:rsid w:val="004C58AE"/>
    <w:rsid w:val="004C58F2"/>
    <w:rsid w:val="004C594D"/>
    <w:rsid w:val="004C6A73"/>
    <w:rsid w:val="004C6B92"/>
    <w:rsid w:val="004D0CA5"/>
    <w:rsid w:val="004D124C"/>
    <w:rsid w:val="004D14AC"/>
    <w:rsid w:val="004D1C02"/>
    <w:rsid w:val="004D22CB"/>
    <w:rsid w:val="004D307F"/>
    <w:rsid w:val="004D495C"/>
    <w:rsid w:val="004E1091"/>
    <w:rsid w:val="004E18CB"/>
    <w:rsid w:val="004E2521"/>
    <w:rsid w:val="004E3B62"/>
    <w:rsid w:val="004E50B0"/>
    <w:rsid w:val="004E5640"/>
    <w:rsid w:val="004E661B"/>
    <w:rsid w:val="004E7EDB"/>
    <w:rsid w:val="004F3B3A"/>
    <w:rsid w:val="004F3F56"/>
    <w:rsid w:val="004F4434"/>
    <w:rsid w:val="004F4642"/>
    <w:rsid w:val="004F4D3C"/>
    <w:rsid w:val="004F5323"/>
    <w:rsid w:val="00503275"/>
    <w:rsid w:val="0050342A"/>
    <w:rsid w:val="00503E84"/>
    <w:rsid w:val="00504030"/>
    <w:rsid w:val="00505472"/>
    <w:rsid w:val="005062DE"/>
    <w:rsid w:val="00510016"/>
    <w:rsid w:val="005152FA"/>
    <w:rsid w:val="005155C0"/>
    <w:rsid w:val="00516696"/>
    <w:rsid w:val="00520896"/>
    <w:rsid w:val="00520BD1"/>
    <w:rsid w:val="005227F0"/>
    <w:rsid w:val="0052298C"/>
    <w:rsid w:val="005229E1"/>
    <w:rsid w:val="00523345"/>
    <w:rsid w:val="00523D72"/>
    <w:rsid w:val="005240AA"/>
    <w:rsid w:val="00526697"/>
    <w:rsid w:val="00531130"/>
    <w:rsid w:val="00533E6A"/>
    <w:rsid w:val="00534AE5"/>
    <w:rsid w:val="00534CEF"/>
    <w:rsid w:val="00535D9A"/>
    <w:rsid w:val="0053631D"/>
    <w:rsid w:val="00536658"/>
    <w:rsid w:val="0053708B"/>
    <w:rsid w:val="0053753C"/>
    <w:rsid w:val="005405A1"/>
    <w:rsid w:val="00540CE1"/>
    <w:rsid w:val="005415B6"/>
    <w:rsid w:val="00541D84"/>
    <w:rsid w:val="0054275E"/>
    <w:rsid w:val="00544A15"/>
    <w:rsid w:val="005504D2"/>
    <w:rsid w:val="00551024"/>
    <w:rsid w:val="00551953"/>
    <w:rsid w:val="005519BC"/>
    <w:rsid w:val="005531C1"/>
    <w:rsid w:val="0055456A"/>
    <w:rsid w:val="0055607D"/>
    <w:rsid w:val="00556A3D"/>
    <w:rsid w:val="005573BD"/>
    <w:rsid w:val="005601C7"/>
    <w:rsid w:val="00561683"/>
    <w:rsid w:val="005618DB"/>
    <w:rsid w:val="00562414"/>
    <w:rsid w:val="0056444B"/>
    <w:rsid w:val="00564491"/>
    <w:rsid w:val="00564E5D"/>
    <w:rsid w:val="00564ED2"/>
    <w:rsid w:val="0056523D"/>
    <w:rsid w:val="00565F12"/>
    <w:rsid w:val="00573E23"/>
    <w:rsid w:val="00575108"/>
    <w:rsid w:val="00576C97"/>
    <w:rsid w:val="00577810"/>
    <w:rsid w:val="005779DC"/>
    <w:rsid w:val="0058019C"/>
    <w:rsid w:val="0058293B"/>
    <w:rsid w:val="00582A01"/>
    <w:rsid w:val="005839D8"/>
    <w:rsid w:val="00585CFB"/>
    <w:rsid w:val="005922FF"/>
    <w:rsid w:val="00593112"/>
    <w:rsid w:val="005933A7"/>
    <w:rsid w:val="00595276"/>
    <w:rsid w:val="00595848"/>
    <w:rsid w:val="005972DA"/>
    <w:rsid w:val="005A2881"/>
    <w:rsid w:val="005A2912"/>
    <w:rsid w:val="005A364E"/>
    <w:rsid w:val="005A412F"/>
    <w:rsid w:val="005A590D"/>
    <w:rsid w:val="005A6ECF"/>
    <w:rsid w:val="005B19A2"/>
    <w:rsid w:val="005B281B"/>
    <w:rsid w:val="005B2A0E"/>
    <w:rsid w:val="005B325A"/>
    <w:rsid w:val="005B34B6"/>
    <w:rsid w:val="005B37CF"/>
    <w:rsid w:val="005B3CC0"/>
    <w:rsid w:val="005B3D5A"/>
    <w:rsid w:val="005C1D0E"/>
    <w:rsid w:val="005C33B5"/>
    <w:rsid w:val="005C3A61"/>
    <w:rsid w:val="005C486F"/>
    <w:rsid w:val="005C683F"/>
    <w:rsid w:val="005C6CAD"/>
    <w:rsid w:val="005D0776"/>
    <w:rsid w:val="005D096E"/>
    <w:rsid w:val="005D481E"/>
    <w:rsid w:val="005D50F8"/>
    <w:rsid w:val="005E1669"/>
    <w:rsid w:val="005E1AC5"/>
    <w:rsid w:val="005E1D81"/>
    <w:rsid w:val="005E279D"/>
    <w:rsid w:val="005E331E"/>
    <w:rsid w:val="005E3440"/>
    <w:rsid w:val="005E47F9"/>
    <w:rsid w:val="005E657C"/>
    <w:rsid w:val="005E6735"/>
    <w:rsid w:val="005E7566"/>
    <w:rsid w:val="005F4260"/>
    <w:rsid w:val="005F4F2A"/>
    <w:rsid w:val="005F5F2F"/>
    <w:rsid w:val="005F689B"/>
    <w:rsid w:val="00602FD1"/>
    <w:rsid w:val="0060455D"/>
    <w:rsid w:val="00604B60"/>
    <w:rsid w:val="00605432"/>
    <w:rsid w:val="00606AC8"/>
    <w:rsid w:val="00606B8C"/>
    <w:rsid w:val="00606CAB"/>
    <w:rsid w:val="006104C1"/>
    <w:rsid w:val="00610B5C"/>
    <w:rsid w:val="00611F6E"/>
    <w:rsid w:val="00612DA6"/>
    <w:rsid w:val="00613B44"/>
    <w:rsid w:val="00613E99"/>
    <w:rsid w:val="00613F0B"/>
    <w:rsid w:val="00613F43"/>
    <w:rsid w:val="006163C3"/>
    <w:rsid w:val="00617B1F"/>
    <w:rsid w:val="0062075E"/>
    <w:rsid w:val="006234D0"/>
    <w:rsid w:val="0062357D"/>
    <w:rsid w:val="00623F39"/>
    <w:rsid w:val="00626701"/>
    <w:rsid w:val="00631432"/>
    <w:rsid w:val="0063159D"/>
    <w:rsid w:val="00631AC5"/>
    <w:rsid w:val="00633E5D"/>
    <w:rsid w:val="0063484F"/>
    <w:rsid w:val="006348E2"/>
    <w:rsid w:val="00637551"/>
    <w:rsid w:val="00637607"/>
    <w:rsid w:val="0063790F"/>
    <w:rsid w:val="0064110F"/>
    <w:rsid w:val="00641EFD"/>
    <w:rsid w:val="0064308A"/>
    <w:rsid w:val="00643F0D"/>
    <w:rsid w:val="00644CA9"/>
    <w:rsid w:val="00645BB5"/>
    <w:rsid w:val="006476BD"/>
    <w:rsid w:val="00647935"/>
    <w:rsid w:val="00651068"/>
    <w:rsid w:val="00651167"/>
    <w:rsid w:val="00651D00"/>
    <w:rsid w:val="00653B07"/>
    <w:rsid w:val="0065427D"/>
    <w:rsid w:val="006549AB"/>
    <w:rsid w:val="006565A2"/>
    <w:rsid w:val="006601F9"/>
    <w:rsid w:val="00660EA4"/>
    <w:rsid w:val="00664E43"/>
    <w:rsid w:val="0066509C"/>
    <w:rsid w:val="00665B3D"/>
    <w:rsid w:val="00665D7E"/>
    <w:rsid w:val="006701DF"/>
    <w:rsid w:val="006710D1"/>
    <w:rsid w:val="00674074"/>
    <w:rsid w:val="00674E42"/>
    <w:rsid w:val="00675F01"/>
    <w:rsid w:val="006800B9"/>
    <w:rsid w:val="0068032E"/>
    <w:rsid w:val="006809E0"/>
    <w:rsid w:val="006841E4"/>
    <w:rsid w:val="00684AFA"/>
    <w:rsid w:val="00684B10"/>
    <w:rsid w:val="0068559F"/>
    <w:rsid w:val="00686100"/>
    <w:rsid w:val="006871E7"/>
    <w:rsid w:val="00687546"/>
    <w:rsid w:val="00687D9F"/>
    <w:rsid w:val="0069313D"/>
    <w:rsid w:val="0069330A"/>
    <w:rsid w:val="00694BB0"/>
    <w:rsid w:val="00695B94"/>
    <w:rsid w:val="00696EF5"/>
    <w:rsid w:val="006A0359"/>
    <w:rsid w:val="006A046A"/>
    <w:rsid w:val="006A148F"/>
    <w:rsid w:val="006A4229"/>
    <w:rsid w:val="006A4C51"/>
    <w:rsid w:val="006A6450"/>
    <w:rsid w:val="006B0019"/>
    <w:rsid w:val="006B0641"/>
    <w:rsid w:val="006B085E"/>
    <w:rsid w:val="006B2CA0"/>
    <w:rsid w:val="006B2DB7"/>
    <w:rsid w:val="006B2EDA"/>
    <w:rsid w:val="006B3CC2"/>
    <w:rsid w:val="006B6A35"/>
    <w:rsid w:val="006B6C87"/>
    <w:rsid w:val="006B731C"/>
    <w:rsid w:val="006C150D"/>
    <w:rsid w:val="006C159E"/>
    <w:rsid w:val="006C4665"/>
    <w:rsid w:val="006C514E"/>
    <w:rsid w:val="006C5C4E"/>
    <w:rsid w:val="006C7046"/>
    <w:rsid w:val="006C727C"/>
    <w:rsid w:val="006C78BB"/>
    <w:rsid w:val="006D0AD6"/>
    <w:rsid w:val="006D0E9C"/>
    <w:rsid w:val="006D266F"/>
    <w:rsid w:val="006D3E2F"/>
    <w:rsid w:val="006D5765"/>
    <w:rsid w:val="006D7B55"/>
    <w:rsid w:val="006E04EA"/>
    <w:rsid w:val="006E0F9B"/>
    <w:rsid w:val="006E1AD9"/>
    <w:rsid w:val="006E38DE"/>
    <w:rsid w:val="006E77EE"/>
    <w:rsid w:val="006E7CF2"/>
    <w:rsid w:val="006F01C7"/>
    <w:rsid w:val="006F06CB"/>
    <w:rsid w:val="006F09EC"/>
    <w:rsid w:val="006F20D8"/>
    <w:rsid w:val="006F268B"/>
    <w:rsid w:val="006F2E15"/>
    <w:rsid w:val="006F3801"/>
    <w:rsid w:val="006F491D"/>
    <w:rsid w:val="006F5D04"/>
    <w:rsid w:val="006F65A6"/>
    <w:rsid w:val="006F6B0B"/>
    <w:rsid w:val="007016D7"/>
    <w:rsid w:val="0070226E"/>
    <w:rsid w:val="0070274B"/>
    <w:rsid w:val="00704C2F"/>
    <w:rsid w:val="00704D94"/>
    <w:rsid w:val="00705B30"/>
    <w:rsid w:val="00706FE5"/>
    <w:rsid w:val="007079C3"/>
    <w:rsid w:val="007110B9"/>
    <w:rsid w:val="007114C8"/>
    <w:rsid w:val="00711A36"/>
    <w:rsid w:val="00713590"/>
    <w:rsid w:val="00713BD5"/>
    <w:rsid w:val="00713F21"/>
    <w:rsid w:val="00714669"/>
    <w:rsid w:val="0071533F"/>
    <w:rsid w:val="007162F3"/>
    <w:rsid w:val="00716377"/>
    <w:rsid w:val="0071751C"/>
    <w:rsid w:val="007203B9"/>
    <w:rsid w:val="00720FBA"/>
    <w:rsid w:val="00722BE0"/>
    <w:rsid w:val="00723304"/>
    <w:rsid w:val="0072336B"/>
    <w:rsid w:val="007238E3"/>
    <w:rsid w:val="00723B45"/>
    <w:rsid w:val="00723B72"/>
    <w:rsid w:val="0072435A"/>
    <w:rsid w:val="00725CF1"/>
    <w:rsid w:val="0072653F"/>
    <w:rsid w:val="00727C49"/>
    <w:rsid w:val="00727DFE"/>
    <w:rsid w:val="00731941"/>
    <w:rsid w:val="007320F1"/>
    <w:rsid w:val="00733AE4"/>
    <w:rsid w:val="00733F7F"/>
    <w:rsid w:val="00734C13"/>
    <w:rsid w:val="00734D87"/>
    <w:rsid w:val="007360E7"/>
    <w:rsid w:val="007361CE"/>
    <w:rsid w:val="007372CC"/>
    <w:rsid w:val="0074029F"/>
    <w:rsid w:val="0074074E"/>
    <w:rsid w:val="00741804"/>
    <w:rsid w:val="00741E1B"/>
    <w:rsid w:val="00742410"/>
    <w:rsid w:val="007424D5"/>
    <w:rsid w:val="00743961"/>
    <w:rsid w:val="00746282"/>
    <w:rsid w:val="007463F6"/>
    <w:rsid w:val="0074688C"/>
    <w:rsid w:val="00746CBB"/>
    <w:rsid w:val="00746F5D"/>
    <w:rsid w:val="0075169A"/>
    <w:rsid w:val="00751919"/>
    <w:rsid w:val="0075407A"/>
    <w:rsid w:val="007540B7"/>
    <w:rsid w:val="00756B58"/>
    <w:rsid w:val="00756CFE"/>
    <w:rsid w:val="007572D0"/>
    <w:rsid w:val="0076057F"/>
    <w:rsid w:val="00761B58"/>
    <w:rsid w:val="00764834"/>
    <w:rsid w:val="007714B0"/>
    <w:rsid w:val="00773949"/>
    <w:rsid w:val="00773DB6"/>
    <w:rsid w:val="00774079"/>
    <w:rsid w:val="00777293"/>
    <w:rsid w:val="00777D91"/>
    <w:rsid w:val="00777F35"/>
    <w:rsid w:val="00780B5F"/>
    <w:rsid w:val="0078207B"/>
    <w:rsid w:val="0078259C"/>
    <w:rsid w:val="00782676"/>
    <w:rsid w:val="0078272A"/>
    <w:rsid w:val="00782C41"/>
    <w:rsid w:val="00783467"/>
    <w:rsid w:val="00783C22"/>
    <w:rsid w:val="00784D0E"/>
    <w:rsid w:val="00785425"/>
    <w:rsid w:val="007859AA"/>
    <w:rsid w:val="00790426"/>
    <w:rsid w:val="007904B4"/>
    <w:rsid w:val="00792221"/>
    <w:rsid w:val="00793C2B"/>
    <w:rsid w:val="00794A9A"/>
    <w:rsid w:val="00794C27"/>
    <w:rsid w:val="007953C6"/>
    <w:rsid w:val="00795B44"/>
    <w:rsid w:val="00797240"/>
    <w:rsid w:val="00797907"/>
    <w:rsid w:val="007A0790"/>
    <w:rsid w:val="007A1B45"/>
    <w:rsid w:val="007A2127"/>
    <w:rsid w:val="007A534D"/>
    <w:rsid w:val="007B2498"/>
    <w:rsid w:val="007B5EE9"/>
    <w:rsid w:val="007B6820"/>
    <w:rsid w:val="007B7719"/>
    <w:rsid w:val="007B7F8A"/>
    <w:rsid w:val="007C0279"/>
    <w:rsid w:val="007C06BC"/>
    <w:rsid w:val="007C0CD6"/>
    <w:rsid w:val="007C1E74"/>
    <w:rsid w:val="007C2583"/>
    <w:rsid w:val="007C3669"/>
    <w:rsid w:val="007C4775"/>
    <w:rsid w:val="007D25CC"/>
    <w:rsid w:val="007D38D0"/>
    <w:rsid w:val="007D3A51"/>
    <w:rsid w:val="007D3E28"/>
    <w:rsid w:val="007D59BA"/>
    <w:rsid w:val="007D6D02"/>
    <w:rsid w:val="007E2B9E"/>
    <w:rsid w:val="007E2F73"/>
    <w:rsid w:val="007E3BCE"/>
    <w:rsid w:val="007E41F8"/>
    <w:rsid w:val="007E4B98"/>
    <w:rsid w:val="007E571B"/>
    <w:rsid w:val="007E7008"/>
    <w:rsid w:val="007E7185"/>
    <w:rsid w:val="007E760A"/>
    <w:rsid w:val="007F26CB"/>
    <w:rsid w:val="007F27C9"/>
    <w:rsid w:val="007F3BB8"/>
    <w:rsid w:val="007F418A"/>
    <w:rsid w:val="007F7331"/>
    <w:rsid w:val="007F7D22"/>
    <w:rsid w:val="00800952"/>
    <w:rsid w:val="008016C8"/>
    <w:rsid w:val="00801C26"/>
    <w:rsid w:val="008036AC"/>
    <w:rsid w:val="008048EC"/>
    <w:rsid w:val="008053EE"/>
    <w:rsid w:val="0080540D"/>
    <w:rsid w:val="008065F3"/>
    <w:rsid w:val="00810A77"/>
    <w:rsid w:val="00810D3E"/>
    <w:rsid w:val="008121B3"/>
    <w:rsid w:val="008123FD"/>
    <w:rsid w:val="00812667"/>
    <w:rsid w:val="008128DC"/>
    <w:rsid w:val="008138D7"/>
    <w:rsid w:val="00817271"/>
    <w:rsid w:val="008175F6"/>
    <w:rsid w:val="00817ADF"/>
    <w:rsid w:val="00817FB8"/>
    <w:rsid w:val="00821606"/>
    <w:rsid w:val="00821755"/>
    <w:rsid w:val="00821EE7"/>
    <w:rsid w:val="00824E44"/>
    <w:rsid w:val="00826AEA"/>
    <w:rsid w:val="00826C5A"/>
    <w:rsid w:val="0083019E"/>
    <w:rsid w:val="008306F7"/>
    <w:rsid w:val="00830B5C"/>
    <w:rsid w:val="008323ED"/>
    <w:rsid w:val="00832A11"/>
    <w:rsid w:val="00833111"/>
    <w:rsid w:val="00834ACB"/>
    <w:rsid w:val="0083627E"/>
    <w:rsid w:val="00840F12"/>
    <w:rsid w:val="00842C41"/>
    <w:rsid w:val="008462D8"/>
    <w:rsid w:val="00852291"/>
    <w:rsid w:val="00852AB5"/>
    <w:rsid w:val="00854033"/>
    <w:rsid w:val="008549ED"/>
    <w:rsid w:val="008571F2"/>
    <w:rsid w:val="008573A9"/>
    <w:rsid w:val="00860DE4"/>
    <w:rsid w:val="00861F62"/>
    <w:rsid w:val="00862F53"/>
    <w:rsid w:val="00864D4A"/>
    <w:rsid w:val="00865D70"/>
    <w:rsid w:val="00867B20"/>
    <w:rsid w:val="00867DFC"/>
    <w:rsid w:val="008711D6"/>
    <w:rsid w:val="0087435E"/>
    <w:rsid w:val="0087468B"/>
    <w:rsid w:val="0087486F"/>
    <w:rsid w:val="00874E51"/>
    <w:rsid w:val="00876D81"/>
    <w:rsid w:val="00877990"/>
    <w:rsid w:val="008801A9"/>
    <w:rsid w:val="008843D0"/>
    <w:rsid w:val="00890A89"/>
    <w:rsid w:val="00891C23"/>
    <w:rsid w:val="00892BD2"/>
    <w:rsid w:val="0089427C"/>
    <w:rsid w:val="00894F7E"/>
    <w:rsid w:val="00897359"/>
    <w:rsid w:val="008978EE"/>
    <w:rsid w:val="00897B09"/>
    <w:rsid w:val="008A05E9"/>
    <w:rsid w:val="008A38FA"/>
    <w:rsid w:val="008A41DA"/>
    <w:rsid w:val="008A522A"/>
    <w:rsid w:val="008A5690"/>
    <w:rsid w:val="008A5E0A"/>
    <w:rsid w:val="008A69BE"/>
    <w:rsid w:val="008A6A3C"/>
    <w:rsid w:val="008A7E6B"/>
    <w:rsid w:val="008B02C6"/>
    <w:rsid w:val="008B25E5"/>
    <w:rsid w:val="008B3DB5"/>
    <w:rsid w:val="008B4532"/>
    <w:rsid w:val="008B5554"/>
    <w:rsid w:val="008B622D"/>
    <w:rsid w:val="008B6AFA"/>
    <w:rsid w:val="008B737C"/>
    <w:rsid w:val="008B7899"/>
    <w:rsid w:val="008C0C7D"/>
    <w:rsid w:val="008C41BA"/>
    <w:rsid w:val="008C4C24"/>
    <w:rsid w:val="008C68FF"/>
    <w:rsid w:val="008C6984"/>
    <w:rsid w:val="008C6D14"/>
    <w:rsid w:val="008C6FA9"/>
    <w:rsid w:val="008C7742"/>
    <w:rsid w:val="008D1166"/>
    <w:rsid w:val="008D2A08"/>
    <w:rsid w:val="008D343C"/>
    <w:rsid w:val="008D3CB2"/>
    <w:rsid w:val="008D4818"/>
    <w:rsid w:val="008D4B2E"/>
    <w:rsid w:val="008D5665"/>
    <w:rsid w:val="008D5FE0"/>
    <w:rsid w:val="008D6312"/>
    <w:rsid w:val="008E2E8A"/>
    <w:rsid w:val="008E30F8"/>
    <w:rsid w:val="008E370D"/>
    <w:rsid w:val="008E377E"/>
    <w:rsid w:val="008E4085"/>
    <w:rsid w:val="008E5383"/>
    <w:rsid w:val="008F09F6"/>
    <w:rsid w:val="008F14A5"/>
    <w:rsid w:val="008F1823"/>
    <w:rsid w:val="008F228E"/>
    <w:rsid w:val="008F2C3B"/>
    <w:rsid w:val="008F3838"/>
    <w:rsid w:val="008F5155"/>
    <w:rsid w:val="0090009F"/>
    <w:rsid w:val="0090121A"/>
    <w:rsid w:val="00901459"/>
    <w:rsid w:val="00904917"/>
    <w:rsid w:val="00904A2C"/>
    <w:rsid w:val="00905E06"/>
    <w:rsid w:val="00907C83"/>
    <w:rsid w:val="00910205"/>
    <w:rsid w:val="00910222"/>
    <w:rsid w:val="00910725"/>
    <w:rsid w:val="0091111D"/>
    <w:rsid w:val="00911F33"/>
    <w:rsid w:val="009140EC"/>
    <w:rsid w:val="00915CCA"/>
    <w:rsid w:val="00915EE9"/>
    <w:rsid w:val="00916D18"/>
    <w:rsid w:val="009172E2"/>
    <w:rsid w:val="00917488"/>
    <w:rsid w:val="0091785D"/>
    <w:rsid w:val="00920628"/>
    <w:rsid w:val="0092169C"/>
    <w:rsid w:val="009226DE"/>
    <w:rsid w:val="0092304A"/>
    <w:rsid w:val="00923788"/>
    <w:rsid w:val="00925233"/>
    <w:rsid w:val="00926901"/>
    <w:rsid w:val="00927411"/>
    <w:rsid w:val="00927936"/>
    <w:rsid w:val="00930413"/>
    <w:rsid w:val="00932DA6"/>
    <w:rsid w:val="009348E6"/>
    <w:rsid w:val="0093542C"/>
    <w:rsid w:val="00936ECC"/>
    <w:rsid w:val="00936EDE"/>
    <w:rsid w:val="009377C2"/>
    <w:rsid w:val="00937C5A"/>
    <w:rsid w:val="00940839"/>
    <w:rsid w:val="009409EE"/>
    <w:rsid w:val="00941A79"/>
    <w:rsid w:val="0094363A"/>
    <w:rsid w:val="009458DA"/>
    <w:rsid w:val="009472B5"/>
    <w:rsid w:val="0094739E"/>
    <w:rsid w:val="00947D7D"/>
    <w:rsid w:val="009514CB"/>
    <w:rsid w:val="00951B8A"/>
    <w:rsid w:val="00951FFC"/>
    <w:rsid w:val="00952019"/>
    <w:rsid w:val="0095354B"/>
    <w:rsid w:val="0095618A"/>
    <w:rsid w:val="00956701"/>
    <w:rsid w:val="0095738E"/>
    <w:rsid w:val="00960925"/>
    <w:rsid w:val="00960CAE"/>
    <w:rsid w:val="00961191"/>
    <w:rsid w:val="0096279B"/>
    <w:rsid w:val="00963476"/>
    <w:rsid w:val="00963597"/>
    <w:rsid w:val="00963E7F"/>
    <w:rsid w:val="00965608"/>
    <w:rsid w:val="00965A87"/>
    <w:rsid w:val="00965AAA"/>
    <w:rsid w:val="00966271"/>
    <w:rsid w:val="009666FF"/>
    <w:rsid w:val="00967314"/>
    <w:rsid w:val="00967D99"/>
    <w:rsid w:val="009723A2"/>
    <w:rsid w:val="00973FE7"/>
    <w:rsid w:val="0097454A"/>
    <w:rsid w:val="00975E3D"/>
    <w:rsid w:val="00976047"/>
    <w:rsid w:val="0097615F"/>
    <w:rsid w:val="0097644E"/>
    <w:rsid w:val="00976554"/>
    <w:rsid w:val="009765E0"/>
    <w:rsid w:val="0097670C"/>
    <w:rsid w:val="00977237"/>
    <w:rsid w:val="00977588"/>
    <w:rsid w:val="0098044F"/>
    <w:rsid w:val="00980708"/>
    <w:rsid w:val="00981339"/>
    <w:rsid w:val="009820BA"/>
    <w:rsid w:val="009821DB"/>
    <w:rsid w:val="009825A4"/>
    <w:rsid w:val="009833CD"/>
    <w:rsid w:val="009846F9"/>
    <w:rsid w:val="009863BD"/>
    <w:rsid w:val="009870CD"/>
    <w:rsid w:val="009871A3"/>
    <w:rsid w:val="00991F0E"/>
    <w:rsid w:val="009940B9"/>
    <w:rsid w:val="009968E6"/>
    <w:rsid w:val="00997C9E"/>
    <w:rsid w:val="009A14C9"/>
    <w:rsid w:val="009A1FA7"/>
    <w:rsid w:val="009A2866"/>
    <w:rsid w:val="009A3138"/>
    <w:rsid w:val="009A378C"/>
    <w:rsid w:val="009A37FE"/>
    <w:rsid w:val="009A4694"/>
    <w:rsid w:val="009A472A"/>
    <w:rsid w:val="009A51F6"/>
    <w:rsid w:val="009A7E67"/>
    <w:rsid w:val="009B006D"/>
    <w:rsid w:val="009B239D"/>
    <w:rsid w:val="009B32FA"/>
    <w:rsid w:val="009B5689"/>
    <w:rsid w:val="009B5D62"/>
    <w:rsid w:val="009B7C86"/>
    <w:rsid w:val="009C1503"/>
    <w:rsid w:val="009C1689"/>
    <w:rsid w:val="009C2000"/>
    <w:rsid w:val="009C3C71"/>
    <w:rsid w:val="009C403D"/>
    <w:rsid w:val="009C4A3D"/>
    <w:rsid w:val="009C5293"/>
    <w:rsid w:val="009C54D8"/>
    <w:rsid w:val="009C5BE1"/>
    <w:rsid w:val="009D086B"/>
    <w:rsid w:val="009D0DBC"/>
    <w:rsid w:val="009D1287"/>
    <w:rsid w:val="009D1DAA"/>
    <w:rsid w:val="009D252F"/>
    <w:rsid w:val="009D4723"/>
    <w:rsid w:val="009E12BF"/>
    <w:rsid w:val="009E1600"/>
    <w:rsid w:val="009E26CA"/>
    <w:rsid w:val="009E340F"/>
    <w:rsid w:val="009E3AFE"/>
    <w:rsid w:val="009E4868"/>
    <w:rsid w:val="009E64B2"/>
    <w:rsid w:val="009E7CA8"/>
    <w:rsid w:val="009F0DEA"/>
    <w:rsid w:val="009F1DE1"/>
    <w:rsid w:val="009F294F"/>
    <w:rsid w:val="009F4B6A"/>
    <w:rsid w:val="009F5162"/>
    <w:rsid w:val="009F641A"/>
    <w:rsid w:val="00A01EAB"/>
    <w:rsid w:val="00A03505"/>
    <w:rsid w:val="00A04702"/>
    <w:rsid w:val="00A04BAA"/>
    <w:rsid w:val="00A0696A"/>
    <w:rsid w:val="00A1019A"/>
    <w:rsid w:val="00A10D40"/>
    <w:rsid w:val="00A1472E"/>
    <w:rsid w:val="00A15FFB"/>
    <w:rsid w:val="00A1618E"/>
    <w:rsid w:val="00A17FAC"/>
    <w:rsid w:val="00A21727"/>
    <w:rsid w:val="00A219BE"/>
    <w:rsid w:val="00A21ABB"/>
    <w:rsid w:val="00A24C9E"/>
    <w:rsid w:val="00A2591A"/>
    <w:rsid w:val="00A26256"/>
    <w:rsid w:val="00A27047"/>
    <w:rsid w:val="00A277FD"/>
    <w:rsid w:val="00A31818"/>
    <w:rsid w:val="00A319F6"/>
    <w:rsid w:val="00A32FD8"/>
    <w:rsid w:val="00A339BB"/>
    <w:rsid w:val="00A34260"/>
    <w:rsid w:val="00A354D4"/>
    <w:rsid w:val="00A3593F"/>
    <w:rsid w:val="00A3626F"/>
    <w:rsid w:val="00A40120"/>
    <w:rsid w:val="00A40FC3"/>
    <w:rsid w:val="00A411A3"/>
    <w:rsid w:val="00A42FDC"/>
    <w:rsid w:val="00A432F8"/>
    <w:rsid w:val="00A43AA2"/>
    <w:rsid w:val="00A43F2B"/>
    <w:rsid w:val="00A44FD4"/>
    <w:rsid w:val="00A456E9"/>
    <w:rsid w:val="00A47879"/>
    <w:rsid w:val="00A50416"/>
    <w:rsid w:val="00A52176"/>
    <w:rsid w:val="00A5220E"/>
    <w:rsid w:val="00A52520"/>
    <w:rsid w:val="00A54CA3"/>
    <w:rsid w:val="00A57C87"/>
    <w:rsid w:val="00A605B1"/>
    <w:rsid w:val="00A61C72"/>
    <w:rsid w:val="00A62C6A"/>
    <w:rsid w:val="00A655BA"/>
    <w:rsid w:val="00A6637F"/>
    <w:rsid w:val="00A71D5D"/>
    <w:rsid w:val="00A7238F"/>
    <w:rsid w:val="00A7278C"/>
    <w:rsid w:val="00A72D97"/>
    <w:rsid w:val="00A7324A"/>
    <w:rsid w:val="00A73A83"/>
    <w:rsid w:val="00A73B6D"/>
    <w:rsid w:val="00A73F98"/>
    <w:rsid w:val="00A75F39"/>
    <w:rsid w:val="00A77B61"/>
    <w:rsid w:val="00A85744"/>
    <w:rsid w:val="00A864E7"/>
    <w:rsid w:val="00A872B8"/>
    <w:rsid w:val="00A90E86"/>
    <w:rsid w:val="00A911AD"/>
    <w:rsid w:val="00A918AA"/>
    <w:rsid w:val="00A923EA"/>
    <w:rsid w:val="00A93D3E"/>
    <w:rsid w:val="00A93E65"/>
    <w:rsid w:val="00A945E7"/>
    <w:rsid w:val="00A94D25"/>
    <w:rsid w:val="00AA0700"/>
    <w:rsid w:val="00AA2361"/>
    <w:rsid w:val="00AA2429"/>
    <w:rsid w:val="00AA2834"/>
    <w:rsid w:val="00AA2BC5"/>
    <w:rsid w:val="00AA2D32"/>
    <w:rsid w:val="00AA338D"/>
    <w:rsid w:val="00AA432D"/>
    <w:rsid w:val="00AA4675"/>
    <w:rsid w:val="00AA51C3"/>
    <w:rsid w:val="00AA5B00"/>
    <w:rsid w:val="00AB0381"/>
    <w:rsid w:val="00AB09D0"/>
    <w:rsid w:val="00AB3389"/>
    <w:rsid w:val="00AB497A"/>
    <w:rsid w:val="00AB5673"/>
    <w:rsid w:val="00AB7C9E"/>
    <w:rsid w:val="00AC0057"/>
    <w:rsid w:val="00AC1401"/>
    <w:rsid w:val="00AC26C6"/>
    <w:rsid w:val="00AC2BFE"/>
    <w:rsid w:val="00AC3EF6"/>
    <w:rsid w:val="00AC418D"/>
    <w:rsid w:val="00AC4613"/>
    <w:rsid w:val="00AC4DB3"/>
    <w:rsid w:val="00AC559F"/>
    <w:rsid w:val="00AC57EF"/>
    <w:rsid w:val="00AC68DA"/>
    <w:rsid w:val="00AC740E"/>
    <w:rsid w:val="00AC745D"/>
    <w:rsid w:val="00AD0D51"/>
    <w:rsid w:val="00AD1124"/>
    <w:rsid w:val="00AD11B1"/>
    <w:rsid w:val="00AD1E29"/>
    <w:rsid w:val="00AD2C89"/>
    <w:rsid w:val="00AD5062"/>
    <w:rsid w:val="00AD5AE8"/>
    <w:rsid w:val="00AE2A3C"/>
    <w:rsid w:val="00AE3529"/>
    <w:rsid w:val="00AE3CA5"/>
    <w:rsid w:val="00AE5F89"/>
    <w:rsid w:val="00AE65F6"/>
    <w:rsid w:val="00AE6D4C"/>
    <w:rsid w:val="00AE7859"/>
    <w:rsid w:val="00AE7EFD"/>
    <w:rsid w:val="00AF0CCD"/>
    <w:rsid w:val="00AF0D84"/>
    <w:rsid w:val="00AF15BA"/>
    <w:rsid w:val="00AF1FFC"/>
    <w:rsid w:val="00AF4664"/>
    <w:rsid w:val="00AF469D"/>
    <w:rsid w:val="00B00B5C"/>
    <w:rsid w:val="00B00F80"/>
    <w:rsid w:val="00B02D77"/>
    <w:rsid w:val="00B03BAF"/>
    <w:rsid w:val="00B04BB5"/>
    <w:rsid w:val="00B04C96"/>
    <w:rsid w:val="00B0783A"/>
    <w:rsid w:val="00B07E11"/>
    <w:rsid w:val="00B101C0"/>
    <w:rsid w:val="00B10CD4"/>
    <w:rsid w:val="00B10F3C"/>
    <w:rsid w:val="00B11DF3"/>
    <w:rsid w:val="00B1216C"/>
    <w:rsid w:val="00B127A0"/>
    <w:rsid w:val="00B13874"/>
    <w:rsid w:val="00B13BDE"/>
    <w:rsid w:val="00B14163"/>
    <w:rsid w:val="00B1423D"/>
    <w:rsid w:val="00B147BB"/>
    <w:rsid w:val="00B14F4B"/>
    <w:rsid w:val="00B161FB"/>
    <w:rsid w:val="00B16A30"/>
    <w:rsid w:val="00B16BDA"/>
    <w:rsid w:val="00B172D3"/>
    <w:rsid w:val="00B17CF0"/>
    <w:rsid w:val="00B217ED"/>
    <w:rsid w:val="00B21FA7"/>
    <w:rsid w:val="00B25103"/>
    <w:rsid w:val="00B26C40"/>
    <w:rsid w:val="00B27ABD"/>
    <w:rsid w:val="00B31A16"/>
    <w:rsid w:val="00B32075"/>
    <w:rsid w:val="00B33470"/>
    <w:rsid w:val="00B33A5B"/>
    <w:rsid w:val="00B3414C"/>
    <w:rsid w:val="00B3444D"/>
    <w:rsid w:val="00B36B10"/>
    <w:rsid w:val="00B37432"/>
    <w:rsid w:val="00B37521"/>
    <w:rsid w:val="00B3754D"/>
    <w:rsid w:val="00B4067B"/>
    <w:rsid w:val="00B40CEA"/>
    <w:rsid w:val="00B4110B"/>
    <w:rsid w:val="00B424CD"/>
    <w:rsid w:val="00B4294D"/>
    <w:rsid w:val="00B434EB"/>
    <w:rsid w:val="00B4352C"/>
    <w:rsid w:val="00B43D10"/>
    <w:rsid w:val="00B446B1"/>
    <w:rsid w:val="00B45D63"/>
    <w:rsid w:val="00B47C8B"/>
    <w:rsid w:val="00B5054B"/>
    <w:rsid w:val="00B528BA"/>
    <w:rsid w:val="00B56841"/>
    <w:rsid w:val="00B6014E"/>
    <w:rsid w:val="00B6240D"/>
    <w:rsid w:val="00B6279F"/>
    <w:rsid w:val="00B62FED"/>
    <w:rsid w:val="00B639E0"/>
    <w:rsid w:val="00B66AC0"/>
    <w:rsid w:val="00B66D87"/>
    <w:rsid w:val="00B7661F"/>
    <w:rsid w:val="00B805C7"/>
    <w:rsid w:val="00B810C4"/>
    <w:rsid w:val="00B817D8"/>
    <w:rsid w:val="00B8246D"/>
    <w:rsid w:val="00B82486"/>
    <w:rsid w:val="00B82568"/>
    <w:rsid w:val="00B8747A"/>
    <w:rsid w:val="00B92B42"/>
    <w:rsid w:val="00B92DA2"/>
    <w:rsid w:val="00B942F7"/>
    <w:rsid w:val="00B9756F"/>
    <w:rsid w:val="00B97654"/>
    <w:rsid w:val="00BA003D"/>
    <w:rsid w:val="00BA0250"/>
    <w:rsid w:val="00BA026B"/>
    <w:rsid w:val="00BA2FDC"/>
    <w:rsid w:val="00BA4D4C"/>
    <w:rsid w:val="00BA643F"/>
    <w:rsid w:val="00BA7019"/>
    <w:rsid w:val="00BA71E9"/>
    <w:rsid w:val="00BB05B5"/>
    <w:rsid w:val="00BB380F"/>
    <w:rsid w:val="00BB3B9D"/>
    <w:rsid w:val="00BB4B46"/>
    <w:rsid w:val="00BB6A3F"/>
    <w:rsid w:val="00BB76B0"/>
    <w:rsid w:val="00BC1F1B"/>
    <w:rsid w:val="00BC22F4"/>
    <w:rsid w:val="00BC24A0"/>
    <w:rsid w:val="00BC2877"/>
    <w:rsid w:val="00BC2D92"/>
    <w:rsid w:val="00BC306E"/>
    <w:rsid w:val="00BC4BC3"/>
    <w:rsid w:val="00BC549B"/>
    <w:rsid w:val="00BC6BEB"/>
    <w:rsid w:val="00BC7278"/>
    <w:rsid w:val="00BC7B79"/>
    <w:rsid w:val="00BC7CB7"/>
    <w:rsid w:val="00BD1345"/>
    <w:rsid w:val="00BD570F"/>
    <w:rsid w:val="00BD78A5"/>
    <w:rsid w:val="00BD7B23"/>
    <w:rsid w:val="00BE0A08"/>
    <w:rsid w:val="00BE0D43"/>
    <w:rsid w:val="00BE2A1E"/>
    <w:rsid w:val="00BE2B3D"/>
    <w:rsid w:val="00BE33F3"/>
    <w:rsid w:val="00BE3722"/>
    <w:rsid w:val="00BE3F6A"/>
    <w:rsid w:val="00BE424C"/>
    <w:rsid w:val="00BE47B0"/>
    <w:rsid w:val="00BE725C"/>
    <w:rsid w:val="00BE7326"/>
    <w:rsid w:val="00BE78E8"/>
    <w:rsid w:val="00BF12A3"/>
    <w:rsid w:val="00BF155E"/>
    <w:rsid w:val="00BF17B1"/>
    <w:rsid w:val="00BF196B"/>
    <w:rsid w:val="00BF1A7A"/>
    <w:rsid w:val="00BF2DD9"/>
    <w:rsid w:val="00BF379D"/>
    <w:rsid w:val="00BF4BBD"/>
    <w:rsid w:val="00C05706"/>
    <w:rsid w:val="00C11380"/>
    <w:rsid w:val="00C115BA"/>
    <w:rsid w:val="00C11A2F"/>
    <w:rsid w:val="00C12E28"/>
    <w:rsid w:val="00C13800"/>
    <w:rsid w:val="00C140F3"/>
    <w:rsid w:val="00C14DB1"/>
    <w:rsid w:val="00C15471"/>
    <w:rsid w:val="00C1792D"/>
    <w:rsid w:val="00C2041D"/>
    <w:rsid w:val="00C21205"/>
    <w:rsid w:val="00C21CD8"/>
    <w:rsid w:val="00C2323D"/>
    <w:rsid w:val="00C233C7"/>
    <w:rsid w:val="00C24BF2"/>
    <w:rsid w:val="00C25144"/>
    <w:rsid w:val="00C25690"/>
    <w:rsid w:val="00C258C8"/>
    <w:rsid w:val="00C26B1A"/>
    <w:rsid w:val="00C305E7"/>
    <w:rsid w:val="00C30B11"/>
    <w:rsid w:val="00C33141"/>
    <w:rsid w:val="00C332DC"/>
    <w:rsid w:val="00C36531"/>
    <w:rsid w:val="00C36BF7"/>
    <w:rsid w:val="00C37688"/>
    <w:rsid w:val="00C3778F"/>
    <w:rsid w:val="00C40104"/>
    <w:rsid w:val="00C40A85"/>
    <w:rsid w:val="00C413DB"/>
    <w:rsid w:val="00C42651"/>
    <w:rsid w:val="00C4419B"/>
    <w:rsid w:val="00C45F80"/>
    <w:rsid w:val="00C46D71"/>
    <w:rsid w:val="00C470DA"/>
    <w:rsid w:val="00C506C8"/>
    <w:rsid w:val="00C51DE5"/>
    <w:rsid w:val="00C51F43"/>
    <w:rsid w:val="00C5283D"/>
    <w:rsid w:val="00C5399F"/>
    <w:rsid w:val="00C546B3"/>
    <w:rsid w:val="00C55207"/>
    <w:rsid w:val="00C55BA4"/>
    <w:rsid w:val="00C55BFC"/>
    <w:rsid w:val="00C56CE8"/>
    <w:rsid w:val="00C570FD"/>
    <w:rsid w:val="00C579A0"/>
    <w:rsid w:val="00C579C8"/>
    <w:rsid w:val="00C623AD"/>
    <w:rsid w:val="00C66A32"/>
    <w:rsid w:val="00C700D2"/>
    <w:rsid w:val="00C72C93"/>
    <w:rsid w:val="00C76F12"/>
    <w:rsid w:val="00C81892"/>
    <w:rsid w:val="00C827EE"/>
    <w:rsid w:val="00C868FA"/>
    <w:rsid w:val="00C86DCA"/>
    <w:rsid w:val="00C9337F"/>
    <w:rsid w:val="00C9406B"/>
    <w:rsid w:val="00C9435C"/>
    <w:rsid w:val="00C94DDB"/>
    <w:rsid w:val="00C95A96"/>
    <w:rsid w:val="00CA0405"/>
    <w:rsid w:val="00CA1228"/>
    <w:rsid w:val="00CA25C9"/>
    <w:rsid w:val="00CA2F49"/>
    <w:rsid w:val="00CA33B7"/>
    <w:rsid w:val="00CA5258"/>
    <w:rsid w:val="00CA5E34"/>
    <w:rsid w:val="00CA6DA5"/>
    <w:rsid w:val="00CA74E8"/>
    <w:rsid w:val="00CB0714"/>
    <w:rsid w:val="00CB1AAC"/>
    <w:rsid w:val="00CB3824"/>
    <w:rsid w:val="00CB508C"/>
    <w:rsid w:val="00CB545B"/>
    <w:rsid w:val="00CB61AA"/>
    <w:rsid w:val="00CB6CA8"/>
    <w:rsid w:val="00CC3D3C"/>
    <w:rsid w:val="00CC4012"/>
    <w:rsid w:val="00CC4D29"/>
    <w:rsid w:val="00CC4DA1"/>
    <w:rsid w:val="00CC6F71"/>
    <w:rsid w:val="00CC7ACC"/>
    <w:rsid w:val="00CD1E38"/>
    <w:rsid w:val="00CD5D36"/>
    <w:rsid w:val="00CD7544"/>
    <w:rsid w:val="00CE03E4"/>
    <w:rsid w:val="00CE3ABE"/>
    <w:rsid w:val="00CE3D82"/>
    <w:rsid w:val="00CE4109"/>
    <w:rsid w:val="00CE7217"/>
    <w:rsid w:val="00CE7C50"/>
    <w:rsid w:val="00CF3BA5"/>
    <w:rsid w:val="00CF6C13"/>
    <w:rsid w:val="00D002F4"/>
    <w:rsid w:val="00D010F6"/>
    <w:rsid w:val="00D01106"/>
    <w:rsid w:val="00D04B85"/>
    <w:rsid w:val="00D04EC1"/>
    <w:rsid w:val="00D07272"/>
    <w:rsid w:val="00D10072"/>
    <w:rsid w:val="00D101CC"/>
    <w:rsid w:val="00D10474"/>
    <w:rsid w:val="00D10AA6"/>
    <w:rsid w:val="00D23053"/>
    <w:rsid w:val="00D231E0"/>
    <w:rsid w:val="00D25E4E"/>
    <w:rsid w:val="00D267A7"/>
    <w:rsid w:val="00D269A9"/>
    <w:rsid w:val="00D3032E"/>
    <w:rsid w:val="00D32BA8"/>
    <w:rsid w:val="00D3306E"/>
    <w:rsid w:val="00D33A99"/>
    <w:rsid w:val="00D3404D"/>
    <w:rsid w:val="00D34810"/>
    <w:rsid w:val="00D378F3"/>
    <w:rsid w:val="00D41A95"/>
    <w:rsid w:val="00D425DE"/>
    <w:rsid w:val="00D42CC7"/>
    <w:rsid w:val="00D450CD"/>
    <w:rsid w:val="00D46145"/>
    <w:rsid w:val="00D51340"/>
    <w:rsid w:val="00D51C59"/>
    <w:rsid w:val="00D52D43"/>
    <w:rsid w:val="00D54206"/>
    <w:rsid w:val="00D551C3"/>
    <w:rsid w:val="00D55C8A"/>
    <w:rsid w:val="00D56AF0"/>
    <w:rsid w:val="00D61692"/>
    <w:rsid w:val="00D66840"/>
    <w:rsid w:val="00D6727E"/>
    <w:rsid w:val="00D67EAD"/>
    <w:rsid w:val="00D7109D"/>
    <w:rsid w:val="00D72789"/>
    <w:rsid w:val="00D727DC"/>
    <w:rsid w:val="00D72F85"/>
    <w:rsid w:val="00D732D8"/>
    <w:rsid w:val="00D73B49"/>
    <w:rsid w:val="00D74030"/>
    <w:rsid w:val="00D740C2"/>
    <w:rsid w:val="00D75478"/>
    <w:rsid w:val="00D75C4E"/>
    <w:rsid w:val="00D75D4A"/>
    <w:rsid w:val="00D76B96"/>
    <w:rsid w:val="00D7760D"/>
    <w:rsid w:val="00D8032D"/>
    <w:rsid w:val="00D80942"/>
    <w:rsid w:val="00D82109"/>
    <w:rsid w:val="00D82EFE"/>
    <w:rsid w:val="00D83912"/>
    <w:rsid w:val="00D861F3"/>
    <w:rsid w:val="00D87029"/>
    <w:rsid w:val="00D91781"/>
    <w:rsid w:val="00D93783"/>
    <w:rsid w:val="00D95581"/>
    <w:rsid w:val="00D96DB0"/>
    <w:rsid w:val="00D972C2"/>
    <w:rsid w:val="00D976FD"/>
    <w:rsid w:val="00DA0C55"/>
    <w:rsid w:val="00DA0D57"/>
    <w:rsid w:val="00DA3206"/>
    <w:rsid w:val="00DA3DC8"/>
    <w:rsid w:val="00DA46C5"/>
    <w:rsid w:val="00DA64EB"/>
    <w:rsid w:val="00DA7E8F"/>
    <w:rsid w:val="00DB0726"/>
    <w:rsid w:val="00DB0CA5"/>
    <w:rsid w:val="00DB1DC9"/>
    <w:rsid w:val="00DB2226"/>
    <w:rsid w:val="00DB58B9"/>
    <w:rsid w:val="00DB650A"/>
    <w:rsid w:val="00DB7A65"/>
    <w:rsid w:val="00DC12CD"/>
    <w:rsid w:val="00DC2436"/>
    <w:rsid w:val="00DC2999"/>
    <w:rsid w:val="00DC33CE"/>
    <w:rsid w:val="00DC484C"/>
    <w:rsid w:val="00DC5A01"/>
    <w:rsid w:val="00DC6B95"/>
    <w:rsid w:val="00DD0CC4"/>
    <w:rsid w:val="00DD1921"/>
    <w:rsid w:val="00DD1B12"/>
    <w:rsid w:val="00DD2B17"/>
    <w:rsid w:val="00DD47B5"/>
    <w:rsid w:val="00DD6799"/>
    <w:rsid w:val="00DD69A1"/>
    <w:rsid w:val="00DE08B4"/>
    <w:rsid w:val="00DE1504"/>
    <w:rsid w:val="00DE2764"/>
    <w:rsid w:val="00DE758D"/>
    <w:rsid w:val="00DE778C"/>
    <w:rsid w:val="00DE78A9"/>
    <w:rsid w:val="00DF014C"/>
    <w:rsid w:val="00DF1982"/>
    <w:rsid w:val="00DF25D7"/>
    <w:rsid w:val="00DF28C0"/>
    <w:rsid w:val="00DF2D05"/>
    <w:rsid w:val="00DF369F"/>
    <w:rsid w:val="00DF4383"/>
    <w:rsid w:val="00E0095E"/>
    <w:rsid w:val="00E01CDE"/>
    <w:rsid w:val="00E02059"/>
    <w:rsid w:val="00E02B27"/>
    <w:rsid w:val="00E047E8"/>
    <w:rsid w:val="00E04CE1"/>
    <w:rsid w:val="00E050FB"/>
    <w:rsid w:val="00E05AD4"/>
    <w:rsid w:val="00E06422"/>
    <w:rsid w:val="00E068DF"/>
    <w:rsid w:val="00E072AD"/>
    <w:rsid w:val="00E1281F"/>
    <w:rsid w:val="00E13351"/>
    <w:rsid w:val="00E14AF2"/>
    <w:rsid w:val="00E154C6"/>
    <w:rsid w:val="00E16AB7"/>
    <w:rsid w:val="00E16C73"/>
    <w:rsid w:val="00E2172D"/>
    <w:rsid w:val="00E22C04"/>
    <w:rsid w:val="00E23D0F"/>
    <w:rsid w:val="00E254BA"/>
    <w:rsid w:val="00E25B31"/>
    <w:rsid w:val="00E25DF5"/>
    <w:rsid w:val="00E27391"/>
    <w:rsid w:val="00E27581"/>
    <w:rsid w:val="00E3159E"/>
    <w:rsid w:val="00E3240E"/>
    <w:rsid w:val="00E32AD4"/>
    <w:rsid w:val="00E330AF"/>
    <w:rsid w:val="00E331AB"/>
    <w:rsid w:val="00E34833"/>
    <w:rsid w:val="00E3565E"/>
    <w:rsid w:val="00E36C6A"/>
    <w:rsid w:val="00E3733A"/>
    <w:rsid w:val="00E40641"/>
    <w:rsid w:val="00E4084C"/>
    <w:rsid w:val="00E41782"/>
    <w:rsid w:val="00E4205D"/>
    <w:rsid w:val="00E42583"/>
    <w:rsid w:val="00E425FB"/>
    <w:rsid w:val="00E437E0"/>
    <w:rsid w:val="00E44A8B"/>
    <w:rsid w:val="00E44E35"/>
    <w:rsid w:val="00E467FA"/>
    <w:rsid w:val="00E47CD7"/>
    <w:rsid w:val="00E50A9E"/>
    <w:rsid w:val="00E522B2"/>
    <w:rsid w:val="00E52AF4"/>
    <w:rsid w:val="00E54DF7"/>
    <w:rsid w:val="00E553F0"/>
    <w:rsid w:val="00E562D2"/>
    <w:rsid w:val="00E56788"/>
    <w:rsid w:val="00E57063"/>
    <w:rsid w:val="00E5720D"/>
    <w:rsid w:val="00E575E6"/>
    <w:rsid w:val="00E62366"/>
    <w:rsid w:val="00E62820"/>
    <w:rsid w:val="00E64840"/>
    <w:rsid w:val="00E6594F"/>
    <w:rsid w:val="00E67945"/>
    <w:rsid w:val="00E67D92"/>
    <w:rsid w:val="00E67F92"/>
    <w:rsid w:val="00E71F0F"/>
    <w:rsid w:val="00E71F64"/>
    <w:rsid w:val="00E73CA1"/>
    <w:rsid w:val="00E742EE"/>
    <w:rsid w:val="00E75451"/>
    <w:rsid w:val="00E75C79"/>
    <w:rsid w:val="00E762CF"/>
    <w:rsid w:val="00E7630E"/>
    <w:rsid w:val="00E769CE"/>
    <w:rsid w:val="00E80C50"/>
    <w:rsid w:val="00E81693"/>
    <w:rsid w:val="00E82773"/>
    <w:rsid w:val="00E84898"/>
    <w:rsid w:val="00E84D73"/>
    <w:rsid w:val="00E8560A"/>
    <w:rsid w:val="00E87B36"/>
    <w:rsid w:val="00E902D0"/>
    <w:rsid w:val="00E91BEA"/>
    <w:rsid w:val="00E94B0A"/>
    <w:rsid w:val="00E94D60"/>
    <w:rsid w:val="00E95BE0"/>
    <w:rsid w:val="00EA42C6"/>
    <w:rsid w:val="00EA6B1D"/>
    <w:rsid w:val="00EA7E4D"/>
    <w:rsid w:val="00EB07AB"/>
    <w:rsid w:val="00EB09A7"/>
    <w:rsid w:val="00EB3F26"/>
    <w:rsid w:val="00EB5354"/>
    <w:rsid w:val="00EB5ADC"/>
    <w:rsid w:val="00EC0A0A"/>
    <w:rsid w:val="00EC26EA"/>
    <w:rsid w:val="00EC3327"/>
    <w:rsid w:val="00EC4F20"/>
    <w:rsid w:val="00EC5410"/>
    <w:rsid w:val="00EC5DF0"/>
    <w:rsid w:val="00EC688C"/>
    <w:rsid w:val="00ED0866"/>
    <w:rsid w:val="00ED2CDD"/>
    <w:rsid w:val="00ED4D23"/>
    <w:rsid w:val="00ED6768"/>
    <w:rsid w:val="00EE0047"/>
    <w:rsid w:val="00EE3251"/>
    <w:rsid w:val="00EE373B"/>
    <w:rsid w:val="00EE4B83"/>
    <w:rsid w:val="00EE4F10"/>
    <w:rsid w:val="00EE6430"/>
    <w:rsid w:val="00EE67A7"/>
    <w:rsid w:val="00EE73A5"/>
    <w:rsid w:val="00EF190D"/>
    <w:rsid w:val="00EF3DA6"/>
    <w:rsid w:val="00EF422B"/>
    <w:rsid w:val="00EF4FC4"/>
    <w:rsid w:val="00EF5CD2"/>
    <w:rsid w:val="00EF6452"/>
    <w:rsid w:val="00EF6C88"/>
    <w:rsid w:val="00F00D08"/>
    <w:rsid w:val="00F01495"/>
    <w:rsid w:val="00F014B1"/>
    <w:rsid w:val="00F0221B"/>
    <w:rsid w:val="00F0253E"/>
    <w:rsid w:val="00F0278F"/>
    <w:rsid w:val="00F04AA3"/>
    <w:rsid w:val="00F05034"/>
    <w:rsid w:val="00F05C23"/>
    <w:rsid w:val="00F05E3B"/>
    <w:rsid w:val="00F06177"/>
    <w:rsid w:val="00F0651E"/>
    <w:rsid w:val="00F066D2"/>
    <w:rsid w:val="00F072F0"/>
    <w:rsid w:val="00F07A39"/>
    <w:rsid w:val="00F115BF"/>
    <w:rsid w:val="00F12298"/>
    <w:rsid w:val="00F12B67"/>
    <w:rsid w:val="00F13DB8"/>
    <w:rsid w:val="00F1540C"/>
    <w:rsid w:val="00F17489"/>
    <w:rsid w:val="00F17ADB"/>
    <w:rsid w:val="00F21C80"/>
    <w:rsid w:val="00F2261A"/>
    <w:rsid w:val="00F227E7"/>
    <w:rsid w:val="00F2356A"/>
    <w:rsid w:val="00F240B1"/>
    <w:rsid w:val="00F24861"/>
    <w:rsid w:val="00F2665C"/>
    <w:rsid w:val="00F274BF"/>
    <w:rsid w:val="00F27A4D"/>
    <w:rsid w:val="00F30D41"/>
    <w:rsid w:val="00F31B0E"/>
    <w:rsid w:val="00F31F12"/>
    <w:rsid w:val="00F32C4D"/>
    <w:rsid w:val="00F3348B"/>
    <w:rsid w:val="00F34C82"/>
    <w:rsid w:val="00F34DEE"/>
    <w:rsid w:val="00F34E5E"/>
    <w:rsid w:val="00F3540A"/>
    <w:rsid w:val="00F372F0"/>
    <w:rsid w:val="00F442F4"/>
    <w:rsid w:val="00F4521C"/>
    <w:rsid w:val="00F45D5D"/>
    <w:rsid w:val="00F479F4"/>
    <w:rsid w:val="00F50142"/>
    <w:rsid w:val="00F50624"/>
    <w:rsid w:val="00F50836"/>
    <w:rsid w:val="00F50AD7"/>
    <w:rsid w:val="00F52D62"/>
    <w:rsid w:val="00F53BCB"/>
    <w:rsid w:val="00F5429C"/>
    <w:rsid w:val="00F55BC3"/>
    <w:rsid w:val="00F55C2C"/>
    <w:rsid w:val="00F565DE"/>
    <w:rsid w:val="00F5774C"/>
    <w:rsid w:val="00F6012D"/>
    <w:rsid w:val="00F602B9"/>
    <w:rsid w:val="00F62544"/>
    <w:rsid w:val="00F6308A"/>
    <w:rsid w:val="00F64D15"/>
    <w:rsid w:val="00F652BB"/>
    <w:rsid w:val="00F6540C"/>
    <w:rsid w:val="00F6562F"/>
    <w:rsid w:val="00F6607A"/>
    <w:rsid w:val="00F67E18"/>
    <w:rsid w:val="00F703C5"/>
    <w:rsid w:val="00F70AF9"/>
    <w:rsid w:val="00F70FA6"/>
    <w:rsid w:val="00F73EC1"/>
    <w:rsid w:val="00F7434B"/>
    <w:rsid w:val="00F767E8"/>
    <w:rsid w:val="00F80476"/>
    <w:rsid w:val="00F805D3"/>
    <w:rsid w:val="00F814E3"/>
    <w:rsid w:val="00F8160A"/>
    <w:rsid w:val="00F84F9B"/>
    <w:rsid w:val="00F85AA1"/>
    <w:rsid w:val="00F8748B"/>
    <w:rsid w:val="00F90FC1"/>
    <w:rsid w:val="00F9134C"/>
    <w:rsid w:val="00F91C33"/>
    <w:rsid w:val="00F92164"/>
    <w:rsid w:val="00F92F2B"/>
    <w:rsid w:val="00F9465C"/>
    <w:rsid w:val="00F95243"/>
    <w:rsid w:val="00F95B9A"/>
    <w:rsid w:val="00F9601B"/>
    <w:rsid w:val="00F9643F"/>
    <w:rsid w:val="00F96F0C"/>
    <w:rsid w:val="00F97244"/>
    <w:rsid w:val="00FA027F"/>
    <w:rsid w:val="00FA078E"/>
    <w:rsid w:val="00FA2160"/>
    <w:rsid w:val="00FA2600"/>
    <w:rsid w:val="00FA4380"/>
    <w:rsid w:val="00FA4B06"/>
    <w:rsid w:val="00FA64A9"/>
    <w:rsid w:val="00FA69D3"/>
    <w:rsid w:val="00FA6BC7"/>
    <w:rsid w:val="00FB0667"/>
    <w:rsid w:val="00FB3290"/>
    <w:rsid w:val="00FB5602"/>
    <w:rsid w:val="00FB5F27"/>
    <w:rsid w:val="00FB6409"/>
    <w:rsid w:val="00FC09EC"/>
    <w:rsid w:val="00FC162B"/>
    <w:rsid w:val="00FC1823"/>
    <w:rsid w:val="00FC23F0"/>
    <w:rsid w:val="00FC44B5"/>
    <w:rsid w:val="00FC4E49"/>
    <w:rsid w:val="00FC52D9"/>
    <w:rsid w:val="00FC5FF9"/>
    <w:rsid w:val="00FC6FC6"/>
    <w:rsid w:val="00FC7F00"/>
    <w:rsid w:val="00FD0A2D"/>
    <w:rsid w:val="00FD154E"/>
    <w:rsid w:val="00FD2B7E"/>
    <w:rsid w:val="00FD2EEC"/>
    <w:rsid w:val="00FD48A3"/>
    <w:rsid w:val="00FD4B49"/>
    <w:rsid w:val="00FD58BD"/>
    <w:rsid w:val="00FD5ECC"/>
    <w:rsid w:val="00FD76FA"/>
    <w:rsid w:val="00FD7A47"/>
    <w:rsid w:val="00FE0A65"/>
    <w:rsid w:val="00FE16B9"/>
    <w:rsid w:val="00FE19DB"/>
    <w:rsid w:val="00FE200F"/>
    <w:rsid w:val="00FE23DE"/>
    <w:rsid w:val="00FE3939"/>
    <w:rsid w:val="00FE3DF3"/>
    <w:rsid w:val="00FE4147"/>
    <w:rsid w:val="00FE5FB2"/>
    <w:rsid w:val="00FE71CC"/>
    <w:rsid w:val="00FE7C8F"/>
    <w:rsid w:val="00FF282E"/>
    <w:rsid w:val="00FF2D09"/>
    <w:rsid w:val="00FF2E26"/>
    <w:rsid w:val="00FF3412"/>
    <w:rsid w:val="00FF4237"/>
    <w:rsid w:val="00FF5EA6"/>
    <w:rsid w:val="00FF63BA"/>
    <w:rsid w:val="00FF77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1E0FB7"/>
  <w15:docId w15:val="{02931023-2328-4CD9-8A5C-A7100D7E6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75994"/>
    <w:pPr>
      <w:keepNext/>
      <w:keepLines/>
      <w:spacing w:before="240" w:after="0"/>
      <w:outlineLvl w:val="0"/>
    </w:pPr>
    <w:rPr>
      <w:rFonts w:asciiTheme="majorHAnsi" w:eastAsiaTheme="majorEastAsia" w:hAnsiTheme="majorHAnsi" w:cstheme="majorBidi"/>
      <w:color w:val="A5A5A5" w:themeColor="accent1" w:themeShade="BF"/>
      <w:sz w:val="32"/>
      <w:szCs w:val="32"/>
    </w:rPr>
  </w:style>
  <w:style w:type="paragraph" w:styleId="Heading2">
    <w:name w:val="heading 2"/>
    <w:basedOn w:val="Normal"/>
    <w:next w:val="Normal"/>
    <w:link w:val="Heading2Char"/>
    <w:uiPriority w:val="9"/>
    <w:unhideWhenUsed/>
    <w:qFormat/>
    <w:rsid w:val="00F75994"/>
    <w:pPr>
      <w:keepNext/>
      <w:keepLines/>
      <w:spacing w:before="40" w:after="0"/>
      <w:outlineLvl w:val="1"/>
    </w:pPr>
    <w:rPr>
      <w:rFonts w:asciiTheme="majorHAnsi" w:eastAsiaTheme="majorEastAsia" w:hAnsiTheme="majorHAnsi" w:cstheme="majorBidi"/>
      <w:color w:val="A5A5A5" w:themeColor="accent1" w:themeShade="BF"/>
      <w:sz w:val="26"/>
      <w:szCs w:val="26"/>
    </w:rPr>
  </w:style>
  <w:style w:type="paragraph" w:styleId="Heading3">
    <w:name w:val="heading 3"/>
    <w:basedOn w:val="Normal"/>
    <w:next w:val="Normal"/>
    <w:link w:val="Heading3Char"/>
    <w:uiPriority w:val="9"/>
    <w:unhideWhenUsed/>
    <w:qFormat/>
    <w:rsid w:val="00F75994"/>
    <w:pPr>
      <w:keepNext/>
      <w:keepLines/>
      <w:spacing w:before="40" w:after="0"/>
      <w:outlineLvl w:val="2"/>
    </w:pPr>
    <w:rPr>
      <w:rFonts w:asciiTheme="majorHAnsi" w:eastAsiaTheme="majorEastAsia" w:hAnsiTheme="majorHAnsi" w:cstheme="majorBidi"/>
      <w:color w:val="6E6E6E" w:themeColor="accent1" w:themeShade="7F"/>
      <w:sz w:val="24"/>
      <w:szCs w:val="24"/>
    </w:rPr>
  </w:style>
  <w:style w:type="paragraph" w:styleId="Heading4">
    <w:name w:val="heading 4"/>
    <w:basedOn w:val="Normal"/>
    <w:next w:val="Normal"/>
    <w:link w:val="Heading4Char"/>
    <w:uiPriority w:val="9"/>
    <w:unhideWhenUsed/>
    <w:qFormat/>
    <w:rsid w:val="005B7CD1"/>
    <w:pPr>
      <w:keepNext/>
      <w:keepLines/>
      <w:spacing w:before="40" w:after="0"/>
      <w:outlineLvl w:val="3"/>
    </w:pPr>
    <w:rPr>
      <w:rFonts w:asciiTheme="majorHAnsi" w:eastAsiaTheme="majorEastAsia" w:hAnsiTheme="majorHAnsi" w:cstheme="majorBidi"/>
      <w:i/>
      <w:iCs/>
      <w:color w:val="A5A5A5" w:themeColor="accent1" w:themeShade="BF"/>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
    <w:qFormat/>
    <w:pPr>
      <w:keepNext/>
      <w:keepLines/>
      <w:spacing w:before="480" w:after="120"/>
    </w:pPr>
    <w:rPr>
      <w:b/>
      <w:sz w:val="72"/>
      <w:szCs w:val="72"/>
    </w:rPr>
  </w:style>
  <w:style w:type="paragraph" w:styleId="ListParagraph">
    <w:name w:val="List Paragraph"/>
    <w:basedOn w:val="Normal"/>
    <w:uiPriority w:val="34"/>
    <w:qFormat/>
    <w:rsid w:val="00AC3559"/>
    <w:pPr>
      <w:ind w:left="720"/>
      <w:contextualSpacing/>
    </w:pPr>
  </w:style>
  <w:style w:type="paragraph" w:styleId="Subtitle">
    <w:name w:val="Subtitle"/>
    <w:basedOn w:val="Normal"/>
    <w:next w:val="Normal"/>
    <w:link w:val="SubtitleChar"/>
    <w:rPr>
      <w:color w:val="5A5A5A"/>
    </w:rPr>
  </w:style>
  <w:style w:type="character" w:customStyle="1" w:styleId="SubtitleChar">
    <w:name w:val="Subtitle Char"/>
    <w:basedOn w:val="DefaultParagraphFont"/>
    <w:link w:val="Subtitle"/>
    <w:uiPriority w:val="11"/>
    <w:rsid w:val="00896F6D"/>
    <w:rPr>
      <w:rFonts w:eastAsiaTheme="minorEastAsia"/>
      <w:color w:val="5A5A5A" w:themeColor="text1" w:themeTint="A5"/>
      <w:spacing w:val="15"/>
    </w:rPr>
  </w:style>
  <w:style w:type="paragraph" w:styleId="Header">
    <w:name w:val="header"/>
    <w:basedOn w:val="Normal"/>
    <w:link w:val="HeaderChar"/>
    <w:uiPriority w:val="99"/>
    <w:unhideWhenUsed/>
    <w:rsid w:val="004A30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3060"/>
  </w:style>
  <w:style w:type="paragraph" w:styleId="Footer">
    <w:name w:val="footer"/>
    <w:basedOn w:val="Normal"/>
    <w:link w:val="FooterChar"/>
    <w:uiPriority w:val="99"/>
    <w:unhideWhenUsed/>
    <w:rsid w:val="004A30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3060"/>
  </w:style>
  <w:style w:type="character" w:customStyle="1" w:styleId="Heading1Char">
    <w:name w:val="Heading 1 Char"/>
    <w:basedOn w:val="DefaultParagraphFont"/>
    <w:link w:val="Heading1"/>
    <w:uiPriority w:val="9"/>
    <w:rsid w:val="00F75994"/>
    <w:rPr>
      <w:rFonts w:asciiTheme="majorHAnsi" w:eastAsiaTheme="majorEastAsia" w:hAnsiTheme="majorHAnsi" w:cstheme="majorBidi"/>
      <w:color w:val="A5A5A5" w:themeColor="accent1" w:themeShade="BF"/>
      <w:sz w:val="32"/>
      <w:szCs w:val="32"/>
    </w:rPr>
  </w:style>
  <w:style w:type="character" w:customStyle="1" w:styleId="Heading2Char">
    <w:name w:val="Heading 2 Char"/>
    <w:basedOn w:val="DefaultParagraphFont"/>
    <w:link w:val="Heading2"/>
    <w:uiPriority w:val="9"/>
    <w:rsid w:val="00F75994"/>
    <w:rPr>
      <w:rFonts w:asciiTheme="majorHAnsi" w:eastAsiaTheme="majorEastAsia" w:hAnsiTheme="majorHAnsi" w:cstheme="majorBidi"/>
      <w:color w:val="A5A5A5" w:themeColor="accent1" w:themeShade="BF"/>
      <w:sz w:val="26"/>
      <w:szCs w:val="26"/>
    </w:rPr>
  </w:style>
  <w:style w:type="character" w:customStyle="1" w:styleId="Heading3Char">
    <w:name w:val="Heading 3 Char"/>
    <w:basedOn w:val="DefaultParagraphFont"/>
    <w:link w:val="Heading3"/>
    <w:uiPriority w:val="9"/>
    <w:rsid w:val="00F75994"/>
    <w:rPr>
      <w:rFonts w:asciiTheme="majorHAnsi" w:eastAsiaTheme="majorEastAsia" w:hAnsiTheme="majorHAnsi" w:cstheme="majorBidi"/>
      <w:color w:val="6E6E6E" w:themeColor="accent1" w:themeShade="7F"/>
      <w:sz w:val="24"/>
      <w:szCs w:val="24"/>
    </w:rPr>
  </w:style>
  <w:style w:type="character" w:customStyle="1" w:styleId="Heading4Char">
    <w:name w:val="Heading 4 Char"/>
    <w:basedOn w:val="DefaultParagraphFont"/>
    <w:link w:val="Heading4"/>
    <w:uiPriority w:val="9"/>
    <w:rsid w:val="005B7CD1"/>
    <w:rPr>
      <w:rFonts w:asciiTheme="majorHAnsi" w:eastAsiaTheme="majorEastAsia" w:hAnsiTheme="majorHAnsi" w:cstheme="majorBidi"/>
      <w:i/>
      <w:iCs/>
      <w:color w:val="A5A5A5" w:themeColor="accent1" w:themeShade="BF"/>
    </w:rPr>
  </w:style>
  <w:style w:type="paragraph" w:styleId="TOCHeading">
    <w:name w:val="TOC Heading"/>
    <w:basedOn w:val="Heading1"/>
    <w:next w:val="Normal"/>
    <w:uiPriority w:val="39"/>
    <w:unhideWhenUsed/>
    <w:qFormat/>
    <w:rsid w:val="00EB64B1"/>
    <w:pPr>
      <w:outlineLvl w:val="9"/>
    </w:pPr>
  </w:style>
  <w:style w:type="paragraph" w:styleId="TOC1">
    <w:name w:val="toc 1"/>
    <w:basedOn w:val="Normal"/>
    <w:next w:val="Normal"/>
    <w:autoRedefine/>
    <w:uiPriority w:val="39"/>
    <w:unhideWhenUsed/>
    <w:rsid w:val="00750F33"/>
    <w:pPr>
      <w:tabs>
        <w:tab w:val="right" w:leader="dot" w:pos="7927"/>
      </w:tabs>
      <w:spacing w:after="100" w:line="360" w:lineRule="auto"/>
    </w:pPr>
  </w:style>
  <w:style w:type="paragraph" w:styleId="TOC2">
    <w:name w:val="toc 2"/>
    <w:basedOn w:val="Normal"/>
    <w:next w:val="Normal"/>
    <w:autoRedefine/>
    <w:uiPriority w:val="39"/>
    <w:unhideWhenUsed/>
    <w:rsid w:val="00EB64B1"/>
    <w:pPr>
      <w:spacing w:after="100"/>
      <w:ind w:left="220"/>
    </w:pPr>
  </w:style>
  <w:style w:type="paragraph" w:styleId="TOC3">
    <w:name w:val="toc 3"/>
    <w:basedOn w:val="Normal"/>
    <w:next w:val="Normal"/>
    <w:autoRedefine/>
    <w:uiPriority w:val="39"/>
    <w:unhideWhenUsed/>
    <w:rsid w:val="00EB64B1"/>
    <w:pPr>
      <w:spacing w:after="100"/>
      <w:ind w:left="440"/>
    </w:pPr>
  </w:style>
  <w:style w:type="character" w:styleId="Hyperlink">
    <w:name w:val="Hyperlink"/>
    <w:basedOn w:val="DefaultParagraphFont"/>
    <w:uiPriority w:val="99"/>
    <w:unhideWhenUsed/>
    <w:rsid w:val="00EB64B1"/>
    <w:rPr>
      <w:color w:val="5F5F5F" w:themeColor="hyperlink"/>
      <w:u w:val="single"/>
    </w:rPr>
  </w:style>
  <w:style w:type="paragraph" w:styleId="BalloonText">
    <w:name w:val="Balloon Text"/>
    <w:basedOn w:val="Normal"/>
    <w:link w:val="BalloonTextChar"/>
    <w:uiPriority w:val="99"/>
    <w:semiHidden/>
    <w:unhideWhenUsed/>
    <w:rsid w:val="008F42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42BA"/>
    <w:rPr>
      <w:rFonts w:ascii="Segoe UI" w:hAnsi="Segoe UI" w:cs="Segoe UI"/>
      <w:sz w:val="18"/>
      <w:szCs w:val="18"/>
    </w:rPr>
  </w:style>
  <w:style w:type="character" w:customStyle="1" w:styleId="UnresolvedMention1">
    <w:name w:val="Unresolved Mention1"/>
    <w:basedOn w:val="DefaultParagraphFont"/>
    <w:uiPriority w:val="99"/>
    <w:semiHidden/>
    <w:unhideWhenUsed/>
    <w:rsid w:val="00CE64C7"/>
    <w:rPr>
      <w:color w:val="605E5C"/>
      <w:shd w:val="clear" w:color="auto" w:fill="E1DFDD"/>
    </w:rPr>
  </w:style>
  <w:style w:type="paragraph" w:styleId="TOC4">
    <w:name w:val="toc 4"/>
    <w:basedOn w:val="Normal"/>
    <w:next w:val="Normal"/>
    <w:autoRedefine/>
    <w:uiPriority w:val="39"/>
    <w:unhideWhenUsed/>
    <w:rsid w:val="001A1FCB"/>
    <w:pPr>
      <w:spacing w:after="100"/>
      <w:ind w:left="660"/>
    </w:pPr>
    <w:rPr>
      <w:rFonts w:eastAsiaTheme="minorEastAsia"/>
      <w:lang w:eastAsia="id-ID"/>
    </w:rPr>
  </w:style>
  <w:style w:type="paragraph" w:styleId="TOC5">
    <w:name w:val="toc 5"/>
    <w:basedOn w:val="Normal"/>
    <w:next w:val="Normal"/>
    <w:autoRedefine/>
    <w:uiPriority w:val="39"/>
    <w:unhideWhenUsed/>
    <w:rsid w:val="001A1FCB"/>
    <w:pPr>
      <w:spacing w:after="100"/>
      <w:ind w:left="880"/>
    </w:pPr>
    <w:rPr>
      <w:rFonts w:eastAsiaTheme="minorEastAsia"/>
      <w:lang w:eastAsia="id-ID"/>
    </w:rPr>
  </w:style>
  <w:style w:type="paragraph" w:styleId="TOC6">
    <w:name w:val="toc 6"/>
    <w:basedOn w:val="Normal"/>
    <w:next w:val="Normal"/>
    <w:autoRedefine/>
    <w:uiPriority w:val="39"/>
    <w:unhideWhenUsed/>
    <w:rsid w:val="001A1FCB"/>
    <w:pPr>
      <w:spacing w:after="100"/>
      <w:ind w:left="1100"/>
    </w:pPr>
    <w:rPr>
      <w:rFonts w:eastAsiaTheme="minorEastAsia"/>
      <w:lang w:eastAsia="id-ID"/>
    </w:rPr>
  </w:style>
  <w:style w:type="paragraph" w:styleId="TOC7">
    <w:name w:val="toc 7"/>
    <w:basedOn w:val="Normal"/>
    <w:next w:val="Normal"/>
    <w:autoRedefine/>
    <w:uiPriority w:val="39"/>
    <w:unhideWhenUsed/>
    <w:rsid w:val="001A1FCB"/>
    <w:pPr>
      <w:spacing w:after="100"/>
      <w:ind w:left="1320"/>
    </w:pPr>
    <w:rPr>
      <w:rFonts w:eastAsiaTheme="minorEastAsia"/>
      <w:lang w:eastAsia="id-ID"/>
    </w:rPr>
  </w:style>
  <w:style w:type="paragraph" w:styleId="TOC8">
    <w:name w:val="toc 8"/>
    <w:basedOn w:val="Normal"/>
    <w:next w:val="Normal"/>
    <w:autoRedefine/>
    <w:uiPriority w:val="39"/>
    <w:unhideWhenUsed/>
    <w:rsid w:val="001A1FCB"/>
    <w:pPr>
      <w:spacing w:after="100"/>
      <w:ind w:left="1540"/>
    </w:pPr>
    <w:rPr>
      <w:rFonts w:eastAsiaTheme="minorEastAsia"/>
      <w:lang w:eastAsia="id-ID"/>
    </w:rPr>
  </w:style>
  <w:style w:type="paragraph" w:styleId="TOC9">
    <w:name w:val="toc 9"/>
    <w:basedOn w:val="Normal"/>
    <w:next w:val="Normal"/>
    <w:autoRedefine/>
    <w:uiPriority w:val="39"/>
    <w:unhideWhenUsed/>
    <w:rsid w:val="001A1FCB"/>
    <w:pPr>
      <w:spacing w:after="100"/>
      <w:ind w:left="1760"/>
    </w:pPr>
    <w:rPr>
      <w:rFonts w:eastAsiaTheme="minorEastAsia"/>
      <w:lang w:eastAsia="id-ID"/>
    </w:rPr>
  </w:style>
  <w:style w:type="character" w:styleId="CommentReference">
    <w:name w:val="annotation reference"/>
    <w:basedOn w:val="DefaultParagraphFont"/>
    <w:uiPriority w:val="99"/>
    <w:semiHidden/>
    <w:unhideWhenUsed/>
    <w:rsid w:val="00880DD7"/>
    <w:rPr>
      <w:sz w:val="16"/>
      <w:szCs w:val="16"/>
    </w:rPr>
  </w:style>
  <w:style w:type="paragraph" w:styleId="CommentText">
    <w:name w:val="annotation text"/>
    <w:basedOn w:val="Normal"/>
    <w:link w:val="CommentTextChar"/>
    <w:uiPriority w:val="99"/>
    <w:semiHidden/>
    <w:unhideWhenUsed/>
    <w:rsid w:val="00880DD7"/>
    <w:pPr>
      <w:spacing w:line="240" w:lineRule="auto"/>
    </w:pPr>
    <w:rPr>
      <w:sz w:val="20"/>
      <w:szCs w:val="20"/>
    </w:rPr>
  </w:style>
  <w:style w:type="character" w:customStyle="1" w:styleId="CommentTextChar">
    <w:name w:val="Comment Text Char"/>
    <w:basedOn w:val="DefaultParagraphFont"/>
    <w:link w:val="CommentText"/>
    <w:uiPriority w:val="99"/>
    <w:semiHidden/>
    <w:rsid w:val="00880DD7"/>
    <w:rPr>
      <w:sz w:val="20"/>
      <w:szCs w:val="20"/>
    </w:rPr>
  </w:style>
  <w:style w:type="paragraph" w:styleId="CommentSubject">
    <w:name w:val="annotation subject"/>
    <w:basedOn w:val="CommentText"/>
    <w:next w:val="CommentText"/>
    <w:link w:val="CommentSubjectChar"/>
    <w:uiPriority w:val="99"/>
    <w:semiHidden/>
    <w:unhideWhenUsed/>
    <w:rsid w:val="00880DD7"/>
    <w:rPr>
      <w:b/>
      <w:bCs/>
    </w:rPr>
  </w:style>
  <w:style w:type="character" w:customStyle="1" w:styleId="CommentSubjectChar">
    <w:name w:val="Comment Subject Char"/>
    <w:basedOn w:val="CommentTextChar"/>
    <w:link w:val="CommentSubject"/>
    <w:uiPriority w:val="99"/>
    <w:semiHidden/>
    <w:rsid w:val="00880DD7"/>
    <w:rPr>
      <w:b/>
      <w:bCs/>
      <w:sz w:val="20"/>
      <w:szCs w:val="20"/>
    </w:rPr>
  </w:style>
  <w:style w:type="table" w:styleId="TableGrid">
    <w:name w:val="Table Grid"/>
    <w:basedOn w:val="TableNormal"/>
    <w:uiPriority w:val="39"/>
    <w:rsid w:val="00AD57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17B6C"/>
    <w:pPr>
      <w:spacing w:after="0" w:line="240" w:lineRule="auto"/>
    </w:pPr>
  </w:style>
  <w:style w:type="paragraph" w:styleId="NormalWeb">
    <w:name w:val="Normal (Web)"/>
    <w:basedOn w:val="Normal"/>
    <w:uiPriority w:val="99"/>
    <w:semiHidden/>
    <w:unhideWhenUsed/>
    <w:rsid w:val="003411A0"/>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400B7F"/>
    <w:pPr>
      <w:widowControl w:val="0"/>
      <w:autoSpaceDE w:val="0"/>
      <w:autoSpaceDN w:val="0"/>
      <w:spacing w:after="0" w:line="240" w:lineRule="auto"/>
    </w:pPr>
    <w:rPr>
      <w:rFonts w:ascii="Times New Roman" w:eastAsia="Times New Roman" w:hAnsi="Times New Roman" w:cs="Times New Roman"/>
      <w:sz w:val="24"/>
      <w:szCs w:val="24"/>
      <w:lang w:val="ms"/>
    </w:rPr>
  </w:style>
  <w:style w:type="character" w:customStyle="1" w:styleId="BodyTextChar">
    <w:name w:val="Body Text Char"/>
    <w:basedOn w:val="DefaultParagraphFont"/>
    <w:link w:val="BodyText"/>
    <w:uiPriority w:val="1"/>
    <w:rsid w:val="00400B7F"/>
    <w:rPr>
      <w:rFonts w:ascii="Times New Roman" w:eastAsia="Times New Roman" w:hAnsi="Times New Roman" w:cs="Times New Roman"/>
      <w:sz w:val="24"/>
      <w:szCs w:val="24"/>
      <w:lang w:val="ms"/>
    </w:rPr>
  </w:style>
  <w:style w:type="paragraph" w:customStyle="1" w:styleId="TableParagraph">
    <w:name w:val="Table Paragraph"/>
    <w:basedOn w:val="Normal"/>
    <w:uiPriority w:val="1"/>
    <w:qFormat/>
    <w:rsid w:val="00400B7F"/>
    <w:pPr>
      <w:widowControl w:val="0"/>
      <w:autoSpaceDE w:val="0"/>
      <w:autoSpaceDN w:val="0"/>
      <w:spacing w:after="0" w:line="240" w:lineRule="auto"/>
    </w:pPr>
    <w:rPr>
      <w:rFonts w:ascii="Times New Roman" w:eastAsia="Times New Roman" w:hAnsi="Times New Roman" w:cs="Times New Roman"/>
      <w:u w:val="single" w:color="000000"/>
      <w:lang w:val="m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359597">
      <w:bodyDiv w:val="1"/>
      <w:marLeft w:val="0"/>
      <w:marRight w:val="0"/>
      <w:marTop w:val="0"/>
      <w:marBottom w:val="0"/>
      <w:divBdr>
        <w:top w:val="none" w:sz="0" w:space="0" w:color="auto"/>
        <w:left w:val="none" w:sz="0" w:space="0" w:color="auto"/>
        <w:bottom w:val="none" w:sz="0" w:space="0" w:color="auto"/>
        <w:right w:val="none" w:sz="0" w:space="0" w:color="auto"/>
      </w:divBdr>
    </w:div>
    <w:div w:id="15859930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iuiAk/lvJFJ0I75C2vG7/IlfFLA==">AMUW2mXt/ZVoNCnRg1tLPDA2LcfO+uemNxRdep51M6KeNVHvx71rwZu66BWAw1EvCNT+JpESw4olhZXxbOudsR0A8rZYHZs7EBuiwTbTRMPRkJx02cLWOycaJ3eB08LtikPWsgike1bsvpzw4IOcw3EPxqLQLMt8f0skJgil99IN7KcADAcOr7dj1Ln/Tu59zeogAlKKBxKF66dkRjFtgUT0qSYo0WLfg0YxMXCrEajoTefzExbHdAJEwV3E/OPTNsUXuQmXLgCd7QynyqF9QrKRcTDkbegOp9PC9eKT40hwZAhjUNi6AASgs21Hn6EJy+lbwrSp+y2uPs1/ZV9lYGn+ItFP4E8DThvwUmjh8mVzTONxZD1bQbBUBlXDwKZKjIRajfm3UbentXj6f2tTuZ/Q8pnmcoGazFHsVr0HGLH+oj2/rjMjxes=</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BD55B81-3736-49A2-B300-A5A388700F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4</Pages>
  <Words>972</Words>
  <Characters>554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esurya</dc:creator>
  <cp:lastModifiedBy>Handy Setiawan</cp:lastModifiedBy>
  <cp:revision>50</cp:revision>
  <cp:lastPrinted>2021-08-28T00:05:00Z</cp:lastPrinted>
  <dcterms:created xsi:type="dcterms:W3CDTF">2021-08-27T11:01:00Z</dcterms:created>
  <dcterms:modified xsi:type="dcterms:W3CDTF">2021-11-17T06:17:00Z</dcterms:modified>
</cp:coreProperties>
</file>